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B0DA" w14:textId="77777777" w:rsidR="004A422B" w:rsidRPr="00CA5C55" w:rsidRDefault="00BE7674" w:rsidP="00752782">
      <w:pPr>
        <w:tabs>
          <w:tab w:val="left" w:pos="2840"/>
        </w:tabs>
      </w:pPr>
      <w:r w:rsidRPr="00CA5C55">
        <w:rPr>
          <w:noProof/>
        </w:rPr>
        <mc:AlternateContent>
          <mc:Choice Requires="wps">
            <w:drawing>
              <wp:anchor distT="0" distB="0" distL="114300" distR="114300" simplePos="0" relativeHeight="251658240"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FCE95" w14:textId="0C299C46" w:rsidR="00CF4A83" w:rsidRPr="00251CF7" w:rsidRDefault="0067522F" w:rsidP="00CA5C55">
                            <w:pPr>
                              <w:spacing w:line="240" w:lineRule="auto"/>
                              <w:rPr>
                                <w:rFonts w:cs="Arial"/>
                                <w:sz w:val="16"/>
                                <w:szCs w:val="16"/>
                                <w:lang w:val="it-IT"/>
                              </w:rPr>
                            </w:pPr>
                            <w:r w:rsidRPr="00251CF7">
                              <w:rPr>
                                <w:rFonts w:cs="Arial"/>
                                <w:sz w:val="16"/>
                                <w:szCs w:val="16"/>
                                <w:lang w:val="it-IT"/>
                              </w:rPr>
                              <w:t>Contatti:</w:t>
                            </w:r>
                          </w:p>
                          <w:p w14:paraId="0C02587D" w14:textId="2279EFB0" w:rsidR="0067522F" w:rsidRPr="00251CF7" w:rsidRDefault="0067522F" w:rsidP="00CA5C55">
                            <w:pPr>
                              <w:spacing w:line="240" w:lineRule="auto"/>
                              <w:rPr>
                                <w:rFonts w:cs="Arial"/>
                                <w:sz w:val="16"/>
                                <w:szCs w:val="16"/>
                                <w:lang w:val="it-IT"/>
                              </w:rPr>
                            </w:pPr>
                            <w:r w:rsidRPr="00251CF7">
                              <w:rPr>
                                <w:rFonts w:cs="Arial"/>
                                <w:sz w:val="16"/>
                                <w:szCs w:val="16"/>
                                <w:lang w:val="it-IT"/>
                              </w:rPr>
                              <w:t>Andrea Frignani</w:t>
                            </w:r>
                            <w:r w:rsidRPr="00251CF7">
                              <w:rPr>
                                <w:rFonts w:cs="Arial"/>
                                <w:sz w:val="16"/>
                                <w:szCs w:val="16"/>
                                <w:lang w:val="it-IT"/>
                              </w:rPr>
                              <w:tab/>
                            </w:r>
                            <w:r w:rsidRPr="00251CF7">
                              <w:rPr>
                                <w:rFonts w:cs="Arial"/>
                                <w:sz w:val="16"/>
                                <w:szCs w:val="16"/>
                                <w:lang w:val="it-IT"/>
                              </w:rPr>
                              <w:tab/>
                              <w:t>Alice Teso</w:t>
                            </w:r>
                          </w:p>
                          <w:p w14:paraId="312D15B1" w14:textId="1AF0FA80" w:rsidR="0067522F" w:rsidRPr="00251CF7" w:rsidRDefault="0067522F" w:rsidP="00CA5C55">
                            <w:pPr>
                              <w:spacing w:line="240" w:lineRule="auto"/>
                              <w:rPr>
                                <w:rFonts w:cs="Arial"/>
                                <w:sz w:val="16"/>
                                <w:szCs w:val="16"/>
                                <w:lang w:val="it-IT"/>
                              </w:rPr>
                            </w:pPr>
                            <w:r w:rsidRPr="00251CF7">
                              <w:rPr>
                                <w:rFonts w:cs="Arial"/>
                                <w:sz w:val="16"/>
                                <w:szCs w:val="16"/>
                                <w:lang w:val="it-IT"/>
                              </w:rPr>
                              <w:t>PR Manager</w:t>
                            </w:r>
                            <w:r w:rsidRPr="00251CF7">
                              <w:rPr>
                                <w:rFonts w:cs="Arial"/>
                                <w:sz w:val="16"/>
                                <w:szCs w:val="16"/>
                                <w:lang w:val="it-IT"/>
                              </w:rPr>
                              <w:tab/>
                            </w:r>
                            <w:r w:rsidRPr="00251CF7">
                              <w:rPr>
                                <w:rFonts w:cs="Arial"/>
                                <w:sz w:val="16"/>
                                <w:szCs w:val="16"/>
                                <w:lang w:val="it-IT"/>
                              </w:rPr>
                              <w:tab/>
                              <w:t>PR Associate</w:t>
                            </w:r>
                          </w:p>
                          <w:p w14:paraId="471B8DAE" w14:textId="6320095A" w:rsidR="0067522F" w:rsidRPr="00251CF7" w:rsidRDefault="0067522F" w:rsidP="00CA5C55">
                            <w:pPr>
                              <w:spacing w:line="240" w:lineRule="auto"/>
                              <w:rPr>
                                <w:rFonts w:cs="Arial"/>
                                <w:sz w:val="16"/>
                                <w:szCs w:val="16"/>
                                <w:lang w:val="it-IT"/>
                              </w:rPr>
                            </w:pPr>
                            <w:r w:rsidRPr="00251CF7">
                              <w:rPr>
                                <w:rFonts w:cs="Arial"/>
                                <w:sz w:val="16"/>
                                <w:szCs w:val="16"/>
                                <w:lang w:val="it-IT"/>
                              </w:rPr>
                              <w:t>M: +39 366 5754581</w:t>
                            </w:r>
                            <w:r w:rsidRPr="00251CF7">
                              <w:rPr>
                                <w:rFonts w:cs="Arial"/>
                                <w:sz w:val="16"/>
                                <w:szCs w:val="16"/>
                                <w:lang w:val="it-IT"/>
                              </w:rPr>
                              <w:tab/>
                              <w:t>M: +39 347 213</w:t>
                            </w:r>
                            <w:r w:rsidR="00251CF7" w:rsidRPr="00251CF7">
                              <w:rPr>
                                <w:rFonts w:cs="Arial"/>
                                <w:sz w:val="16"/>
                                <w:szCs w:val="16"/>
                                <w:lang w:val="it-IT"/>
                              </w:rPr>
                              <w:t>8762</w:t>
                            </w:r>
                          </w:p>
                          <w:p w14:paraId="0F791A7A" w14:textId="5775CFCD" w:rsidR="00251CF7" w:rsidRPr="00251CF7" w:rsidRDefault="00251CF7" w:rsidP="00CA5C55">
                            <w:pPr>
                              <w:spacing w:line="240" w:lineRule="auto"/>
                              <w:rPr>
                                <w:rFonts w:cs="Arial"/>
                                <w:sz w:val="16"/>
                                <w:szCs w:val="16"/>
                                <w:lang w:val="it-IT"/>
                              </w:rPr>
                            </w:pPr>
                            <w:r w:rsidRPr="00251CF7">
                              <w:rPr>
                                <w:rFonts w:cs="Arial"/>
                                <w:sz w:val="16"/>
                                <w:szCs w:val="16"/>
                                <w:lang w:val="it-IT"/>
                              </w:rPr>
                              <w:t xml:space="preserve">E: </w:t>
                            </w:r>
                            <w:hyperlink r:id="rId11" w:history="1">
                              <w:r w:rsidRPr="00251CF7">
                                <w:rPr>
                                  <w:rStyle w:val="Collegamentoipertestuale"/>
                                  <w:rFonts w:cs="Arial"/>
                                  <w:sz w:val="16"/>
                                  <w:szCs w:val="16"/>
                                  <w:lang w:val="it-IT"/>
                                </w:rPr>
                                <w:t>andrea.frignani@kia.it</w:t>
                              </w:r>
                            </w:hyperlink>
                            <w:r w:rsidRPr="00251CF7">
                              <w:rPr>
                                <w:rFonts w:cs="Arial"/>
                                <w:sz w:val="16"/>
                                <w:szCs w:val="16"/>
                                <w:lang w:val="it-IT"/>
                              </w:rPr>
                              <w:tab/>
                              <w:t xml:space="preserve">E: </w:t>
                            </w:r>
                            <w:hyperlink r:id="rId12" w:history="1">
                              <w:r w:rsidR="00295C62" w:rsidRPr="00E73F27">
                                <w:rPr>
                                  <w:rStyle w:val="Collegamentoipertestuale"/>
                                  <w:rFonts w:cs="Arial"/>
                                  <w:sz w:val="16"/>
                                  <w:szCs w:val="16"/>
                                  <w:lang w:val="it-IT"/>
                                </w:rPr>
                                <w:t>alice.teso@kia.it</w:t>
                              </w:r>
                            </w:hyperlink>
                            <w:r w:rsidR="00295C62">
                              <w:rPr>
                                <w:rFonts w:cs="Arial"/>
                                <w:sz w:val="16"/>
                                <w:szCs w:val="16"/>
                                <w:lang w:val="it-IT"/>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filled="f" stroked="f">
                <v:path arrowok="t"/>
                <v:textbox>
                  <w:txbxContent>
                    <w:p w14:paraId="10BFCE95" w14:textId="0C299C46" w:rsidR="00CF4A83" w:rsidRPr="00251CF7" w:rsidRDefault="0067522F" w:rsidP="00CA5C55">
                      <w:pPr>
                        <w:spacing w:line="240" w:lineRule="auto"/>
                        <w:rPr>
                          <w:rFonts w:cs="Arial"/>
                          <w:sz w:val="16"/>
                          <w:szCs w:val="16"/>
                          <w:lang w:val="it-IT"/>
                        </w:rPr>
                      </w:pPr>
                      <w:r w:rsidRPr="00251CF7">
                        <w:rPr>
                          <w:rFonts w:cs="Arial"/>
                          <w:sz w:val="16"/>
                          <w:szCs w:val="16"/>
                          <w:lang w:val="it-IT"/>
                        </w:rPr>
                        <w:t>Contatti:</w:t>
                      </w:r>
                    </w:p>
                    <w:p w14:paraId="0C02587D" w14:textId="2279EFB0" w:rsidR="0067522F" w:rsidRPr="00251CF7" w:rsidRDefault="0067522F" w:rsidP="00CA5C55">
                      <w:pPr>
                        <w:spacing w:line="240" w:lineRule="auto"/>
                        <w:rPr>
                          <w:rFonts w:cs="Arial"/>
                          <w:sz w:val="16"/>
                          <w:szCs w:val="16"/>
                          <w:lang w:val="it-IT"/>
                        </w:rPr>
                      </w:pPr>
                      <w:r w:rsidRPr="00251CF7">
                        <w:rPr>
                          <w:rFonts w:cs="Arial"/>
                          <w:sz w:val="16"/>
                          <w:szCs w:val="16"/>
                          <w:lang w:val="it-IT"/>
                        </w:rPr>
                        <w:t>Andrea Frignani</w:t>
                      </w:r>
                      <w:r w:rsidRPr="00251CF7">
                        <w:rPr>
                          <w:rFonts w:cs="Arial"/>
                          <w:sz w:val="16"/>
                          <w:szCs w:val="16"/>
                          <w:lang w:val="it-IT"/>
                        </w:rPr>
                        <w:tab/>
                      </w:r>
                      <w:r w:rsidRPr="00251CF7">
                        <w:rPr>
                          <w:rFonts w:cs="Arial"/>
                          <w:sz w:val="16"/>
                          <w:szCs w:val="16"/>
                          <w:lang w:val="it-IT"/>
                        </w:rPr>
                        <w:tab/>
                        <w:t>Alice Teso</w:t>
                      </w:r>
                    </w:p>
                    <w:p w14:paraId="312D15B1" w14:textId="1AF0FA80" w:rsidR="0067522F" w:rsidRPr="00251CF7" w:rsidRDefault="0067522F" w:rsidP="00CA5C55">
                      <w:pPr>
                        <w:spacing w:line="240" w:lineRule="auto"/>
                        <w:rPr>
                          <w:rFonts w:cs="Arial"/>
                          <w:sz w:val="16"/>
                          <w:szCs w:val="16"/>
                          <w:lang w:val="it-IT"/>
                        </w:rPr>
                      </w:pPr>
                      <w:r w:rsidRPr="00251CF7">
                        <w:rPr>
                          <w:rFonts w:cs="Arial"/>
                          <w:sz w:val="16"/>
                          <w:szCs w:val="16"/>
                          <w:lang w:val="it-IT"/>
                        </w:rPr>
                        <w:t>PR Manager</w:t>
                      </w:r>
                      <w:r w:rsidRPr="00251CF7">
                        <w:rPr>
                          <w:rFonts w:cs="Arial"/>
                          <w:sz w:val="16"/>
                          <w:szCs w:val="16"/>
                          <w:lang w:val="it-IT"/>
                        </w:rPr>
                        <w:tab/>
                      </w:r>
                      <w:r w:rsidRPr="00251CF7">
                        <w:rPr>
                          <w:rFonts w:cs="Arial"/>
                          <w:sz w:val="16"/>
                          <w:szCs w:val="16"/>
                          <w:lang w:val="it-IT"/>
                        </w:rPr>
                        <w:tab/>
                        <w:t>PR Associate</w:t>
                      </w:r>
                    </w:p>
                    <w:p w14:paraId="471B8DAE" w14:textId="6320095A" w:rsidR="0067522F" w:rsidRPr="00251CF7" w:rsidRDefault="0067522F" w:rsidP="00CA5C55">
                      <w:pPr>
                        <w:spacing w:line="240" w:lineRule="auto"/>
                        <w:rPr>
                          <w:rFonts w:cs="Arial"/>
                          <w:sz w:val="16"/>
                          <w:szCs w:val="16"/>
                          <w:lang w:val="it-IT"/>
                        </w:rPr>
                      </w:pPr>
                      <w:r w:rsidRPr="00251CF7">
                        <w:rPr>
                          <w:rFonts w:cs="Arial"/>
                          <w:sz w:val="16"/>
                          <w:szCs w:val="16"/>
                          <w:lang w:val="it-IT"/>
                        </w:rPr>
                        <w:t>M: +39 366 5754581</w:t>
                      </w:r>
                      <w:r w:rsidRPr="00251CF7">
                        <w:rPr>
                          <w:rFonts w:cs="Arial"/>
                          <w:sz w:val="16"/>
                          <w:szCs w:val="16"/>
                          <w:lang w:val="it-IT"/>
                        </w:rPr>
                        <w:tab/>
                        <w:t>M: +39 347 213</w:t>
                      </w:r>
                      <w:r w:rsidR="00251CF7" w:rsidRPr="00251CF7">
                        <w:rPr>
                          <w:rFonts w:cs="Arial"/>
                          <w:sz w:val="16"/>
                          <w:szCs w:val="16"/>
                          <w:lang w:val="it-IT"/>
                        </w:rPr>
                        <w:t>8762</w:t>
                      </w:r>
                    </w:p>
                    <w:p w14:paraId="0F791A7A" w14:textId="5775CFCD" w:rsidR="00251CF7" w:rsidRPr="00251CF7" w:rsidRDefault="00251CF7" w:rsidP="00CA5C55">
                      <w:pPr>
                        <w:spacing w:line="240" w:lineRule="auto"/>
                        <w:rPr>
                          <w:rFonts w:cs="Arial"/>
                          <w:sz w:val="16"/>
                          <w:szCs w:val="16"/>
                          <w:lang w:val="it-IT"/>
                        </w:rPr>
                      </w:pPr>
                      <w:r w:rsidRPr="00251CF7">
                        <w:rPr>
                          <w:rFonts w:cs="Arial"/>
                          <w:sz w:val="16"/>
                          <w:szCs w:val="16"/>
                          <w:lang w:val="it-IT"/>
                        </w:rPr>
                        <w:t xml:space="preserve">E: </w:t>
                      </w:r>
                      <w:hyperlink r:id="rId13" w:history="1">
                        <w:r w:rsidRPr="00251CF7">
                          <w:rPr>
                            <w:rStyle w:val="Collegamentoipertestuale"/>
                            <w:rFonts w:cs="Arial"/>
                            <w:sz w:val="16"/>
                            <w:szCs w:val="16"/>
                            <w:lang w:val="it-IT"/>
                          </w:rPr>
                          <w:t>andrea.frignani@kia.it</w:t>
                        </w:r>
                      </w:hyperlink>
                      <w:r w:rsidRPr="00251CF7">
                        <w:rPr>
                          <w:rFonts w:cs="Arial"/>
                          <w:sz w:val="16"/>
                          <w:szCs w:val="16"/>
                          <w:lang w:val="it-IT"/>
                        </w:rPr>
                        <w:tab/>
                        <w:t xml:space="preserve">E: </w:t>
                      </w:r>
                      <w:hyperlink r:id="rId14" w:history="1">
                        <w:r w:rsidR="00295C62" w:rsidRPr="00E73F27">
                          <w:rPr>
                            <w:rStyle w:val="Collegamentoipertestuale"/>
                            <w:rFonts w:cs="Arial"/>
                            <w:sz w:val="16"/>
                            <w:szCs w:val="16"/>
                            <w:lang w:val="it-IT"/>
                          </w:rPr>
                          <w:t>alice.teso@kia.it</w:t>
                        </w:r>
                      </w:hyperlink>
                      <w:r w:rsidR="00295C62">
                        <w:rPr>
                          <w:rFonts w:cs="Arial"/>
                          <w:sz w:val="16"/>
                          <w:szCs w:val="16"/>
                          <w:lang w:val="it-IT"/>
                        </w:rPr>
                        <w:t xml:space="preserve"> </w:t>
                      </w:r>
                    </w:p>
                  </w:txbxContent>
                </v:textbox>
              </v:shape>
            </w:pict>
          </mc:Fallback>
        </mc:AlternateContent>
      </w:r>
      <w:r w:rsidR="00752782" w:rsidRPr="00CA5C55">
        <w:tab/>
      </w:r>
    </w:p>
    <w:p w14:paraId="77178965" w14:textId="0C608020" w:rsidR="005732DF" w:rsidRPr="006F25FC" w:rsidRDefault="004A422B" w:rsidP="00BB78D9">
      <w:pPr>
        <w:spacing w:line="240" w:lineRule="auto"/>
        <w:rPr>
          <w:rFonts w:ascii="Arial Black" w:hAnsi="Arial Black"/>
          <w:color w:val="EA0029"/>
          <w:sz w:val="52"/>
          <w:szCs w:val="52"/>
        </w:rPr>
      </w:pPr>
      <w:r w:rsidRPr="00CA5C55">
        <w:rPr>
          <w:rFonts w:ascii="Arial Black" w:hAnsi="Arial Black"/>
          <w:color w:val="EA0029"/>
          <w:sz w:val="52"/>
          <w:szCs w:val="52"/>
        </w:rPr>
        <w:t>NEWS</w:t>
      </w:r>
    </w:p>
    <w:p w14:paraId="2A15A7D7" w14:textId="77777777" w:rsidR="00F705BC" w:rsidRDefault="00F705BC" w:rsidP="00DB2480">
      <w:pPr>
        <w:pStyle w:val="Default"/>
        <w:jc w:val="center"/>
        <w:rPr>
          <w:b/>
          <w:bCs/>
          <w:sz w:val="36"/>
          <w:szCs w:val="36"/>
        </w:rPr>
      </w:pPr>
    </w:p>
    <w:p w14:paraId="08222F8D" w14:textId="5C01BBAB" w:rsidR="009A220B" w:rsidRDefault="009A220B" w:rsidP="00D91CA3">
      <w:pPr>
        <w:jc w:val="center"/>
        <w:rPr>
          <w:rFonts w:cs="Arial"/>
          <w:b/>
          <w:bCs/>
          <w:color w:val="000000" w:themeColor="text1"/>
          <w:sz w:val="36"/>
          <w:szCs w:val="36"/>
          <w:lang w:eastAsia="ko-KR"/>
        </w:rPr>
      </w:pPr>
      <w:r w:rsidRPr="009A220B">
        <w:rPr>
          <w:rFonts w:cs="Arial"/>
          <w:b/>
          <w:bCs/>
          <w:color w:val="000000" w:themeColor="text1"/>
          <w:sz w:val="36"/>
          <w:szCs w:val="36"/>
          <w:lang w:eastAsia="ko-KR"/>
        </w:rPr>
        <w:t xml:space="preserve">Kia EV9 </w:t>
      </w:r>
      <w:r w:rsidR="00D91CA3">
        <w:rPr>
          <w:rFonts w:cs="Arial"/>
          <w:b/>
          <w:bCs/>
          <w:color w:val="000000" w:themeColor="text1"/>
          <w:sz w:val="36"/>
          <w:szCs w:val="36"/>
          <w:lang w:eastAsia="ko-KR"/>
        </w:rPr>
        <w:t>si aggiudica il titolo di miglior</w:t>
      </w:r>
      <w:r w:rsidRPr="009A220B">
        <w:rPr>
          <w:rFonts w:cs="Arial"/>
          <w:b/>
          <w:bCs/>
          <w:color w:val="000000" w:themeColor="text1"/>
          <w:sz w:val="36"/>
          <w:szCs w:val="36"/>
          <w:lang w:eastAsia="ko-KR"/>
        </w:rPr>
        <w:t xml:space="preserve"> SUV a</w:t>
      </w:r>
      <w:r w:rsidR="00E31A3B">
        <w:rPr>
          <w:rFonts w:cs="Arial"/>
          <w:b/>
          <w:bCs/>
          <w:color w:val="000000" w:themeColor="text1"/>
          <w:sz w:val="36"/>
          <w:szCs w:val="36"/>
          <w:lang w:eastAsia="ko-KR"/>
        </w:rPr>
        <w:t>i</w:t>
      </w:r>
      <w:r w:rsidRPr="009A220B">
        <w:rPr>
          <w:rFonts w:cs="Arial"/>
          <w:b/>
          <w:bCs/>
          <w:color w:val="000000" w:themeColor="text1"/>
          <w:sz w:val="36"/>
          <w:szCs w:val="36"/>
          <w:lang w:eastAsia="ko-KR"/>
        </w:rPr>
        <w:t xml:space="preserve"> W</w:t>
      </w:r>
      <w:r>
        <w:rPr>
          <w:rFonts w:cs="Arial"/>
          <w:b/>
          <w:bCs/>
          <w:color w:val="000000" w:themeColor="text1"/>
          <w:sz w:val="36"/>
          <w:szCs w:val="36"/>
          <w:lang w:eastAsia="ko-KR"/>
        </w:rPr>
        <w:t>omen’s Worldwide Car of the Year</w:t>
      </w:r>
      <w:r w:rsidRPr="009A220B">
        <w:rPr>
          <w:rFonts w:cs="Arial"/>
          <w:b/>
          <w:bCs/>
          <w:color w:val="000000" w:themeColor="text1"/>
          <w:sz w:val="36"/>
          <w:szCs w:val="36"/>
          <w:lang w:eastAsia="ko-KR"/>
        </w:rPr>
        <w:t xml:space="preserve"> Awards</w:t>
      </w:r>
      <w:r w:rsidR="00D91CA3">
        <w:rPr>
          <w:rFonts w:cs="Arial"/>
          <w:b/>
          <w:bCs/>
          <w:color w:val="000000" w:themeColor="text1"/>
          <w:sz w:val="36"/>
          <w:szCs w:val="36"/>
          <w:lang w:eastAsia="ko-KR"/>
        </w:rPr>
        <w:t xml:space="preserve"> 2024</w:t>
      </w:r>
    </w:p>
    <w:p w14:paraId="00C1FC3F" w14:textId="77777777" w:rsidR="00D91CA3" w:rsidRPr="00D91CA3" w:rsidRDefault="00D91CA3" w:rsidP="00D91CA3">
      <w:pPr>
        <w:jc w:val="center"/>
        <w:rPr>
          <w:rFonts w:cs="Arial"/>
          <w:b/>
          <w:bCs/>
          <w:color w:val="000000" w:themeColor="text1"/>
          <w:sz w:val="36"/>
          <w:szCs w:val="36"/>
          <w:lang w:eastAsia="ko-KR"/>
        </w:rPr>
      </w:pPr>
    </w:p>
    <w:p w14:paraId="6F55BA78" w14:textId="435CB908" w:rsidR="009A220B" w:rsidRPr="0067522F" w:rsidRDefault="009A220B" w:rsidP="00566D54">
      <w:pPr>
        <w:pStyle w:val="Paragrafoelenco"/>
        <w:numPr>
          <w:ilvl w:val="0"/>
          <w:numId w:val="20"/>
        </w:numPr>
        <w:rPr>
          <w:b/>
          <w:bCs/>
          <w:color w:val="000000" w:themeColor="text1"/>
          <w:sz w:val="24"/>
          <w:szCs w:val="24"/>
          <w:lang w:val="it-IT"/>
        </w:rPr>
      </w:pPr>
      <w:r w:rsidRPr="0067522F">
        <w:rPr>
          <w:b/>
          <w:bCs/>
          <w:color w:val="000000" w:themeColor="text1"/>
          <w:sz w:val="24"/>
          <w:szCs w:val="24"/>
          <w:lang w:val="it-IT"/>
        </w:rPr>
        <w:t xml:space="preserve">Kia EV9 </w:t>
      </w:r>
      <w:r w:rsidR="00D91CA3">
        <w:rPr>
          <w:b/>
          <w:bCs/>
          <w:color w:val="000000" w:themeColor="text1"/>
          <w:sz w:val="24"/>
          <w:szCs w:val="24"/>
          <w:lang w:val="it-IT"/>
        </w:rPr>
        <w:t xml:space="preserve">è stata </w:t>
      </w:r>
      <w:r w:rsidRPr="0067522F">
        <w:rPr>
          <w:b/>
          <w:bCs/>
          <w:color w:val="000000" w:themeColor="text1"/>
          <w:sz w:val="24"/>
          <w:szCs w:val="24"/>
          <w:lang w:val="it-IT"/>
        </w:rPr>
        <w:t>pr</w:t>
      </w:r>
      <w:r w:rsidR="0067522F" w:rsidRPr="0067522F">
        <w:rPr>
          <w:b/>
          <w:bCs/>
          <w:color w:val="000000" w:themeColor="text1"/>
          <w:sz w:val="24"/>
          <w:szCs w:val="24"/>
          <w:lang w:val="it-IT"/>
        </w:rPr>
        <w:t>emiat</w:t>
      </w:r>
      <w:r w:rsidR="00D91CA3">
        <w:rPr>
          <w:b/>
          <w:bCs/>
          <w:color w:val="000000" w:themeColor="text1"/>
          <w:sz w:val="24"/>
          <w:szCs w:val="24"/>
          <w:lang w:val="it-IT"/>
        </w:rPr>
        <w:t>a</w:t>
      </w:r>
      <w:r w:rsidR="0067522F" w:rsidRPr="0067522F">
        <w:rPr>
          <w:b/>
          <w:bCs/>
          <w:color w:val="000000" w:themeColor="text1"/>
          <w:sz w:val="24"/>
          <w:szCs w:val="24"/>
          <w:lang w:val="it-IT"/>
        </w:rPr>
        <w:t xml:space="preserve"> per l’</w:t>
      </w:r>
      <w:r w:rsidRPr="0067522F">
        <w:rPr>
          <w:b/>
          <w:bCs/>
          <w:color w:val="000000" w:themeColor="text1"/>
          <w:sz w:val="24"/>
          <w:szCs w:val="24"/>
          <w:lang w:val="it-IT"/>
        </w:rPr>
        <w:t>aerod</w:t>
      </w:r>
      <w:r w:rsidR="0067522F" w:rsidRPr="0067522F">
        <w:rPr>
          <w:b/>
          <w:bCs/>
          <w:color w:val="000000" w:themeColor="text1"/>
          <w:sz w:val="24"/>
          <w:szCs w:val="24"/>
          <w:lang w:val="it-IT"/>
        </w:rPr>
        <w:t>i</w:t>
      </w:r>
      <w:r w:rsidRPr="0067522F">
        <w:rPr>
          <w:b/>
          <w:bCs/>
          <w:color w:val="000000" w:themeColor="text1"/>
          <w:sz w:val="24"/>
          <w:szCs w:val="24"/>
          <w:lang w:val="it-IT"/>
        </w:rPr>
        <w:t>namic</w:t>
      </w:r>
      <w:r w:rsidR="0067522F" w:rsidRPr="0067522F">
        <w:rPr>
          <w:b/>
          <w:bCs/>
          <w:color w:val="000000" w:themeColor="text1"/>
          <w:sz w:val="24"/>
          <w:szCs w:val="24"/>
          <w:lang w:val="it-IT"/>
        </w:rPr>
        <w:t>a</w:t>
      </w:r>
      <w:r w:rsidRPr="0067522F">
        <w:rPr>
          <w:b/>
          <w:bCs/>
          <w:color w:val="000000" w:themeColor="text1"/>
          <w:sz w:val="24"/>
          <w:szCs w:val="24"/>
          <w:lang w:val="it-IT"/>
        </w:rPr>
        <w:t xml:space="preserve">, </w:t>
      </w:r>
      <w:r w:rsidR="00D91CA3">
        <w:rPr>
          <w:b/>
          <w:bCs/>
          <w:color w:val="000000" w:themeColor="text1"/>
          <w:sz w:val="24"/>
          <w:szCs w:val="24"/>
          <w:lang w:val="it-IT"/>
        </w:rPr>
        <w:t xml:space="preserve">il </w:t>
      </w:r>
      <w:r w:rsidRPr="0067522F">
        <w:rPr>
          <w:b/>
          <w:bCs/>
          <w:color w:val="000000" w:themeColor="text1"/>
          <w:sz w:val="24"/>
          <w:szCs w:val="24"/>
          <w:lang w:val="it-IT"/>
        </w:rPr>
        <w:t xml:space="preserve">design, </w:t>
      </w:r>
      <w:r w:rsidR="00D91CA3">
        <w:rPr>
          <w:b/>
          <w:bCs/>
          <w:color w:val="000000" w:themeColor="text1"/>
          <w:sz w:val="24"/>
          <w:szCs w:val="24"/>
          <w:lang w:val="it-IT"/>
        </w:rPr>
        <w:t xml:space="preserve">la </w:t>
      </w:r>
      <w:r w:rsidRPr="0067522F">
        <w:rPr>
          <w:b/>
          <w:bCs/>
          <w:color w:val="000000" w:themeColor="text1"/>
          <w:sz w:val="24"/>
          <w:szCs w:val="24"/>
          <w:lang w:val="it-IT"/>
        </w:rPr>
        <w:t>tecnolog</w:t>
      </w:r>
      <w:r w:rsidR="0067522F">
        <w:rPr>
          <w:b/>
          <w:bCs/>
          <w:color w:val="000000" w:themeColor="text1"/>
          <w:sz w:val="24"/>
          <w:szCs w:val="24"/>
          <w:lang w:val="it-IT"/>
        </w:rPr>
        <w:t>ia e le capacità di ricarica</w:t>
      </w:r>
      <w:r w:rsidRPr="0067522F">
        <w:rPr>
          <w:b/>
          <w:bCs/>
          <w:color w:val="000000" w:themeColor="text1"/>
          <w:sz w:val="24"/>
          <w:szCs w:val="24"/>
          <w:lang w:val="it-IT"/>
        </w:rPr>
        <w:t xml:space="preserve"> </w:t>
      </w:r>
      <w:r w:rsidR="00D91CA3">
        <w:rPr>
          <w:b/>
          <w:bCs/>
          <w:color w:val="000000" w:themeColor="text1"/>
          <w:sz w:val="24"/>
          <w:szCs w:val="24"/>
          <w:lang w:val="it-IT"/>
        </w:rPr>
        <w:t>eccezionali</w:t>
      </w:r>
    </w:p>
    <w:p w14:paraId="14EB40C2" w14:textId="1B93D9EF" w:rsidR="0067522F" w:rsidRDefault="00D91CA3" w:rsidP="0011738D">
      <w:pPr>
        <w:numPr>
          <w:ilvl w:val="0"/>
          <w:numId w:val="20"/>
        </w:numPr>
        <w:rPr>
          <w:b/>
          <w:bCs/>
          <w:color w:val="000000" w:themeColor="text1"/>
          <w:sz w:val="24"/>
          <w:szCs w:val="24"/>
          <w:lang w:val="it-IT"/>
        </w:rPr>
      </w:pPr>
      <w:r w:rsidRPr="0067522F">
        <w:rPr>
          <w:b/>
          <w:bCs/>
          <w:color w:val="000000" w:themeColor="text1"/>
          <w:sz w:val="24"/>
          <w:szCs w:val="24"/>
          <w:lang w:val="it-IT"/>
        </w:rPr>
        <w:t xml:space="preserve">75 </w:t>
      </w:r>
      <w:r>
        <w:rPr>
          <w:b/>
          <w:bCs/>
          <w:color w:val="000000" w:themeColor="text1"/>
          <w:sz w:val="24"/>
          <w:szCs w:val="24"/>
          <w:lang w:val="it-IT"/>
        </w:rPr>
        <w:t>giornaliste specializzate hanno decretato le migliori vetture nelle diverse categorie</w:t>
      </w:r>
      <w:r w:rsidR="006D140E">
        <w:rPr>
          <w:b/>
          <w:bCs/>
          <w:color w:val="000000" w:themeColor="text1"/>
          <w:sz w:val="24"/>
          <w:szCs w:val="24"/>
          <w:lang w:val="it-IT"/>
        </w:rPr>
        <w:t>,</w:t>
      </w:r>
      <w:r>
        <w:rPr>
          <w:b/>
          <w:bCs/>
          <w:color w:val="000000" w:themeColor="text1"/>
          <w:sz w:val="24"/>
          <w:szCs w:val="24"/>
          <w:lang w:val="it-IT"/>
        </w:rPr>
        <w:t xml:space="preserve"> selezionandol</w:t>
      </w:r>
      <w:r w:rsidR="006D140E">
        <w:rPr>
          <w:b/>
          <w:bCs/>
          <w:color w:val="000000" w:themeColor="text1"/>
          <w:sz w:val="24"/>
          <w:szCs w:val="24"/>
          <w:lang w:val="it-IT"/>
        </w:rPr>
        <w:t>e</w:t>
      </w:r>
      <w:r>
        <w:rPr>
          <w:b/>
          <w:bCs/>
          <w:color w:val="000000" w:themeColor="text1"/>
          <w:sz w:val="24"/>
          <w:szCs w:val="24"/>
          <w:lang w:val="it-IT"/>
        </w:rPr>
        <w:t xml:space="preserve"> da una rosa di 62 modelli </w:t>
      </w:r>
    </w:p>
    <w:p w14:paraId="514E29BA" w14:textId="4BE041BF" w:rsidR="009A220B" w:rsidRDefault="0067522F" w:rsidP="009A220B">
      <w:pPr>
        <w:numPr>
          <w:ilvl w:val="0"/>
          <w:numId w:val="20"/>
        </w:numPr>
        <w:rPr>
          <w:b/>
          <w:bCs/>
          <w:color w:val="000000" w:themeColor="text1"/>
          <w:sz w:val="24"/>
          <w:szCs w:val="24"/>
          <w:lang w:val="it-IT"/>
        </w:rPr>
      </w:pPr>
      <w:r>
        <w:rPr>
          <w:b/>
          <w:bCs/>
          <w:color w:val="000000" w:themeColor="text1"/>
          <w:sz w:val="24"/>
          <w:szCs w:val="24"/>
          <w:lang w:val="it-IT"/>
        </w:rPr>
        <w:t xml:space="preserve"> </w:t>
      </w:r>
      <w:r w:rsidR="00D91CA3">
        <w:rPr>
          <w:b/>
          <w:bCs/>
          <w:color w:val="000000" w:themeColor="text1"/>
          <w:sz w:val="24"/>
          <w:szCs w:val="24"/>
          <w:lang w:val="it-IT" w:eastAsia="ko-KR"/>
        </w:rPr>
        <w:t>L</w:t>
      </w:r>
      <w:r w:rsidR="00D91CA3" w:rsidRPr="0067522F">
        <w:rPr>
          <w:b/>
          <w:bCs/>
          <w:color w:val="000000" w:themeColor="text1"/>
          <w:sz w:val="24"/>
          <w:szCs w:val="24"/>
          <w:lang w:val="it-IT" w:eastAsia="ko-KR"/>
        </w:rPr>
        <w:t xml:space="preserve">'8 marzo </w:t>
      </w:r>
      <w:r w:rsidR="00D91CA3">
        <w:rPr>
          <w:b/>
          <w:bCs/>
          <w:color w:val="000000" w:themeColor="text1"/>
          <w:sz w:val="24"/>
          <w:szCs w:val="24"/>
          <w:lang w:val="it-IT" w:eastAsia="ko-KR"/>
        </w:rPr>
        <w:t xml:space="preserve">verrà rivelato il </w:t>
      </w:r>
      <w:r w:rsidRPr="0067522F">
        <w:rPr>
          <w:b/>
          <w:bCs/>
          <w:color w:val="000000" w:themeColor="text1"/>
          <w:sz w:val="24"/>
          <w:szCs w:val="24"/>
          <w:lang w:val="it-IT" w:eastAsia="ko-KR"/>
        </w:rPr>
        <w:t xml:space="preserve">vincitore assoluto del premio WWCOTY </w:t>
      </w:r>
      <w:r w:rsidR="00D91CA3">
        <w:rPr>
          <w:b/>
          <w:bCs/>
          <w:color w:val="000000" w:themeColor="text1"/>
          <w:sz w:val="24"/>
          <w:szCs w:val="24"/>
          <w:lang w:val="it-IT" w:eastAsia="ko-KR"/>
        </w:rPr>
        <w:t>2024</w:t>
      </w:r>
    </w:p>
    <w:p w14:paraId="2D0CA354" w14:textId="77777777" w:rsidR="0067522F" w:rsidRPr="0067522F" w:rsidRDefault="0067522F" w:rsidP="0067522F">
      <w:pPr>
        <w:ind w:left="360"/>
        <w:rPr>
          <w:b/>
          <w:bCs/>
          <w:color w:val="000000" w:themeColor="text1"/>
          <w:sz w:val="24"/>
          <w:szCs w:val="24"/>
          <w:lang w:val="it-IT"/>
        </w:rPr>
      </w:pPr>
    </w:p>
    <w:p w14:paraId="19C2368C" w14:textId="7519EC31" w:rsidR="000B06E2" w:rsidRPr="00D91CA3" w:rsidRDefault="00DB2480" w:rsidP="00497923">
      <w:pPr>
        <w:rPr>
          <w:rFonts w:cs="Arial"/>
          <w:color w:val="000000"/>
          <w:sz w:val="21"/>
          <w:szCs w:val="21"/>
          <w:shd w:val="clear" w:color="auto" w:fill="FFFFFF"/>
          <w:lang w:val="it-IT"/>
        </w:rPr>
      </w:pPr>
      <w:r w:rsidRPr="00D91CA3">
        <w:rPr>
          <w:rFonts w:cs="Arial"/>
          <w:b/>
          <w:bCs/>
          <w:color w:val="000000" w:themeColor="text1"/>
          <w:lang w:val="it-IT" w:eastAsia="ko-KR"/>
        </w:rPr>
        <w:t>(S</w:t>
      </w:r>
      <w:r w:rsidR="00C9533A" w:rsidRPr="00D91CA3">
        <w:rPr>
          <w:rFonts w:cs="Arial"/>
          <w:b/>
          <w:bCs/>
          <w:color w:val="000000" w:themeColor="text1"/>
          <w:lang w:val="it-IT" w:eastAsia="ko-KR"/>
        </w:rPr>
        <w:t>eoul</w:t>
      </w:r>
      <w:r w:rsidRPr="00D91CA3">
        <w:rPr>
          <w:rFonts w:cs="Arial"/>
          <w:b/>
          <w:bCs/>
          <w:color w:val="000000" w:themeColor="text1"/>
          <w:lang w:val="it-IT" w:eastAsia="ko-KR"/>
        </w:rPr>
        <w:t xml:space="preserve">) </w:t>
      </w:r>
      <w:r w:rsidR="00295C62">
        <w:rPr>
          <w:rFonts w:cs="Arial"/>
          <w:b/>
          <w:bCs/>
          <w:color w:val="000000" w:themeColor="text1"/>
          <w:lang w:val="it-IT" w:eastAsia="ko-KR"/>
        </w:rPr>
        <w:t>7 febbraio 2024</w:t>
      </w:r>
      <w:r w:rsidR="008C2BBE" w:rsidRPr="00D91CA3">
        <w:rPr>
          <w:rFonts w:cs="Arial"/>
          <w:b/>
          <w:bCs/>
          <w:color w:val="000000" w:themeColor="text1"/>
          <w:lang w:val="it-IT" w:eastAsia="ko-KR"/>
        </w:rPr>
        <w:t xml:space="preserve"> </w:t>
      </w:r>
      <w:r w:rsidR="008C2BBE" w:rsidRPr="00D91CA3">
        <w:rPr>
          <w:rFonts w:cs="Arial"/>
          <w:color w:val="000000" w:themeColor="text1"/>
          <w:lang w:val="it-IT" w:eastAsia="ko-KR"/>
        </w:rPr>
        <w:t xml:space="preserve">– </w:t>
      </w:r>
      <w:r w:rsidR="00D91CA3" w:rsidRPr="00D91CA3">
        <w:rPr>
          <w:rFonts w:cs="Arial"/>
          <w:color w:val="000000"/>
          <w:sz w:val="21"/>
          <w:szCs w:val="21"/>
          <w:shd w:val="clear" w:color="auto" w:fill="FFFFFF"/>
          <w:lang w:val="it-IT"/>
        </w:rPr>
        <w:t xml:space="preserve">La nuova </w:t>
      </w:r>
      <w:r w:rsidR="0067522F" w:rsidRPr="00D91CA3">
        <w:rPr>
          <w:rFonts w:cs="Arial"/>
          <w:color w:val="000000"/>
          <w:sz w:val="21"/>
          <w:szCs w:val="21"/>
          <w:shd w:val="clear" w:color="auto" w:fill="FFFFFF"/>
          <w:lang w:val="it-IT"/>
        </w:rPr>
        <w:t xml:space="preserve">Kia EV9 </w:t>
      </w:r>
      <w:r w:rsidR="00D91CA3" w:rsidRPr="00D91CA3">
        <w:rPr>
          <w:rFonts w:cs="Arial"/>
          <w:color w:val="000000"/>
          <w:sz w:val="21"/>
          <w:szCs w:val="21"/>
          <w:shd w:val="clear" w:color="auto" w:fill="FFFFFF"/>
          <w:lang w:val="it-IT"/>
        </w:rPr>
        <w:t xml:space="preserve">ha </w:t>
      </w:r>
      <w:r w:rsidR="00D91CA3">
        <w:rPr>
          <w:rFonts w:cs="Arial"/>
          <w:color w:val="000000"/>
          <w:sz w:val="21"/>
          <w:szCs w:val="21"/>
          <w:shd w:val="clear" w:color="auto" w:fill="FFFFFF"/>
          <w:lang w:val="it-IT"/>
        </w:rPr>
        <w:t>trionfato</w:t>
      </w:r>
      <w:r w:rsidR="0067522F" w:rsidRPr="00D91CA3">
        <w:rPr>
          <w:rFonts w:cs="Arial"/>
          <w:color w:val="000000"/>
          <w:sz w:val="21"/>
          <w:szCs w:val="21"/>
          <w:shd w:val="clear" w:color="auto" w:fill="FFFFFF"/>
          <w:lang w:val="it-IT"/>
        </w:rPr>
        <w:t xml:space="preserve"> nella categoria SUV ai prestigiosi Women's Worldwide Car of the Year (WWCOTY) Awards</w:t>
      </w:r>
      <w:r w:rsidR="00D91CA3" w:rsidRPr="00D91CA3">
        <w:rPr>
          <w:rFonts w:cs="Arial"/>
          <w:color w:val="000000"/>
          <w:sz w:val="21"/>
          <w:szCs w:val="21"/>
          <w:shd w:val="clear" w:color="auto" w:fill="FFFFFF"/>
          <w:lang w:val="it-IT"/>
        </w:rPr>
        <w:t>,</w:t>
      </w:r>
      <w:r w:rsidR="0067522F" w:rsidRPr="00D91CA3">
        <w:rPr>
          <w:rFonts w:cs="Arial"/>
          <w:color w:val="000000"/>
          <w:sz w:val="21"/>
          <w:szCs w:val="21"/>
          <w:shd w:val="clear" w:color="auto" w:fill="FFFFFF"/>
          <w:lang w:val="it-IT"/>
        </w:rPr>
        <w:t xml:space="preserve"> </w:t>
      </w:r>
      <w:r w:rsidR="00D91CA3" w:rsidRPr="00D91CA3">
        <w:rPr>
          <w:rFonts w:cs="Arial"/>
          <w:color w:val="000000"/>
          <w:sz w:val="21"/>
          <w:szCs w:val="21"/>
          <w:shd w:val="clear" w:color="auto" w:fill="FFFFFF"/>
          <w:lang w:val="it-IT"/>
        </w:rPr>
        <w:t xml:space="preserve">edizione </w:t>
      </w:r>
      <w:r w:rsidR="0067522F" w:rsidRPr="00D91CA3">
        <w:rPr>
          <w:rFonts w:cs="Arial"/>
          <w:color w:val="000000"/>
          <w:sz w:val="21"/>
          <w:szCs w:val="21"/>
          <w:shd w:val="clear" w:color="auto" w:fill="FFFFFF"/>
          <w:lang w:val="it-IT"/>
        </w:rPr>
        <w:t>2024.</w:t>
      </w:r>
      <w:r w:rsidR="00FB0C0E">
        <w:rPr>
          <w:rFonts w:cs="Arial"/>
          <w:color w:val="000000"/>
          <w:sz w:val="21"/>
          <w:szCs w:val="21"/>
          <w:shd w:val="clear" w:color="auto" w:fill="FFFFFF"/>
          <w:lang w:val="it-IT"/>
        </w:rPr>
        <w:t xml:space="preserve"> </w:t>
      </w:r>
    </w:p>
    <w:p w14:paraId="3EC39ECB" w14:textId="77777777" w:rsidR="0067522F" w:rsidRPr="00D91CA3" w:rsidRDefault="0067522F" w:rsidP="00497923">
      <w:pPr>
        <w:rPr>
          <w:rFonts w:cs="Arial"/>
          <w:color w:val="000000"/>
          <w:lang w:val="it-IT" w:eastAsia="ko-KR"/>
        </w:rPr>
      </w:pPr>
    </w:p>
    <w:p w14:paraId="394514E1" w14:textId="522E4396" w:rsidR="00FB0C0E" w:rsidRPr="00D91CA3" w:rsidRDefault="002D0898" w:rsidP="00FB0C0E">
      <w:pPr>
        <w:rPr>
          <w:rFonts w:cs="Arial"/>
          <w:color w:val="000000"/>
          <w:sz w:val="21"/>
          <w:szCs w:val="21"/>
          <w:shd w:val="clear" w:color="auto" w:fill="FFFFFF"/>
          <w:lang w:val="it-IT"/>
        </w:rPr>
      </w:pPr>
      <w:r>
        <w:rPr>
          <w:rFonts w:cs="Arial"/>
          <w:color w:val="000000"/>
          <w:lang w:val="it-IT" w:eastAsia="ko-KR"/>
        </w:rPr>
        <w:t xml:space="preserve">Kia EV9 si è affermata sui 62 modelli in gara distinguendosi per </w:t>
      </w:r>
      <w:r w:rsidRPr="0067522F">
        <w:rPr>
          <w:rFonts w:cs="Arial"/>
          <w:color w:val="000000"/>
          <w:lang w:val="it-IT" w:eastAsia="ko-KR"/>
        </w:rPr>
        <w:t>le eccezionali</w:t>
      </w:r>
      <w:r>
        <w:rPr>
          <w:rFonts w:cs="Arial"/>
          <w:color w:val="000000"/>
          <w:lang w:val="it-IT" w:eastAsia="ko-KR"/>
        </w:rPr>
        <w:t xml:space="preserve"> qualità</w:t>
      </w:r>
      <w:r w:rsidRPr="0067522F">
        <w:rPr>
          <w:rFonts w:cs="Arial"/>
          <w:color w:val="000000"/>
          <w:lang w:val="it-IT" w:eastAsia="ko-KR"/>
        </w:rPr>
        <w:t xml:space="preserve"> </w:t>
      </w:r>
      <w:r w:rsidR="006F243B">
        <w:rPr>
          <w:rFonts w:cs="Arial"/>
          <w:color w:val="000000"/>
          <w:lang w:val="it-IT" w:eastAsia="ko-KR"/>
        </w:rPr>
        <w:t>sotto diversi</w:t>
      </w:r>
      <w:r>
        <w:rPr>
          <w:rFonts w:cs="Arial"/>
          <w:color w:val="000000"/>
          <w:lang w:val="it-IT" w:eastAsia="ko-KR"/>
        </w:rPr>
        <w:t xml:space="preserve"> aspetti</w:t>
      </w:r>
      <w:r w:rsidR="00404C2A">
        <w:rPr>
          <w:rFonts w:cs="Arial"/>
          <w:color w:val="000000"/>
          <w:lang w:val="it-IT" w:eastAsia="ko-KR"/>
        </w:rPr>
        <w:t>:</w:t>
      </w:r>
      <w:r w:rsidRPr="0067522F">
        <w:rPr>
          <w:rFonts w:cs="Arial"/>
          <w:color w:val="000000"/>
          <w:lang w:val="it-IT" w:eastAsia="ko-KR"/>
        </w:rPr>
        <w:t xml:space="preserve"> </w:t>
      </w:r>
      <w:r>
        <w:rPr>
          <w:rFonts w:cs="Arial"/>
          <w:color w:val="000000"/>
          <w:lang w:val="it-IT" w:eastAsia="ko-KR"/>
        </w:rPr>
        <w:t xml:space="preserve">dalla </w:t>
      </w:r>
      <w:r w:rsidRPr="0067522F">
        <w:rPr>
          <w:rFonts w:cs="Arial"/>
          <w:color w:val="000000"/>
          <w:lang w:val="it-IT" w:eastAsia="ko-KR"/>
        </w:rPr>
        <w:t xml:space="preserve">sicurezza </w:t>
      </w:r>
      <w:r>
        <w:rPr>
          <w:rFonts w:cs="Arial"/>
          <w:color w:val="000000"/>
          <w:lang w:val="it-IT" w:eastAsia="ko-KR"/>
        </w:rPr>
        <w:t>all’</w:t>
      </w:r>
      <w:r w:rsidRPr="0067522F">
        <w:rPr>
          <w:rFonts w:cs="Arial"/>
          <w:color w:val="000000"/>
          <w:lang w:val="it-IT" w:eastAsia="ko-KR"/>
        </w:rPr>
        <w:t xml:space="preserve">esperienza di guida, </w:t>
      </w:r>
      <w:r w:rsidR="00404C2A">
        <w:rPr>
          <w:rFonts w:cs="Arial"/>
          <w:color w:val="000000"/>
          <w:lang w:val="it-IT" w:eastAsia="ko-KR"/>
        </w:rPr>
        <w:t>d</w:t>
      </w:r>
      <w:r>
        <w:rPr>
          <w:rFonts w:cs="Arial"/>
          <w:color w:val="000000"/>
          <w:lang w:val="it-IT" w:eastAsia="ko-KR"/>
        </w:rPr>
        <w:t xml:space="preserve">alla </w:t>
      </w:r>
      <w:r w:rsidRPr="0067522F">
        <w:rPr>
          <w:rFonts w:cs="Arial"/>
          <w:color w:val="000000"/>
          <w:lang w:val="it-IT" w:eastAsia="ko-KR"/>
        </w:rPr>
        <w:t>tecnologia</w:t>
      </w:r>
      <w:r>
        <w:rPr>
          <w:rFonts w:cs="Arial"/>
          <w:color w:val="000000"/>
          <w:lang w:val="it-IT" w:eastAsia="ko-KR"/>
        </w:rPr>
        <w:t xml:space="preserve"> al</w:t>
      </w:r>
      <w:r w:rsidRPr="0067522F">
        <w:rPr>
          <w:rFonts w:cs="Arial"/>
          <w:color w:val="000000"/>
          <w:lang w:val="it-IT" w:eastAsia="ko-KR"/>
        </w:rPr>
        <w:t xml:space="preserve"> comfort, </w:t>
      </w:r>
      <w:r w:rsidR="00404C2A">
        <w:rPr>
          <w:rFonts w:cs="Arial"/>
          <w:color w:val="000000"/>
          <w:lang w:val="it-IT" w:eastAsia="ko-KR"/>
        </w:rPr>
        <w:t>d</w:t>
      </w:r>
      <w:r>
        <w:rPr>
          <w:rFonts w:cs="Arial"/>
          <w:color w:val="000000"/>
          <w:lang w:val="it-IT" w:eastAsia="ko-KR"/>
        </w:rPr>
        <w:t>all’</w:t>
      </w:r>
      <w:r w:rsidRPr="0067522F">
        <w:rPr>
          <w:rFonts w:cs="Arial"/>
          <w:color w:val="000000"/>
          <w:lang w:val="it-IT" w:eastAsia="ko-KR"/>
        </w:rPr>
        <w:t>efficienza</w:t>
      </w:r>
      <w:r w:rsidR="00404C2A">
        <w:rPr>
          <w:rFonts w:cs="Arial"/>
          <w:color w:val="000000"/>
          <w:lang w:val="it-IT" w:eastAsia="ko-KR"/>
        </w:rPr>
        <w:t xml:space="preserve"> </w:t>
      </w:r>
      <w:r>
        <w:rPr>
          <w:rFonts w:cs="Arial"/>
          <w:color w:val="000000"/>
          <w:lang w:val="it-IT" w:eastAsia="ko-KR"/>
        </w:rPr>
        <w:t>al</w:t>
      </w:r>
      <w:r w:rsidR="00404C2A">
        <w:rPr>
          <w:rFonts w:cs="Arial"/>
          <w:color w:val="000000"/>
          <w:lang w:val="it-IT" w:eastAsia="ko-KR"/>
        </w:rPr>
        <w:t xml:space="preserve"> ridotto </w:t>
      </w:r>
      <w:r w:rsidRPr="0067522F">
        <w:rPr>
          <w:rFonts w:cs="Arial"/>
          <w:color w:val="000000"/>
          <w:lang w:val="it-IT" w:eastAsia="ko-KR"/>
        </w:rPr>
        <w:t>impatto ambientale e</w:t>
      </w:r>
      <w:r>
        <w:rPr>
          <w:rFonts w:cs="Arial"/>
          <w:color w:val="000000"/>
          <w:lang w:val="it-IT" w:eastAsia="ko-KR"/>
        </w:rPr>
        <w:t>, non da ultimo, anche per l’ottimo</w:t>
      </w:r>
      <w:r w:rsidRPr="0067522F">
        <w:rPr>
          <w:rFonts w:cs="Arial"/>
          <w:color w:val="000000"/>
          <w:lang w:val="it-IT" w:eastAsia="ko-KR"/>
        </w:rPr>
        <w:t xml:space="preserve"> rapporto qualità-prezzo</w:t>
      </w:r>
      <w:r>
        <w:rPr>
          <w:rFonts w:cs="Arial"/>
          <w:color w:val="000000"/>
          <w:lang w:val="it-IT" w:eastAsia="ko-KR"/>
        </w:rPr>
        <w:t xml:space="preserve">. </w:t>
      </w:r>
      <w:r w:rsidR="0067522F" w:rsidRPr="0067522F">
        <w:rPr>
          <w:rFonts w:cs="Arial"/>
          <w:color w:val="000000"/>
          <w:lang w:val="it-IT" w:eastAsia="ko-KR"/>
        </w:rPr>
        <w:t>Questo riconoscimento consolida ulteriormente la reputazione di Kia EV9 come SUV elettrico di grandi dimensioni leader del settore</w:t>
      </w:r>
      <w:r w:rsidR="00CA1649" w:rsidRPr="0067522F">
        <w:rPr>
          <w:rFonts w:cs="Arial"/>
          <w:color w:val="000000"/>
          <w:lang w:val="it-IT" w:eastAsia="ko-KR"/>
        </w:rPr>
        <w:t>.</w:t>
      </w:r>
      <w:r w:rsidR="00FB0C0E" w:rsidRPr="00FB0C0E">
        <w:rPr>
          <w:rFonts w:cs="Arial"/>
          <w:color w:val="000000"/>
          <w:sz w:val="21"/>
          <w:szCs w:val="21"/>
          <w:shd w:val="clear" w:color="auto" w:fill="FFFFFF"/>
          <w:lang w:val="it-IT"/>
        </w:rPr>
        <w:t xml:space="preserve"> </w:t>
      </w:r>
    </w:p>
    <w:p w14:paraId="5D2ADDE7" w14:textId="2A3EBC1A" w:rsidR="000B06E2" w:rsidRPr="0067522F" w:rsidRDefault="000B06E2" w:rsidP="00497923">
      <w:pPr>
        <w:rPr>
          <w:rFonts w:cs="Arial"/>
          <w:color w:val="000000"/>
          <w:lang w:val="it-IT" w:eastAsia="ko-KR"/>
        </w:rPr>
      </w:pPr>
    </w:p>
    <w:p w14:paraId="36100718" w14:textId="77777777" w:rsidR="00D66156" w:rsidRPr="0067522F" w:rsidRDefault="00D66156" w:rsidP="00497923">
      <w:pPr>
        <w:rPr>
          <w:rFonts w:cs="Arial"/>
          <w:color w:val="000000"/>
          <w:lang w:val="it-IT" w:eastAsia="ko-KR"/>
        </w:rPr>
      </w:pPr>
    </w:p>
    <w:p w14:paraId="57E4828D" w14:textId="79C3A48A" w:rsidR="00FB0C0E" w:rsidRPr="00D91CA3" w:rsidRDefault="002D0898" w:rsidP="00FB0C0E">
      <w:pPr>
        <w:rPr>
          <w:rFonts w:cs="Arial"/>
          <w:color w:val="000000"/>
          <w:sz w:val="21"/>
          <w:szCs w:val="21"/>
          <w:shd w:val="clear" w:color="auto" w:fill="FFFFFF"/>
          <w:lang w:val="it-IT"/>
        </w:rPr>
      </w:pPr>
      <w:r>
        <w:rPr>
          <w:rFonts w:cs="Arial"/>
          <w:color w:val="000000"/>
          <w:lang w:val="it-IT" w:eastAsia="ko-KR"/>
        </w:rPr>
        <w:t>L</w:t>
      </w:r>
      <w:r w:rsidR="0067522F" w:rsidRPr="0067522F">
        <w:rPr>
          <w:rFonts w:cs="Arial"/>
          <w:color w:val="000000"/>
          <w:lang w:val="it-IT" w:eastAsia="ko-KR"/>
        </w:rPr>
        <w:t xml:space="preserve">a giuria composta da 75 giornaliste </w:t>
      </w:r>
      <w:r>
        <w:rPr>
          <w:rFonts w:cs="Arial"/>
          <w:color w:val="000000"/>
          <w:lang w:val="it-IT" w:eastAsia="ko-KR"/>
        </w:rPr>
        <w:t xml:space="preserve">specializzate </w:t>
      </w:r>
      <w:r w:rsidR="00D11F56">
        <w:rPr>
          <w:rFonts w:cs="Arial"/>
          <w:color w:val="000000"/>
          <w:lang w:val="it-IT" w:eastAsia="ko-KR"/>
        </w:rPr>
        <w:t>d</w:t>
      </w:r>
      <w:r>
        <w:rPr>
          <w:rFonts w:cs="Arial"/>
          <w:color w:val="000000"/>
          <w:lang w:val="it-IT" w:eastAsia="ko-KR"/>
        </w:rPr>
        <w:t xml:space="preserve">el </w:t>
      </w:r>
      <w:r w:rsidR="00D11F56">
        <w:rPr>
          <w:rFonts w:cs="Arial"/>
          <w:color w:val="000000"/>
          <w:lang w:val="it-IT" w:eastAsia="ko-KR"/>
        </w:rPr>
        <w:t xml:space="preserve">settore </w:t>
      </w:r>
      <w:r w:rsidR="0067522F" w:rsidRPr="0067522F">
        <w:rPr>
          <w:rFonts w:cs="Arial"/>
          <w:color w:val="000000"/>
          <w:lang w:val="it-IT" w:eastAsia="ko-KR"/>
        </w:rPr>
        <w:t>auto</w:t>
      </w:r>
      <w:r w:rsidR="00D11F56">
        <w:rPr>
          <w:rFonts w:cs="Arial"/>
          <w:color w:val="000000"/>
          <w:lang w:val="it-IT" w:eastAsia="ko-KR"/>
        </w:rPr>
        <w:t>motive</w:t>
      </w:r>
      <w:r w:rsidR="0067522F" w:rsidRPr="0067522F">
        <w:rPr>
          <w:rFonts w:cs="Arial"/>
          <w:color w:val="000000"/>
          <w:lang w:val="it-IT" w:eastAsia="ko-KR"/>
        </w:rPr>
        <w:t xml:space="preserve"> provenienti da 52 </w:t>
      </w:r>
      <w:r w:rsidR="00D11F56">
        <w:rPr>
          <w:rFonts w:cs="Arial"/>
          <w:color w:val="000000"/>
          <w:lang w:val="it-IT" w:eastAsia="ko-KR"/>
        </w:rPr>
        <w:t>P</w:t>
      </w:r>
      <w:r w:rsidR="0067522F" w:rsidRPr="0067522F">
        <w:rPr>
          <w:rFonts w:cs="Arial"/>
          <w:color w:val="000000"/>
          <w:lang w:val="it-IT" w:eastAsia="ko-KR"/>
        </w:rPr>
        <w:t xml:space="preserve">aesi dei cinque continenti ha </w:t>
      </w:r>
      <w:r w:rsidR="00D11F56">
        <w:rPr>
          <w:rFonts w:cs="Arial"/>
          <w:color w:val="000000"/>
          <w:lang w:val="it-IT" w:eastAsia="ko-KR"/>
        </w:rPr>
        <w:t>decretato il vincitore in ogni categoria</w:t>
      </w:r>
      <w:r w:rsidR="006D140E">
        <w:rPr>
          <w:rFonts w:cs="Arial"/>
          <w:color w:val="000000"/>
          <w:lang w:val="it-IT" w:eastAsia="ko-KR"/>
        </w:rPr>
        <w:t>,</w:t>
      </w:r>
      <w:r w:rsidR="00D11F56">
        <w:rPr>
          <w:rFonts w:cs="Arial"/>
          <w:color w:val="000000"/>
          <w:lang w:val="it-IT" w:eastAsia="ko-KR"/>
        </w:rPr>
        <w:t xml:space="preserve"> a seguito di </w:t>
      </w:r>
      <w:r w:rsidR="0067522F" w:rsidRPr="0067522F">
        <w:rPr>
          <w:rFonts w:cs="Arial"/>
          <w:color w:val="000000"/>
          <w:lang w:val="it-IT" w:eastAsia="ko-KR"/>
        </w:rPr>
        <w:t xml:space="preserve">un </w:t>
      </w:r>
      <w:r w:rsidR="00D11F56">
        <w:rPr>
          <w:rFonts w:cs="Arial"/>
          <w:color w:val="000000"/>
          <w:lang w:val="it-IT" w:eastAsia="ko-KR"/>
        </w:rPr>
        <w:t xml:space="preserve">articolato </w:t>
      </w:r>
      <w:r w:rsidR="0067522F" w:rsidRPr="0067522F">
        <w:rPr>
          <w:rFonts w:cs="Arial"/>
          <w:color w:val="000000"/>
          <w:lang w:val="it-IT" w:eastAsia="ko-KR"/>
        </w:rPr>
        <w:t>proce</w:t>
      </w:r>
      <w:r w:rsidR="00D11F56">
        <w:rPr>
          <w:rFonts w:cs="Arial"/>
          <w:color w:val="000000"/>
          <w:lang w:val="it-IT" w:eastAsia="ko-KR"/>
        </w:rPr>
        <w:t>dimento</w:t>
      </w:r>
      <w:r w:rsidR="0067522F" w:rsidRPr="0067522F">
        <w:rPr>
          <w:rFonts w:cs="Arial"/>
          <w:color w:val="000000"/>
          <w:lang w:val="it-IT" w:eastAsia="ko-KR"/>
        </w:rPr>
        <w:t xml:space="preserve"> di valutazione globale. </w:t>
      </w:r>
      <w:r w:rsidR="00D11F56">
        <w:rPr>
          <w:rFonts w:cs="Arial"/>
          <w:color w:val="000000"/>
          <w:lang w:val="it-IT" w:eastAsia="ko-KR"/>
        </w:rPr>
        <w:t>Sono stati effettuati</w:t>
      </w:r>
      <w:r w:rsidR="0067522F" w:rsidRPr="0067522F">
        <w:rPr>
          <w:rFonts w:cs="Arial"/>
          <w:color w:val="000000"/>
          <w:lang w:val="it-IT" w:eastAsia="ko-KR"/>
        </w:rPr>
        <w:t xml:space="preserve"> test di guida, analisi dettagliate e studi </w:t>
      </w:r>
      <w:r w:rsidR="00D11F56">
        <w:rPr>
          <w:rFonts w:cs="Arial"/>
          <w:color w:val="000000"/>
          <w:lang w:val="it-IT" w:eastAsia="ko-KR"/>
        </w:rPr>
        <w:t>approfonditi</w:t>
      </w:r>
      <w:r w:rsidR="0067522F" w:rsidRPr="0067522F">
        <w:rPr>
          <w:rFonts w:cs="Arial"/>
          <w:color w:val="000000"/>
          <w:lang w:val="it-IT" w:eastAsia="ko-KR"/>
        </w:rPr>
        <w:t xml:space="preserve"> per</w:t>
      </w:r>
      <w:r w:rsidR="00D11F56">
        <w:rPr>
          <w:rFonts w:cs="Arial"/>
          <w:color w:val="000000"/>
          <w:lang w:val="it-IT" w:eastAsia="ko-KR"/>
        </w:rPr>
        <w:t xml:space="preserve"> giungere alla nomina de</w:t>
      </w:r>
      <w:r w:rsidR="006D140E">
        <w:rPr>
          <w:rFonts w:cs="Arial"/>
          <w:color w:val="000000"/>
          <w:lang w:val="it-IT" w:eastAsia="ko-KR"/>
        </w:rPr>
        <w:t>lle migliori vetture</w:t>
      </w:r>
      <w:r w:rsidR="0067522F" w:rsidRPr="0067522F">
        <w:rPr>
          <w:rFonts w:cs="Arial"/>
          <w:color w:val="000000"/>
          <w:lang w:val="it-IT" w:eastAsia="ko-KR"/>
        </w:rPr>
        <w:t xml:space="preserve"> n</w:t>
      </w:r>
      <w:r w:rsidR="00D11F56">
        <w:rPr>
          <w:rFonts w:cs="Arial"/>
          <w:color w:val="000000"/>
          <w:lang w:val="it-IT" w:eastAsia="ko-KR"/>
        </w:rPr>
        <w:t>elle</w:t>
      </w:r>
      <w:r w:rsidR="0067522F" w:rsidRPr="0067522F">
        <w:rPr>
          <w:rFonts w:cs="Arial"/>
          <w:color w:val="000000"/>
          <w:lang w:val="it-IT" w:eastAsia="ko-KR"/>
        </w:rPr>
        <w:t xml:space="preserve"> cinque categorie: SUV, </w:t>
      </w:r>
      <w:r w:rsidR="00D11F56" w:rsidRPr="00D11F56">
        <w:rPr>
          <w:rFonts w:cs="Arial"/>
          <w:color w:val="000000"/>
          <w:lang w:val="it-IT" w:eastAsia="ko-KR"/>
        </w:rPr>
        <w:t xml:space="preserve">Family Car, Large Car, Exclusive Car, </w:t>
      </w:r>
      <w:r w:rsidR="00D11F56">
        <w:rPr>
          <w:rFonts w:cs="Arial"/>
          <w:color w:val="000000"/>
          <w:lang w:val="it-IT" w:eastAsia="ko-KR"/>
        </w:rPr>
        <w:t>e</w:t>
      </w:r>
      <w:r w:rsidR="00D11F56" w:rsidRPr="00D11F56">
        <w:rPr>
          <w:rFonts w:cs="Arial"/>
          <w:color w:val="000000"/>
          <w:lang w:val="it-IT" w:eastAsia="ko-KR"/>
        </w:rPr>
        <w:t xml:space="preserve"> 4x4 &amp; Pick-Up.</w:t>
      </w:r>
      <w:r w:rsidR="00FB0C0E" w:rsidRPr="00FB0C0E">
        <w:rPr>
          <w:rFonts w:cs="Arial"/>
          <w:color w:val="000000"/>
          <w:sz w:val="21"/>
          <w:szCs w:val="21"/>
          <w:shd w:val="clear" w:color="auto" w:fill="FFFFFF"/>
          <w:lang w:val="it-IT"/>
        </w:rPr>
        <w:t xml:space="preserve"> </w:t>
      </w:r>
    </w:p>
    <w:p w14:paraId="4F92B070" w14:textId="74712F11" w:rsidR="0067522F" w:rsidRPr="0067522F" w:rsidRDefault="0067522F" w:rsidP="000B06E2">
      <w:pPr>
        <w:rPr>
          <w:rFonts w:cs="Arial"/>
          <w:color w:val="000000"/>
          <w:lang w:val="it-IT" w:eastAsia="ko-KR"/>
        </w:rPr>
      </w:pPr>
    </w:p>
    <w:p w14:paraId="47D2EF55" w14:textId="521D8D12" w:rsidR="00FB0C0E" w:rsidRPr="00D91CA3" w:rsidRDefault="0067522F" w:rsidP="00FB0C0E">
      <w:pPr>
        <w:rPr>
          <w:rFonts w:cs="Arial"/>
          <w:color w:val="000000"/>
          <w:sz w:val="21"/>
          <w:szCs w:val="21"/>
          <w:shd w:val="clear" w:color="auto" w:fill="FFFFFF"/>
          <w:lang w:val="it-IT"/>
        </w:rPr>
      </w:pPr>
      <w:r w:rsidRPr="0067522F">
        <w:rPr>
          <w:rFonts w:cs="Arial"/>
          <w:color w:val="000000"/>
          <w:lang w:val="it-IT" w:eastAsia="ko-KR"/>
        </w:rPr>
        <w:t xml:space="preserve">Kia EV9 si è distinta per la sua </w:t>
      </w:r>
      <w:r w:rsidR="006F243B">
        <w:rPr>
          <w:rFonts w:cs="Arial"/>
          <w:color w:val="000000"/>
          <w:lang w:val="it-IT" w:eastAsia="ko-KR"/>
        </w:rPr>
        <w:t>straordinaria</w:t>
      </w:r>
      <w:r w:rsidRPr="0067522F">
        <w:rPr>
          <w:rFonts w:cs="Arial"/>
          <w:color w:val="000000"/>
          <w:lang w:val="it-IT" w:eastAsia="ko-KR"/>
        </w:rPr>
        <w:t xml:space="preserve"> aerodinamica, le caratteristiche </w:t>
      </w:r>
      <w:r w:rsidR="00D11F56">
        <w:rPr>
          <w:rFonts w:cs="Arial"/>
          <w:color w:val="000000"/>
          <w:lang w:val="it-IT" w:eastAsia="ko-KR"/>
        </w:rPr>
        <w:t xml:space="preserve">fortemente innovative a livello </w:t>
      </w:r>
      <w:r w:rsidRPr="0067522F">
        <w:rPr>
          <w:rFonts w:cs="Arial"/>
          <w:color w:val="000000"/>
          <w:lang w:val="it-IT" w:eastAsia="ko-KR"/>
        </w:rPr>
        <w:t>di design, la tecnologia avanzata, la capacità di ricarica bidirezionale e il sistema di ricarica ultraveloce da 800 volt. La giuria ha inoltre evidenziato il prezzo interessante d</w:t>
      </w:r>
      <w:r w:rsidR="00D11F56">
        <w:rPr>
          <w:rFonts w:cs="Arial"/>
          <w:color w:val="000000"/>
          <w:lang w:val="it-IT" w:eastAsia="ko-KR"/>
        </w:rPr>
        <w:t xml:space="preserve">i </w:t>
      </w:r>
      <w:r w:rsidRPr="0067522F">
        <w:rPr>
          <w:rFonts w:cs="Arial"/>
          <w:color w:val="000000"/>
          <w:lang w:val="it-IT" w:eastAsia="ko-KR"/>
        </w:rPr>
        <w:t xml:space="preserve">EV9, </w:t>
      </w:r>
      <w:r w:rsidR="00D11F56">
        <w:rPr>
          <w:rFonts w:cs="Arial"/>
          <w:color w:val="000000"/>
          <w:lang w:val="it-IT" w:eastAsia="ko-KR"/>
        </w:rPr>
        <w:t>molto</w:t>
      </w:r>
      <w:r w:rsidRPr="0067522F">
        <w:rPr>
          <w:rFonts w:cs="Arial"/>
          <w:color w:val="000000"/>
          <w:lang w:val="it-IT" w:eastAsia="ko-KR"/>
        </w:rPr>
        <w:t xml:space="preserve"> competitivo rispetto a</w:t>
      </w:r>
      <w:r w:rsidR="00D11F56">
        <w:rPr>
          <w:rFonts w:cs="Arial"/>
          <w:color w:val="000000"/>
          <w:lang w:val="it-IT" w:eastAsia="ko-KR"/>
        </w:rPr>
        <w:t xml:space="preserve"> quello degli</w:t>
      </w:r>
      <w:r w:rsidRPr="0067522F">
        <w:rPr>
          <w:rFonts w:cs="Arial"/>
          <w:color w:val="000000"/>
          <w:lang w:val="it-IT" w:eastAsia="ko-KR"/>
        </w:rPr>
        <w:t xml:space="preserve"> altri veicoli dello stesso segmento.</w:t>
      </w:r>
      <w:r w:rsidR="00FB0C0E" w:rsidRPr="00FB0C0E">
        <w:rPr>
          <w:rFonts w:cs="Arial"/>
          <w:color w:val="000000"/>
          <w:sz w:val="21"/>
          <w:szCs w:val="21"/>
          <w:shd w:val="clear" w:color="auto" w:fill="FFFFFF"/>
          <w:lang w:val="it-IT"/>
        </w:rPr>
        <w:t xml:space="preserve"> </w:t>
      </w:r>
    </w:p>
    <w:p w14:paraId="2BD062CA" w14:textId="02347470" w:rsidR="006F7F7C" w:rsidRPr="0067522F" w:rsidRDefault="006F7F7C" w:rsidP="000B06E2">
      <w:pPr>
        <w:rPr>
          <w:rFonts w:cs="Arial"/>
          <w:color w:val="000000"/>
          <w:lang w:val="it-IT" w:eastAsia="ko-KR"/>
        </w:rPr>
      </w:pPr>
    </w:p>
    <w:p w14:paraId="38C45FAA" w14:textId="77777777" w:rsidR="0067522F" w:rsidRPr="0067522F" w:rsidRDefault="0067522F" w:rsidP="000B06E2">
      <w:pPr>
        <w:rPr>
          <w:rFonts w:cs="Arial"/>
          <w:color w:val="000000"/>
          <w:lang w:val="it-IT" w:eastAsia="ko-KR"/>
        </w:rPr>
      </w:pPr>
    </w:p>
    <w:p w14:paraId="6820C5D1" w14:textId="366FF22E" w:rsidR="006F7F7C" w:rsidRPr="0067522F" w:rsidRDefault="0067522F" w:rsidP="00497923">
      <w:pPr>
        <w:rPr>
          <w:rFonts w:cs="Arial"/>
          <w:color w:val="000000"/>
          <w:lang w:val="it-IT" w:eastAsia="ko-KR"/>
        </w:rPr>
      </w:pPr>
      <w:r w:rsidRPr="0067522F">
        <w:rPr>
          <w:rFonts w:cs="Arial"/>
          <w:color w:val="000000"/>
          <w:lang w:val="it-IT" w:eastAsia="ko-KR"/>
        </w:rPr>
        <w:t xml:space="preserve">EV9 </w:t>
      </w:r>
      <w:r w:rsidR="00D11F56">
        <w:rPr>
          <w:rFonts w:cs="Arial"/>
          <w:color w:val="000000"/>
          <w:lang w:val="it-IT" w:eastAsia="ko-KR"/>
        </w:rPr>
        <w:t>offre</w:t>
      </w:r>
      <w:r w:rsidRPr="0067522F">
        <w:rPr>
          <w:rFonts w:cs="Arial"/>
          <w:color w:val="000000"/>
          <w:lang w:val="it-IT" w:eastAsia="ko-KR"/>
        </w:rPr>
        <w:t xml:space="preserve"> l</w:t>
      </w:r>
      <w:r w:rsidR="00D11F56">
        <w:rPr>
          <w:rFonts w:cs="Arial"/>
          <w:color w:val="000000"/>
          <w:lang w:val="it-IT" w:eastAsia="ko-KR"/>
        </w:rPr>
        <w:t>e caratteristiche di forza e robustezza tipiche</w:t>
      </w:r>
      <w:r w:rsidRPr="0067522F">
        <w:rPr>
          <w:rFonts w:cs="Arial"/>
          <w:color w:val="000000"/>
          <w:lang w:val="it-IT" w:eastAsia="ko-KR"/>
        </w:rPr>
        <w:t xml:space="preserve"> de</w:t>
      </w:r>
      <w:r w:rsidR="00D11F56">
        <w:rPr>
          <w:rFonts w:cs="Arial"/>
          <w:color w:val="000000"/>
          <w:lang w:val="it-IT" w:eastAsia="ko-KR"/>
        </w:rPr>
        <w:t>i</w:t>
      </w:r>
      <w:r w:rsidRPr="0067522F">
        <w:rPr>
          <w:rFonts w:cs="Arial"/>
          <w:color w:val="000000"/>
          <w:lang w:val="it-IT" w:eastAsia="ko-KR"/>
        </w:rPr>
        <w:t xml:space="preserve"> SUV, </w:t>
      </w:r>
      <w:r w:rsidR="00D11F56">
        <w:rPr>
          <w:rFonts w:cs="Arial"/>
          <w:color w:val="000000"/>
          <w:lang w:val="it-IT" w:eastAsia="ko-KR"/>
        </w:rPr>
        <w:t xml:space="preserve">proposte con </w:t>
      </w:r>
      <w:r w:rsidR="007715DE">
        <w:rPr>
          <w:rFonts w:cs="Arial"/>
          <w:color w:val="000000"/>
          <w:lang w:val="it-IT" w:eastAsia="ko-KR"/>
        </w:rPr>
        <w:t>lo</w:t>
      </w:r>
      <w:r w:rsidRPr="0067522F">
        <w:rPr>
          <w:rFonts w:cs="Arial"/>
          <w:color w:val="000000"/>
          <w:lang w:val="it-IT" w:eastAsia="ko-KR"/>
        </w:rPr>
        <w:t xml:space="preserve"> stile </w:t>
      </w:r>
      <w:r w:rsidR="007715DE">
        <w:rPr>
          <w:rFonts w:cs="Arial"/>
          <w:color w:val="000000"/>
          <w:lang w:val="it-IT" w:eastAsia="ko-KR"/>
        </w:rPr>
        <w:t>dirompente</w:t>
      </w:r>
      <w:r w:rsidR="00D11F56">
        <w:rPr>
          <w:rFonts w:cs="Arial"/>
          <w:color w:val="000000"/>
          <w:lang w:val="it-IT" w:eastAsia="ko-KR"/>
        </w:rPr>
        <w:t xml:space="preserve"> </w:t>
      </w:r>
      <w:r w:rsidRPr="0067522F">
        <w:rPr>
          <w:rFonts w:cs="Arial"/>
          <w:color w:val="000000"/>
          <w:lang w:val="it-IT" w:eastAsia="ko-KR"/>
        </w:rPr>
        <w:t xml:space="preserve">dei veicoli elettrici (EV) e le tecnologie </w:t>
      </w:r>
      <w:r w:rsidR="006F243B">
        <w:rPr>
          <w:rFonts w:cs="Arial"/>
          <w:color w:val="000000"/>
          <w:lang w:val="it-IT" w:eastAsia="ko-KR"/>
        </w:rPr>
        <w:t xml:space="preserve">più </w:t>
      </w:r>
      <w:r w:rsidRPr="0067522F">
        <w:rPr>
          <w:rFonts w:cs="Arial"/>
          <w:color w:val="000000"/>
          <w:lang w:val="it-IT" w:eastAsia="ko-KR"/>
        </w:rPr>
        <w:t xml:space="preserve">avanzate, ponendosi all’avanguardia nella categoria dei SUV. </w:t>
      </w:r>
      <w:r w:rsidR="007715DE">
        <w:rPr>
          <w:rFonts w:cs="Arial"/>
          <w:color w:val="000000"/>
          <w:lang w:val="it-IT" w:eastAsia="ko-KR"/>
        </w:rPr>
        <w:t xml:space="preserve">Grazie alla costruzione </w:t>
      </w:r>
      <w:r w:rsidRPr="0067522F">
        <w:rPr>
          <w:rFonts w:cs="Arial"/>
          <w:color w:val="000000"/>
          <w:lang w:val="it-IT" w:eastAsia="ko-KR"/>
        </w:rPr>
        <w:t>sulla</w:t>
      </w:r>
      <w:r w:rsidR="007715DE">
        <w:rPr>
          <w:rFonts w:cs="Arial"/>
          <w:color w:val="000000"/>
          <w:lang w:val="it-IT" w:eastAsia="ko-KR"/>
        </w:rPr>
        <w:t xml:space="preserve"> piattaforma specifica per gli EV, denominata</w:t>
      </w:r>
      <w:r w:rsidRPr="0067522F">
        <w:rPr>
          <w:rFonts w:cs="Arial"/>
          <w:color w:val="000000"/>
          <w:lang w:val="it-IT" w:eastAsia="ko-KR"/>
        </w:rPr>
        <w:t xml:space="preserve"> Electric Global Modular Platform (E-GMP), EV9 </w:t>
      </w:r>
      <w:r w:rsidR="006F243B">
        <w:rPr>
          <w:rFonts w:cs="Arial"/>
          <w:color w:val="000000"/>
          <w:lang w:val="it-IT" w:eastAsia="ko-KR"/>
        </w:rPr>
        <w:t>assicura</w:t>
      </w:r>
      <w:r w:rsidRPr="0067522F">
        <w:rPr>
          <w:rFonts w:cs="Arial"/>
          <w:color w:val="000000"/>
          <w:lang w:val="it-IT" w:eastAsia="ko-KR"/>
        </w:rPr>
        <w:t xml:space="preserve"> prestazioni </w:t>
      </w:r>
      <w:r w:rsidR="007715DE">
        <w:rPr>
          <w:rFonts w:cs="Arial"/>
          <w:color w:val="000000"/>
          <w:lang w:val="it-IT" w:eastAsia="ko-KR"/>
        </w:rPr>
        <w:t>atletiche</w:t>
      </w:r>
      <w:r w:rsidRPr="0067522F">
        <w:rPr>
          <w:rFonts w:cs="Arial"/>
          <w:color w:val="000000"/>
          <w:lang w:val="it-IT" w:eastAsia="ko-KR"/>
        </w:rPr>
        <w:t xml:space="preserve"> e </w:t>
      </w:r>
      <w:r w:rsidRPr="0067522F">
        <w:rPr>
          <w:rFonts w:cs="Arial"/>
          <w:color w:val="000000"/>
          <w:lang w:val="it-IT" w:eastAsia="ko-KR"/>
        </w:rPr>
        <w:lastRenderedPageBreak/>
        <w:t>un'autonomia completamente elettrica di oltre 541 km (WLTP). La sua capacità di ricarica ultraveloce da 800 volt consente di ricaricare fino a 239 km di autonomia in soli 15 minuti.</w:t>
      </w:r>
    </w:p>
    <w:p w14:paraId="54A58CB5" w14:textId="0B7C0B85" w:rsidR="00FB0C0E" w:rsidRPr="00D91CA3" w:rsidRDefault="007715DE" w:rsidP="00FB0C0E">
      <w:pPr>
        <w:rPr>
          <w:rFonts w:cs="Arial"/>
          <w:color w:val="000000"/>
          <w:sz w:val="21"/>
          <w:szCs w:val="21"/>
          <w:shd w:val="clear" w:color="auto" w:fill="FFFFFF"/>
          <w:lang w:val="it-IT"/>
        </w:rPr>
      </w:pPr>
      <w:r>
        <w:rPr>
          <w:rFonts w:cs="Arial"/>
          <w:color w:val="000000"/>
          <w:lang w:val="it-IT" w:eastAsia="ko-KR"/>
        </w:rPr>
        <w:t xml:space="preserve">L’affermazione </w:t>
      </w:r>
      <w:r w:rsidR="0067522F" w:rsidRPr="0067522F">
        <w:rPr>
          <w:rFonts w:cs="Arial"/>
          <w:color w:val="000000"/>
          <w:lang w:val="it-IT" w:eastAsia="ko-KR"/>
        </w:rPr>
        <w:t>d</w:t>
      </w:r>
      <w:r>
        <w:rPr>
          <w:rFonts w:cs="Arial"/>
          <w:color w:val="000000"/>
          <w:lang w:val="it-IT" w:eastAsia="ko-KR"/>
        </w:rPr>
        <w:t>i</w:t>
      </w:r>
      <w:r w:rsidR="0067522F" w:rsidRPr="0067522F">
        <w:rPr>
          <w:rFonts w:cs="Arial"/>
          <w:color w:val="000000"/>
          <w:lang w:val="it-IT" w:eastAsia="ko-KR"/>
        </w:rPr>
        <w:t xml:space="preserve"> Kia EV9 ai WWCOTY Awards</w:t>
      </w:r>
      <w:r>
        <w:rPr>
          <w:rFonts w:cs="Arial"/>
          <w:color w:val="000000"/>
          <w:lang w:val="it-IT" w:eastAsia="ko-KR"/>
        </w:rPr>
        <w:t>, edizione</w:t>
      </w:r>
      <w:r w:rsidR="0067522F" w:rsidRPr="0067522F">
        <w:rPr>
          <w:rFonts w:cs="Arial"/>
          <w:color w:val="000000"/>
          <w:lang w:val="it-IT" w:eastAsia="ko-KR"/>
        </w:rPr>
        <w:t xml:space="preserve"> 2024</w:t>
      </w:r>
      <w:r>
        <w:rPr>
          <w:rFonts w:cs="Arial"/>
          <w:color w:val="000000"/>
          <w:lang w:val="it-IT" w:eastAsia="ko-KR"/>
        </w:rPr>
        <w:t>,</w:t>
      </w:r>
      <w:r w:rsidR="0067522F" w:rsidRPr="0067522F">
        <w:rPr>
          <w:rFonts w:cs="Arial"/>
          <w:color w:val="000000"/>
          <w:lang w:val="it-IT" w:eastAsia="ko-KR"/>
        </w:rPr>
        <w:t xml:space="preserve"> </w:t>
      </w:r>
      <w:r w:rsidR="00404C2A">
        <w:rPr>
          <w:rFonts w:cs="Arial"/>
          <w:color w:val="000000"/>
          <w:lang w:val="it-IT" w:eastAsia="ko-KR"/>
        </w:rPr>
        <w:t>conferma</w:t>
      </w:r>
      <w:r w:rsidR="0067522F" w:rsidRPr="0067522F">
        <w:rPr>
          <w:rFonts w:cs="Arial"/>
          <w:color w:val="000000"/>
          <w:lang w:val="it-IT" w:eastAsia="ko-KR"/>
        </w:rPr>
        <w:t xml:space="preserve"> la de</w:t>
      </w:r>
      <w:r>
        <w:rPr>
          <w:rFonts w:cs="Arial"/>
          <w:color w:val="000000"/>
          <w:lang w:val="it-IT" w:eastAsia="ko-KR"/>
        </w:rPr>
        <w:t>terminazione</w:t>
      </w:r>
      <w:r w:rsidR="0067522F" w:rsidRPr="0067522F">
        <w:rPr>
          <w:rFonts w:cs="Arial"/>
          <w:color w:val="000000"/>
          <w:lang w:val="it-IT" w:eastAsia="ko-KR"/>
        </w:rPr>
        <w:t xml:space="preserve"> di Kia nel rea</w:t>
      </w:r>
      <w:r>
        <w:rPr>
          <w:rFonts w:cs="Arial"/>
          <w:color w:val="000000"/>
          <w:lang w:val="it-IT" w:eastAsia="ko-KR"/>
        </w:rPr>
        <w:t>lizzare e proporre</w:t>
      </w:r>
      <w:r w:rsidR="0067522F" w:rsidRPr="0067522F">
        <w:rPr>
          <w:rFonts w:cs="Arial"/>
          <w:color w:val="000000"/>
          <w:lang w:val="it-IT" w:eastAsia="ko-KR"/>
        </w:rPr>
        <w:t xml:space="preserve"> </w:t>
      </w:r>
      <w:r>
        <w:rPr>
          <w:rFonts w:cs="Arial"/>
          <w:color w:val="000000"/>
          <w:lang w:val="it-IT" w:eastAsia="ko-KR"/>
        </w:rPr>
        <w:t>modelli</w:t>
      </w:r>
      <w:r w:rsidR="0067522F" w:rsidRPr="0067522F">
        <w:rPr>
          <w:rFonts w:cs="Arial"/>
          <w:color w:val="000000"/>
          <w:lang w:val="it-IT" w:eastAsia="ko-KR"/>
        </w:rPr>
        <w:t xml:space="preserve"> </w:t>
      </w:r>
      <w:r>
        <w:rPr>
          <w:rFonts w:cs="Arial"/>
          <w:color w:val="000000"/>
          <w:lang w:val="it-IT" w:eastAsia="ko-KR"/>
        </w:rPr>
        <w:t xml:space="preserve">che sappiano rispondere ed interpretare la più </w:t>
      </w:r>
      <w:r w:rsidR="0067522F" w:rsidRPr="0067522F">
        <w:rPr>
          <w:rFonts w:cs="Arial"/>
          <w:color w:val="000000"/>
          <w:lang w:val="it-IT" w:eastAsia="ko-KR"/>
        </w:rPr>
        <w:t>ampia gamma di prospettive e</w:t>
      </w:r>
      <w:r>
        <w:rPr>
          <w:rFonts w:cs="Arial"/>
          <w:color w:val="000000"/>
          <w:lang w:val="it-IT" w:eastAsia="ko-KR"/>
        </w:rPr>
        <w:t>d esigenze</w:t>
      </w:r>
      <w:r w:rsidR="0067522F" w:rsidRPr="0067522F">
        <w:rPr>
          <w:rFonts w:cs="Arial"/>
          <w:color w:val="000000"/>
          <w:lang w:val="it-IT" w:eastAsia="ko-KR"/>
        </w:rPr>
        <w:t xml:space="preserve">. Questo premio </w:t>
      </w:r>
      <w:r>
        <w:rPr>
          <w:rFonts w:cs="Arial"/>
          <w:color w:val="000000"/>
          <w:lang w:val="it-IT" w:eastAsia="ko-KR"/>
        </w:rPr>
        <w:t>evidenzia</w:t>
      </w:r>
      <w:r w:rsidR="0067522F" w:rsidRPr="0067522F">
        <w:rPr>
          <w:rFonts w:cs="Arial"/>
          <w:color w:val="000000"/>
          <w:lang w:val="it-IT" w:eastAsia="ko-KR"/>
        </w:rPr>
        <w:t xml:space="preserve"> il fascino globale d</w:t>
      </w:r>
      <w:r>
        <w:rPr>
          <w:rFonts w:cs="Arial"/>
          <w:color w:val="000000"/>
          <w:lang w:val="it-IT" w:eastAsia="ko-KR"/>
        </w:rPr>
        <w:t xml:space="preserve">i </w:t>
      </w:r>
      <w:r w:rsidR="0067522F" w:rsidRPr="0067522F">
        <w:rPr>
          <w:rFonts w:cs="Arial"/>
          <w:color w:val="000000"/>
          <w:lang w:val="it-IT" w:eastAsia="ko-KR"/>
        </w:rPr>
        <w:t xml:space="preserve">EV9 e la sua </w:t>
      </w:r>
      <w:r>
        <w:rPr>
          <w:rFonts w:cs="Arial"/>
          <w:color w:val="000000"/>
          <w:lang w:val="it-IT" w:eastAsia="ko-KR"/>
        </w:rPr>
        <w:t>fama</w:t>
      </w:r>
      <w:r w:rsidR="0067522F" w:rsidRPr="0067522F">
        <w:rPr>
          <w:rFonts w:cs="Arial"/>
          <w:color w:val="000000"/>
          <w:lang w:val="it-IT" w:eastAsia="ko-KR"/>
        </w:rPr>
        <w:t xml:space="preserve"> </w:t>
      </w:r>
      <w:r w:rsidR="006D140E">
        <w:rPr>
          <w:rFonts w:cs="Arial"/>
          <w:color w:val="000000"/>
          <w:lang w:val="it-IT" w:eastAsia="ko-KR"/>
        </w:rPr>
        <w:t xml:space="preserve">presso il pubblico femminile </w:t>
      </w:r>
      <w:r w:rsidR="0067522F" w:rsidRPr="0067522F">
        <w:rPr>
          <w:rFonts w:cs="Arial"/>
          <w:color w:val="000000"/>
          <w:lang w:val="it-IT" w:eastAsia="ko-KR"/>
        </w:rPr>
        <w:t>di tutto il mondo.</w:t>
      </w:r>
      <w:r w:rsidR="00FB0C0E" w:rsidRPr="00FB0C0E">
        <w:rPr>
          <w:rFonts w:cs="Arial"/>
          <w:color w:val="000000"/>
          <w:sz w:val="21"/>
          <w:szCs w:val="21"/>
          <w:shd w:val="clear" w:color="auto" w:fill="FFFFFF"/>
          <w:lang w:val="it-IT"/>
        </w:rPr>
        <w:t xml:space="preserve"> </w:t>
      </w:r>
    </w:p>
    <w:p w14:paraId="691DD3D2" w14:textId="6E13F031" w:rsidR="006F7F7C" w:rsidRDefault="006F7F7C" w:rsidP="006F7F7C">
      <w:pPr>
        <w:rPr>
          <w:rFonts w:cs="Arial"/>
          <w:color w:val="000000"/>
          <w:lang w:val="it-IT" w:eastAsia="ko-KR"/>
        </w:rPr>
      </w:pPr>
    </w:p>
    <w:p w14:paraId="762EBB99" w14:textId="77777777" w:rsidR="0067522F" w:rsidRPr="0067522F" w:rsidRDefault="0067522F" w:rsidP="006F7F7C">
      <w:pPr>
        <w:rPr>
          <w:rFonts w:cs="Arial"/>
          <w:color w:val="000000"/>
          <w:lang w:val="it-IT" w:eastAsia="ko-KR"/>
        </w:rPr>
      </w:pPr>
    </w:p>
    <w:p w14:paraId="776475A1" w14:textId="0946B08A" w:rsidR="006F7F7C" w:rsidRPr="00046DAD" w:rsidRDefault="0067522F" w:rsidP="006F7F7C">
      <w:pPr>
        <w:rPr>
          <w:rFonts w:cs="Arial"/>
          <w:color w:val="000000"/>
          <w:sz w:val="21"/>
          <w:szCs w:val="21"/>
          <w:shd w:val="clear" w:color="auto" w:fill="FFFFFF"/>
          <w:lang w:val="it-IT"/>
        </w:rPr>
      </w:pPr>
      <w:r w:rsidRPr="0067522F">
        <w:rPr>
          <w:rFonts w:cs="Arial"/>
          <w:color w:val="000000"/>
          <w:lang w:val="it-IT" w:eastAsia="ko-KR"/>
        </w:rPr>
        <w:t xml:space="preserve">EV9, insieme ai quattro vincitori </w:t>
      </w:r>
      <w:r w:rsidR="006D140E">
        <w:rPr>
          <w:rFonts w:cs="Arial"/>
          <w:color w:val="000000"/>
          <w:lang w:val="it-IT" w:eastAsia="ko-KR"/>
        </w:rPr>
        <w:t>delle altre</w:t>
      </w:r>
      <w:r w:rsidR="00251CF7">
        <w:rPr>
          <w:rFonts w:cs="Arial"/>
          <w:color w:val="000000"/>
          <w:lang w:val="it-IT" w:eastAsia="ko-KR"/>
        </w:rPr>
        <w:t xml:space="preserve"> </w:t>
      </w:r>
      <w:r w:rsidRPr="0067522F">
        <w:rPr>
          <w:rFonts w:cs="Arial"/>
          <w:color w:val="000000"/>
          <w:lang w:val="it-IT" w:eastAsia="ko-KR"/>
        </w:rPr>
        <w:t>categori</w:t>
      </w:r>
      <w:r w:rsidR="00251CF7">
        <w:rPr>
          <w:rFonts w:cs="Arial"/>
          <w:color w:val="000000"/>
          <w:lang w:val="it-IT" w:eastAsia="ko-KR"/>
        </w:rPr>
        <w:t>e</w:t>
      </w:r>
      <w:r w:rsidRPr="0067522F">
        <w:rPr>
          <w:rFonts w:cs="Arial"/>
          <w:color w:val="000000"/>
          <w:lang w:val="it-IT" w:eastAsia="ko-KR"/>
        </w:rPr>
        <w:t xml:space="preserve">, </w:t>
      </w:r>
      <w:r w:rsidR="00251CF7">
        <w:rPr>
          <w:rFonts w:cs="Arial"/>
          <w:color w:val="000000"/>
          <w:lang w:val="it-IT" w:eastAsia="ko-KR"/>
        </w:rPr>
        <w:t>partecip</w:t>
      </w:r>
      <w:r w:rsidRPr="0067522F">
        <w:rPr>
          <w:rFonts w:cs="Arial"/>
          <w:color w:val="000000"/>
          <w:lang w:val="it-IT" w:eastAsia="ko-KR"/>
        </w:rPr>
        <w:t xml:space="preserve">erà </w:t>
      </w:r>
      <w:r w:rsidR="00251CF7">
        <w:rPr>
          <w:rFonts w:cs="Arial"/>
          <w:color w:val="000000"/>
          <w:lang w:val="it-IT" w:eastAsia="ko-KR"/>
        </w:rPr>
        <w:t>al</w:t>
      </w:r>
      <w:r w:rsidRPr="0067522F">
        <w:rPr>
          <w:rFonts w:cs="Arial"/>
          <w:color w:val="000000"/>
          <w:lang w:val="it-IT" w:eastAsia="ko-KR"/>
        </w:rPr>
        <w:t xml:space="preserve">la fase finale </w:t>
      </w:r>
      <w:r w:rsidR="006D140E">
        <w:rPr>
          <w:rFonts w:cs="Arial"/>
          <w:color w:val="000000"/>
          <w:lang w:val="it-IT" w:eastAsia="ko-KR"/>
        </w:rPr>
        <w:t xml:space="preserve">del premio, </w:t>
      </w:r>
      <w:r w:rsidR="00251CF7">
        <w:rPr>
          <w:rFonts w:cs="Arial"/>
          <w:color w:val="000000"/>
          <w:lang w:val="it-IT" w:eastAsia="ko-KR"/>
        </w:rPr>
        <w:t>che proclamerà</w:t>
      </w:r>
      <w:r w:rsidRPr="0067522F">
        <w:rPr>
          <w:rFonts w:cs="Arial"/>
          <w:color w:val="000000"/>
          <w:lang w:val="it-IT" w:eastAsia="ko-KR"/>
        </w:rPr>
        <w:t xml:space="preserve"> il vincitore assoluto del Women's Worldwide Car of the Year</w:t>
      </w:r>
      <w:r w:rsidR="00251CF7">
        <w:rPr>
          <w:rFonts w:cs="Arial"/>
          <w:color w:val="000000"/>
          <w:lang w:val="it-IT" w:eastAsia="ko-KR"/>
        </w:rPr>
        <w:t xml:space="preserve"> </w:t>
      </w:r>
      <w:r w:rsidR="00D91CA3">
        <w:rPr>
          <w:rFonts w:cs="Arial"/>
          <w:color w:val="000000"/>
          <w:lang w:val="it-IT" w:eastAsia="ko-KR"/>
        </w:rPr>
        <w:t>A</w:t>
      </w:r>
      <w:r w:rsidR="00251CF7">
        <w:rPr>
          <w:rFonts w:cs="Arial"/>
          <w:color w:val="000000"/>
          <w:lang w:val="it-IT" w:eastAsia="ko-KR"/>
        </w:rPr>
        <w:t>ward</w:t>
      </w:r>
      <w:r w:rsidRPr="0067522F">
        <w:rPr>
          <w:rFonts w:cs="Arial"/>
          <w:color w:val="000000"/>
          <w:lang w:val="it-IT" w:eastAsia="ko-KR"/>
        </w:rPr>
        <w:t xml:space="preserve">. </w:t>
      </w:r>
      <w:r w:rsidR="00251CF7">
        <w:rPr>
          <w:rFonts w:cs="Arial"/>
          <w:color w:val="000000"/>
          <w:lang w:val="it-IT" w:eastAsia="ko-KR"/>
        </w:rPr>
        <w:t>L</w:t>
      </w:r>
      <w:r w:rsidRPr="0067522F">
        <w:rPr>
          <w:rFonts w:cs="Arial"/>
          <w:color w:val="000000"/>
          <w:lang w:val="it-IT" w:eastAsia="ko-KR"/>
        </w:rPr>
        <w:t>'8 marzo,</w:t>
      </w:r>
      <w:r>
        <w:rPr>
          <w:rFonts w:cs="Arial"/>
          <w:color w:val="000000"/>
          <w:lang w:val="it-IT" w:eastAsia="ko-KR"/>
        </w:rPr>
        <w:t xml:space="preserve"> </w:t>
      </w:r>
      <w:r w:rsidRPr="0067522F">
        <w:rPr>
          <w:rFonts w:cs="Arial"/>
          <w:color w:val="000000"/>
          <w:lang w:val="it-IT" w:eastAsia="ko-KR"/>
        </w:rPr>
        <w:t>Giornata internazionale della donna</w:t>
      </w:r>
      <w:r w:rsidR="00251CF7">
        <w:rPr>
          <w:rFonts w:cs="Arial"/>
          <w:color w:val="000000"/>
          <w:lang w:val="it-IT" w:eastAsia="ko-KR"/>
        </w:rPr>
        <w:t>, verrà reso noto il</w:t>
      </w:r>
      <w:r w:rsidR="006D140E">
        <w:rPr>
          <w:rFonts w:cs="Arial"/>
          <w:color w:val="000000"/>
          <w:lang w:val="it-IT" w:eastAsia="ko-KR"/>
        </w:rPr>
        <w:t xml:space="preserve"> </w:t>
      </w:r>
      <w:r w:rsidR="00D91CA3">
        <w:rPr>
          <w:rFonts w:cs="Arial"/>
          <w:color w:val="000000"/>
          <w:lang w:val="it-IT" w:eastAsia="ko-KR"/>
        </w:rPr>
        <w:t>vincitore</w:t>
      </w:r>
      <w:r w:rsidRPr="0067522F">
        <w:rPr>
          <w:rFonts w:cs="Arial"/>
          <w:color w:val="000000"/>
          <w:lang w:val="it-IT" w:eastAsia="ko-KR"/>
        </w:rPr>
        <w:t>.</w:t>
      </w:r>
    </w:p>
    <w:p w14:paraId="2D7C96DC" w14:textId="77777777" w:rsidR="006F7F7C" w:rsidRPr="0067522F" w:rsidRDefault="006F7F7C" w:rsidP="00497923">
      <w:pPr>
        <w:rPr>
          <w:rFonts w:cs="Arial"/>
          <w:color w:val="000000"/>
          <w:lang w:val="it-IT" w:eastAsia="ko-KR"/>
        </w:rPr>
      </w:pPr>
    </w:p>
    <w:p w14:paraId="68D212F7" w14:textId="77777777" w:rsidR="002C69F2" w:rsidRPr="0067522F" w:rsidRDefault="002C69F2" w:rsidP="008C2BBE">
      <w:pPr>
        <w:rPr>
          <w:rFonts w:cs="Arial"/>
          <w:color w:val="000000"/>
          <w:lang w:val="it-IT" w:eastAsia="ko-KR"/>
        </w:rPr>
      </w:pPr>
    </w:p>
    <w:p w14:paraId="073C7767" w14:textId="77777777" w:rsidR="006F7F7C" w:rsidRPr="00251CF7" w:rsidRDefault="006F7F7C" w:rsidP="00251CF7">
      <w:pPr>
        <w:rPr>
          <w:rFonts w:cs="Arial"/>
          <w:b/>
          <w:bCs/>
          <w:color w:val="000000"/>
          <w:lang w:val="it-IT" w:eastAsia="ko-KR"/>
        </w:rPr>
      </w:pPr>
    </w:p>
    <w:p w14:paraId="601E8E60" w14:textId="77777777" w:rsidR="002A1AF0" w:rsidRPr="00251CF7" w:rsidRDefault="002A1AF0" w:rsidP="008C2BBE">
      <w:pPr>
        <w:rPr>
          <w:rFonts w:cs="Arial"/>
          <w:color w:val="000000"/>
          <w:lang w:val="it-IT" w:eastAsia="ko-KR"/>
        </w:rPr>
      </w:pPr>
    </w:p>
    <w:p w14:paraId="62A632BD" w14:textId="62CE7C8E" w:rsidR="00B1188D" w:rsidRPr="006F243B" w:rsidRDefault="00B1188D" w:rsidP="00063922">
      <w:pPr>
        <w:rPr>
          <w:rFonts w:cs="Arial"/>
          <w:bCs/>
          <w:lang w:val="it-IT"/>
        </w:rPr>
      </w:pPr>
      <w:r w:rsidRPr="006F243B">
        <w:rPr>
          <w:rFonts w:cs="Arial"/>
          <w:b/>
          <w:lang w:val="it-IT"/>
        </w:rPr>
        <w:t xml:space="preserve">Kia </w:t>
      </w:r>
      <w:r w:rsidRPr="006F243B">
        <w:rPr>
          <w:rFonts w:cs="Arial"/>
          <w:b/>
          <w:lang w:val="it-IT" w:eastAsia="ko-KR"/>
        </w:rPr>
        <w:t>Corporation</w:t>
      </w:r>
    </w:p>
    <w:p w14:paraId="0B07C86D" w14:textId="77777777" w:rsidR="00251CF7" w:rsidRPr="002E132C" w:rsidRDefault="00B1188D" w:rsidP="00251CF7">
      <w:pPr>
        <w:rPr>
          <w:rFonts w:cs="Arial"/>
          <w:bCs/>
          <w:i/>
          <w:iCs/>
          <w:lang w:val="it-IT"/>
        </w:rPr>
      </w:pPr>
      <w:r w:rsidRPr="00251CF7">
        <w:rPr>
          <w:rFonts w:cs="Arial"/>
          <w:bCs/>
          <w:i/>
          <w:iCs/>
          <w:lang w:val="it-IT"/>
        </w:rPr>
        <w:t>Kia (</w:t>
      </w:r>
      <w:hyperlink r:id="rId15" w:history="1">
        <w:r w:rsidRPr="00251CF7">
          <w:rPr>
            <w:rStyle w:val="Collegamentoipertestuale"/>
            <w:rFonts w:cs="Arial"/>
            <w:bCs/>
            <w:i/>
            <w:iCs/>
            <w:lang w:val="it-IT"/>
          </w:rPr>
          <w:t>www.kia.com</w:t>
        </w:r>
      </w:hyperlink>
      <w:r w:rsidRPr="00251CF7">
        <w:rPr>
          <w:rFonts w:cs="Arial"/>
          <w:bCs/>
          <w:i/>
          <w:iCs/>
          <w:lang w:val="it-IT"/>
        </w:rPr>
        <w:t xml:space="preserve">) </w:t>
      </w:r>
      <w:r w:rsidR="00251CF7" w:rsidRPr="008B13DA">
        <w:rPr>
          <w:rFonts w:eastAsia="Times New Roman" w:cs="Arial"/>
          <w:i/>
          <w:iCs/>
          <w:lang w:val="it-IT" w:eastAsia="it-IT"/>
        </w:rPr>
        <w:t>è un provider di soluzioni di mobilità a livello mondiale che cerca di ispirare i propri clienti attraverso il movimento. Fondata nel 1944, Kia è attiva nel settore della mobilità da oltre 75 anni. Con 52.000 dipendenti in tutto il mondo, una presenza in oltre 190 mercati e stabilimenti di produzione in sei paesi, l'azienda vende oggi circa tre milioni di veicoli all'anno. Kia sta guidando la diffusione dei veicoli elettrici a batteria ed elettrificati e sta sviluppando una gamma crescente di servizi di mobilità, incoraggiando milioni di persone in tutto il mondo a esplorare e sperimentare le migliori soluzioni per spostarsi.</w:t>
      </w:r>
      <w:r w:rsidR="00251CF7">
        <w:rPr>
          <w:rFonts w:eastAsia="Times New Roman" w:cs="Arial"/>
          <w:i/>
          <w:iCs/>
          <w:lang w:val="it-IT" w:eastAsia="it-IT"/>
        </w:rPr>
        <w:t xml:space="preserve"> Il claim del brand </w:t>
      </w:r>
      <w:r w:rsidR="00251CF7" w:rsidRPr="008B13DA">
        <w:rPr>
          <w:rFonts w:cs="Arial"/>
          <w:bCs/>
          <w:i/>
          <w:iCs/>
          <w:lang w:val="it-IT"/>
        </w:rPr>
        <w:t xml:space="preserve">– ‘Movement that inspires’ – </w:t>
      </w:r>
      <w:r w:rsidR="00251CF7">
        <w:rPr>
          <w:rFonts w:cs="Arial"/>
          <w:bCs/>
          <w:i/>
          <w:iCs/>
          <w:lang w:val="it-IT"/>
        </w:rPr>
        <w:t>esemplifica</w:t>
      </w:r>
      <w:r w:rsidR="00251CF7" w:rsidRPr="008B13DA">
        <w:rPr>
          <w:rFonts w:cs="Arial"/>
          <w:bCs/>
          <w:i/>
          <w:iCs/>
          <w:lang w:val="it-IT"/>
        </w:rPr>
        <w:t xml:space="preserve"> l’impegno di Kia ne</w:t>
      </w:r>
      <w:r w:rsidR="00251CF7">
        <w:rPr>
          <w:rFonts w:cs="Arial"/>
          <w:bCs/>
          <w:i/>
          <w:iCs/>
          <w:lang w:val="it-IT"/>
        </w:rPr>
        <w:t>ll’essere di ispirazione con i suoi prodotti e servizi.</w:t>
      </w:r>
      <w:r w:rsidR="00251CF7" w:rsidRPr="008B13DA">
        <w:rPr>
          <w:rFonts w:eastAsia="Times New Roman" w:cs="Arial"/>
          <w:i/>
          <w:iCs/>
          <w:lang w:val="it-IT" w:eastAsia="it-IT"/>
        </w:rPr>
        <w:br/>
      </w:r>
    </w:p>
    <w:p w14:paraId="7E461BD2" w14:textId="02EBC277" w:rsidR="00B1188D" w:rsidRPr="00251CF7" w:rsidRDefault="00251CF7" w:rsidP="00251CF7">
      <w:pPr>
        <w:rPr>
          <w:rFonts w:cs="Arial"/>
          <w:bCs/>
          <w:i/>
          <w:iCs/>
          <w:lang w:val="it-IT"/>
        </w:rPr>
      </w:pPr>
      <w:r>
        <w:rPr>
          <w:rFonts w:cs="Arial"/>
          <w:bCs/>
          <w:i/>
          <w:iCs/>
          <w:lang w:val="it-IT"/>
        </w:rPr>
        <w:t>Pe</w:t>
      </w:r>
      <w:r w:rsidRPr="002E132C">
        <w:rPr>
          <w:rFonts w:cs="Arial"/>
          <w:bCs/>
          <w:i/>
          <w:iCs/>
          <w:lang w:val="it-IT"/>
        </w:rPr>
        <w:t>r maggiori informazioni</w:t>
      </w:r>
      <w:r>
        <w:rPr>
          <w:rFonts w:cs="Arial"/>
          <w:bCs/>
          <w:i/>
          <w:iCs/>
          <w:lang w:val="it-IT"/>
        </w:rPr>
        <w:t>:</w:t>
      </w:r>
      <w:r w:rsidR="00727270" w:rsidRPr="00251CF7">
        <w:rPr>
          <w:rFonts w:cs="Arial"/>
          <w:bCs/>
          <w:i/>
          <w:iCs/>
          <w:lang w:val="it-IT"/>
        </w:rPr>
        <w:t xml:space="preserve"> </w:t>
      </w:r>
      <w:hyperlink r:id="rId16" w:history="1">
        <w:r w:rsidR="00727270" w:rsidRPr="00251CF7">
          <w:rPr>
            <w:rStyle w:val="Collegamentoipertestuale"/>
            <w:rFonts w:cs="Arial"/>
            <w:bCs/>
            <w:i/>
            <w:iCs/>
            <w:lang w:val="it-IT"/>
          </w:rPr>
          <w:t>www.kianewscenter.com</w:t>
        </w:r>
      </w:hyperlink>
    </w:p>
    <w:sectPr w:rsidR="00B1188D" w:rsidRPr="00251CF7" w:rsidSect="009E64FC">
      <w:headerReference w:type="default" r:id="rId17"/>
      <w:footerReference w:type="even" r:id="rId18"/>
      <w:footerReference w:type="default" r:id="rId19"/>
      <w:footerReference w:type="first" r:id="rId20"/>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1A2B6" w14:textId="77777777" w:rsidR="009E64FC" w:rsidRDefault="009E64FC" w:rsidP="00777D9D">
      <w:pPr>
        <w:spacing w:line="240" w:lineRule="auto"/>
      </w:pPr>
      <w:r>
        <w:separator/>
      </w:r>
    </w:p>
  </w:endnote>
  <w:endnote w:type="continuationSeparator" w:id="0">
    <w:p w14:paraId="571FCF01" w14:textId="77777777" w:rsidR="009E64FC" w:rsidRDefault="009E64FC" w:rsidP="00777D9D">
      <w:pPr>
        <w:spacing w:line="240" w:lineRule="auto"/>
      </w:pPr>
      <w:r>
        <w:continuationSeparator/>
      </w:r>
    </w:p>
  </w:endnote>
  <w:endnote w:type="continuationNotice" w:id="1">
    <w:p w14:paraId="33CD8A37" w14:textId="77777777" w:rsidR="009E64FC" w:rsidRDefault="009E64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5D94D" w14:textId="71F82F3D" w:rsidR="002A6FD5" w:rsidRDefault="002A6FD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B2A5" w14:textId="6A4EF41F" w:rsidR="009917EC" w:rsidRDefault="00BE7674">
    <w:pPr>
      <w:pStyle w:val="Pidipagina"/>
      <w:rPr>
        <w:lang w:eastAsia="ko-KR"/>
      </w:rPr>
    </w:pPr>
    <w:r>
      <w:rPr>
        <w:rFonts w:hint="eastAsia"/>
        <w:noProof/>
        <w:lang w:eastAsia="ko-KR"/>
      </w:rPr>
      <w:drawing>
        <wp:anchor distT="0" distB="0" distL="114300" distR="114300" simplePos="0" relativeHeight="251658241"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D91FB" w14:textId="15A15BE4" w:rsidR="002A6FD5" w:rsidRDefault="002A6F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E7027" w14:textId="77777777" w:rsidR="009E64FC" w:rsidRDefault="009E64FC" w:rsidP="00777D9D">
      <w:pPr>
        <w:spacing w:line="240" w:lineRule="auto"/>
      </w:pPr>
      <w:r>
        <w:separator/>
      </w:r>
    </w:p>
  </w:footnote>
  <w:footnote w:type="continuationSeparator" w:id="0">
    <w:p w14:paraId="2A614EB3" w14:textId="77777777" w:rsidR="009E64FC" w:rsidRDefault="009E64FC" w:rsidP="00777D9D">
      <w:pPr>
        <w:spacing w:line="240" w:lineRule="auto"/>
      </w:pPr>
      <w:r>
        <w:continuationSeparator/>
      </w:r>
    </w:p>
  </w:footnote>
  <w:footnote w:type="continuationNotice" w:id="1">
    <w:p w14:paraId="2AB734D9" w14:textId="77777777" w:rsidR="009E64FC" w:rsidRDefault="009E64F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1D28" w14:textId="77777777" w:rsidR="009917EC" w:rsidRDefault="00BE7674">
    <w:pPr>
      <w:pStyle w:val="Intestazione"/>
    </w:pPr>
    <w:r>
      <w:rPr>
        <w:noProof/>
      </w:rPr>
      <w:drawing>
        <wp:anchor distT="0" distB="0" distL="114300" distR="114300" simplePos="0" relativeHeight="251658240"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7"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9"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0" w15:restartNumberingAfterBreak="0">
    <w:nsid w:val="3D287663"/>
    <w:multiLevelType w:val="hybridMultilevel"/>
    <w:tmpl w:val="17C40186"/>
    <w:lvl w:ilvl="0" w:tplc="7CAC6D06">
      <w:numFmt w:val="bullet"/>
      <w:lvlText w:val="-"/>
      <w:lvlJc w:val="left"/>
      <w:pPr>
        <w:ind w:left="360" w:hanging="360"/>
      </w:pPr>
      <w:rPr>
        <w:rFonts w:ascii="Arial" w:eastAsia="Malgun Gothic"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1"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2"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3"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4"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Gulim" w:hAnsi="Gulim" w:hint="default"/>
      </w:rPr>
    </w:lvl>
    <w:lvl w:ilvl="1" w:tplc="89B20B88" w:tentative="1">
      <w:start w:val="1"/>
      <w:numFmt w:val="bullet"/>
      <w:lvlText w:val="•"/>
      <w:lvlJc w:val="left"/>
      <w:pPr>
        <w:tabs>
          <w:tab w:val="num" w:pos="1440"/>
        </w:tabs>
        <w:ind w:left="1440" w:hanging="360"/>
      </w:pPr>
      <w:rPr>
        <w:rFonts w:ascii="Gulim" w:hAnsi="Gulim" w:hint="default"/>
      </w:rPr>
    </w:lvl>
    <w:lvl w:ilvl="2" w:tplc="C816A006" w:tentative="1">
      <w:start w:val="1"/>
      <w:numFmt w:val="bullet"/>
      <w:lvlText w:val="•"/>
      <w:lvlJc w:val="left"/>
      <w:pPr>
        <w:tabs>
          <w:tab w:val="num" w:pos="2160"/>
        </w:tabs>
        <w:ind w:left="2160" w:hanging="360"/>
      </w:pPr>
      <w:rPr>
        <w:rFonts w:ascii="Gulim" w:hAnsi="Gulim" w:hint="default"/>
      </w:rPr>
    </w:lvl>
    <w:lvl w:ilvl="3" w:tplc="A91C1B2C" w:tentative="1">
      <w:start w:val="1"/>
      <w:numFmt w:val="bullet"/>
      <w:lvlText w:val="•"/>
      <w:lvlJc w:val="left"/>
      <w:pPr>
        <w:tabs>
          <w:tab w:val="num" w:pos="2880"/>
        </w:tabs>
        <w:ind w:left="2880" w:hanging="360"/>
      </w:pPr>
      <w:rPr>
        <w:rFonts w:ascii="Gulim" w:hAnsi="Gulim" w:hint="default"/>
      </w:rPr>
    </w:lvl>
    <w:lvl w:ilvl="4" w:tplc="A6580130" w:tentative="1">
      <w:start w:val="1"/>
      <w:numFmt w:val="bullet"/>
      <w:lvlText w:val="•"/>
      <w:lvlJc w:val="left"/>
      <w:pPr>
        <w:tabs>
          <w:tab w:val="num" w:pos="3600"/>
        </w:tabs>
        <w:ind w:left="3600" w:hanging="360"/>
      </w:pPr>
      <w:rPr>
        <w:rFonts w:ascii="Gulim" w:hAnsi="Gulim" w:hint="default"/>
      </w:rPr>
    </w:lvl>
    <w:lvl w:ilvl="5" w:tplc="FA203BE0" w:tentative="1">
      <w:start w:val="1"/>
      <w:numFmt w:val="bullet"/>
      <w:lvlText w:val="•"/>
      <w:lvlJc w:val="left"/>
      <w:pPr>
        <w:tabs>
          <w:tab w:val="num" w:pos="4320"/>
        </w:tabs>
        <w:ind w:left="4320" w:hanging="360"/>
      </w:pPr>
      <w:rPr>
        <w:rFonts w:ascii="Gulim" w:hAnsi="Gulim" w:hint="default"/>
      </w:rPr>
    </w:lvl>
    <w:lvl w:ilvl="6" w:tplc="60249FCC" w:tentative="1">
      <w:start w:val="1"/>
      <w:numFmt w:val="bullet"/>
      <w:lvlText w:val="•"/>
      <w:lvlJc w:val="left"/>
      <w:pPr>
        <w:tabs>
          <w:tab w:val="num" w:pos="5040"/>
        </w:tabs>
        <w:ind w:left="5040" w:hanging="360"/>
      </w:pPr>
      <w:rPr>
        <w:rFonts w:ascii="Gulim" w:hAnsi="Gulim" w:hint="default"/>
      </w:rPr>
    </w:lvl>
    <w:lvl w:ilvl="7" w:tplc="EF66C4C4" w:tentative="1">
      <w:start w:val="1"/>
      <w:numFmt w:val="bullet"/>
      <w:lvlText w:val="•"/>
      <w:lvlJc w:val="left"/>
      <w:pPr>
        <w:tabs>
          <w:tab w:val="num" w:pos="5760"/>
        </w:tabs>
        <w:ind w:left="5760" w:hanging="360"/>
      </w:pPr>
      <w:rPr>
        <w:rFonts w:ascii="Gulim" w:hAnsi="Gulim" w:hint="default"/>
      </w:rPr>
    </w:lvl>
    <w:lvl w:ilvl="8" w:tplc="0C1A950A" w:tentative="1">
      <w:start w:val="1"/>
      <w:numFmt w:val="bullet"/>
      <w:lvlText w:val="•"/>
      <w:lvlJc w:val="left"/>
      <w:pPr>
        <w:tabs>
          <w:tab w:val="num" w:pos="6480"/>
        </w:tabs>
        <w:ind w:left="6480" w:hanging="360"/>
      </w:pPr>
      <w:rPr>
        <w:rFonts w:ascii="Gulim" w:hAnsi="Gulim" w:hint="default"/>
      </w:rPr>
    </w:lvl>
  </w:abstractNum>
  <w:abstractNum w:abstractNumId="15"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3BEEA956">
      <w:numFmt w:val="bullet"/>
      <w:lvlText w:val="-"/>
      <w:lvlJc w:val="left"/>
      <w:pPr>
        <w:ind w:left="720" w:hanging="360"/>
      </w:pPr>
      <w:rPr>
        <w:rFonts w:ascii="Arial" w:eastAsia="Malgun Gothic"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0"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num w:numId="1" w16cid:durableId="1243684473">
    <w:abstractNumId w:val="16"/>
  </w:num>
  <w:num w:numId="2" w16cid:durableId="14424985">
    <w:abstractNumId w:val="1"/>
  </w:num>
  <w:num w:numId="3" w16cid:durableId="1794708720">
    <w:abstractNumId w:val="6"/>
  </w:num>
  <w:num w:numId="4" w16cid:durableId="579488447">
    <w:abstractNumId w:val="7"/>
  </w:num>
  <w:num w:numId="5" w16cid:durableId="988024660">
    <w:abstractNumId w:val="3"/>
  </w:num>
  <w:num w:numId="6" w16cid:durableId="1577547930">
    <w:abstractNumId w:val="18"/>
  </w:num>
  <w:num w:numId="7" w16cid:durableId="184098764">
    <w:abstractNumId w:val="15"/>
  </w:num>
  <w:num w:numId="8" w16cid:durableId="264968325">
    <w:abstractNumId w:val="8"/>
  </w:num>
  <w:num w:numId="9" w16cid:durableId="438838131">
    <w:abstractNumId w:val="5"/>
  </w:num>
  <w:num w:numId="10" w16cid:durableId="1758550718">
    <w:abstractNumId w:val="4"/>
  </w:num>
  <w:num w:numId="11" w16cid:durableId="2045978175">
    <w:abstractNumId w:val="19"/>
  </w:num>
  <w:num w:numId="12" w16cid:durableId="1605461842">
    <w:abstractNumId w:val="2"/>
  </w:num>
  <w:num w:numId="13" w16cid:durableId="1492141589">
    <w:abstractNumId w:val="17"/>
  </w:num>
  <w:num w:numId="14" w16cid:durableId="1182889374">
    <w:abstractNumId w:val="9"/>
  </w:num>
  <w:num w:numId="15" w16cid:durableId="339938597">
    <w:abstractNumId w:val="12"/>
  </w:num>
  <w:num w:numId="16" w16cid:durableId="1703440760">
    <w:abstractNumId w:val="20"/>
  </w:num>
  <w:num w:numId="17" w16cid:durableId="1483891322">
    <w:abstractNumId w:val="11"/>
  </w:num>
  <w:num w:numId="18" w16cid:durableId="786235776">
    <w:abstractNumId w:val="0"/>
  </w:num>
  <w:num w:numId="19" w16cid:durableId="46607879">
    <w:abstractNumId w:val="14"/>
  </w:num>
  <w:num w:numId="20" w16cid:durableId="1159074831">
    <w:abstractNumId w:val="10"/>
  </w:num>
  <w:num w:numId="21" w16cid:durableId="4484754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rgUAtGikIywAAAA="/>
  </w:docVars>
  <w:rsids>
    <w:rsidRoot w:val="004A422B"/>
    <w:rsid w:val="0000100F"/>
    <w:rsid w:val="000014C5"/>
    <w:rsid w:val="00002243"/>
    <w:rsid w:val="000039CD"/>
    <w:rsid w:val="00003A47"/>
    <w:rsid w:val="00003FEE"/>
    <w:rsid w:val="000044C1"/>
    <w:rsid w:val="00005102"/>
    <w:rsid w:val="00007167"/>
    <w:rsid w:val="00010216"/>
    <w:rsid w:val="00010D7C"/>
    <w:rsid w:val="000110CD"/>
    <w:rsid w:val="0001470A"/>
    <w:rsid w:val="00015C73"/>
    <w:rsid w:val="000200DB"/>
    <w:rsid w:val="00020607"/>
    <w:rsid w:val="00022B1E"/>
    <w:rsid w:val="00022CEF"/>
    <w:rsid w:val="00022FAB"/>
    <w:rsid w:val="00023F42"/>
    <w:rsid w:val="00024020"/>
    <w:rsid w:val="00024453"/>
    <w:rsid w:val="000277A1"/>
    <w:rsid w:val="00027C5E"/>
    <w:rsid w:val="000309AB"/>
    <w:rsid w:val="00030AFA"/>
    <w:rsid w:val="00032920"/>
    <w:rsid w:val="00032FBA"/>
    <w:rsid w:val="000338D1"/>
    <w:rsid w:val="00034ECF"/>
    <w:rsid w:val="00035B3B"/>
    <w:rsid w:val="00036166"/>
    <w:rsid w:val="00036DC8"/>
    <w:rsid w:val="00040AE4"/>
    <w:rsid w:val="00040E0B"/>
    <w:rsid w:val="00041AFF"/>
    <w:rsid w:val="00043923"/>
    <w:rsid w:val="00043B7D"/>
    <w:rsid w:val="00045018"/>
    <w:rsid w:val="00046B70"/>
    <w:rsid w:val="00046DAD"/>
    <w:rsid w:val="0004725E"/>
    <w:rsid w:val="0005143B"/>
    <w:rsid w:val="0005345E"/>
    <w:rsid w:val="00053A93"/>
    <w:rsid w:val="00053A9D"/>
    <w:rsid w:val="00054C94"/>
    <w:rsid w:val="00055845"/>
    <w:rsid w:val="00055C68"/>
    <w:rsid w:val="000562F4"/>
    <w:rsid w:val="0005648D"/>
    <w:rsid w:val="000577CC"/>
    <w:rsid w:val="00060BBC"/>
    <w:rsid w:val="000618BA"/>
    <w:rsid w:val="0006227A"/>
    <w:rsid w:val="00063922"/>
    <w:rsid w:val="000647EF"/>
    <w:rsid w:val="000653A3"/>
    <w:rsid w:val="00065BF5"/>
    <w:rsid w:val="00065E3C"/>
    <w:rsid w:val="00066279"/>
    <w:rsid w:val="000666E8"/>
    <w:rsid w:val="00067A4B"/>
    <w:rsid w:val="00067CEE"/>
    <w:rsid w:val="00067DF1"/>
    <w:rsid w:val="0007222A"/>
    <w:rsid w:val="0007309B"/>
    <w:rsid w:val="00074126"/>
    <w:rsid w:val="00074958"/>
    <w:rsid w:val="00074E2D"/>
    <w:rsid w:val="00076010"/>
    <w:rsid w:val="00076B29"/>
    <w:rsid w:val="000774F4"/>
    <w:rsid w:val="00077CD2"/>
    <w:rsid w:val="00080620"/>
    <w:rsid w:val="00080F5A"/>
    <w:rsid w:val="00081B86"/>
    <w:rsid w:val="00083214"/>
    <w:rsid w:val="00083E78"/>
    <w:rsid w:val="00084133"/>
    <w:rsid w:val="00085236"/>
    <w:rsid w:val="00085549"/>
    <w:rsid w:val="00086908"/>
    <w:rsid w:val="00090BBA"/>
    <w:rsid w:val="0009331B"/>
    <w:rsid w:val="00093AFD"/>
    <w:rsid w:val="000944AC"/>
    <w:rsid w:val="000955D9"/>
    <w:rsid w:val="00095617"/>
    <w:rsid w:val="0009574B"/>
    <w:rsid w:val="00095DF5"/>
    <w:rsid w:val="000974BE"/>
    <w:rsid w:val="00097743"/>
    <w:rsid w:val="000A00DC"/>
    <w:rsid w:val="000A1A00"/>
    <w:rsid w:val="000A2017"/>
    <w:rsid w:val="000A2B7C"/>
    <w:rsid w:val="000A314B"/>
    <w:rsid w:val="000A319E"/>
    <w:rsid w:val="000A38F3"/>
    <w:rsid w:val="000A3D91"/>
    <w:rsid w:val="000A4003"/>
    <w:rsid w:val="000A673A"/>
    <w:rsid w:val="000A7FC7"/>
    <w:rsid w:val="000A7FD7"/>
    <w:rsid w:val="000B06E2"/>
    <w:rsid w:val="000B11E1"/>
    <w:rsid w:val="000B3825"/>
    <w:rsid w:val="000B4930"/>
    <w:rsid w:val="000B5DA5"/>
    <w:rsid w:val="000B7DB7"/>
    <w:rsid w:val="000C5812"/>
    <w:rsid w:val="000C7648"/>
    <w:rsid w:val="000C76BE"/>
    <w:rsid w:val="000D0B13"/>
    <w:rsid w:val="000D0B2A"/>
    <w:rsid w:val="000D0CA9"/>
    <w:rsid w:val="000D18C5"/>
    <w:rsid w:val="000D194B"/>
    <w:rsid w:val="000D21C4"/>
    <w:rsid w:val="000D4EA2"/>
    <w:rsid w:val="000D5F77"/>
    <w:rsid w:val="000D6AF8"/>
    <w:rsid w:val="000D7723"/>
    <w:rsid w:val="000D7FAB"/>
    <w:rsid w:val="000E09D2"/>
    <w:rsid w:val="000E3575"/>
    <w:rsid w:val="000E369A"/>
    <w:rsid w:val="000E3BDC"/>
    <w:rsid w:val="000E3C7A"/>
    <w:rsid w:val="000E48E3"/>
    <w:rsid w:val="000E59CF"/>
    <w:rsid w:val="000E7010"/>
    <w:rsid w:val="000E712C"/>
    <w:rsid w:val="000E7B7B"/>
    <w:rsid w:val="000F1740"/>
    <w:rsid w:val="000F19FB"/>
    <w:rsid w:val="000F1A27"/>
    <w:rsid w:val="000F4586"/>
    <w:rsid w:val="000F58D5"/>
    <w:rsid w:val="000F6160"/>
    <w:rsid w:val="000F7417"/>
    <w:rsid w:val="000F7BAC"/>
    <w:rsid w:val="00100B30"/>
    <w:rsid w:val="00100C3B"/>
    <w:rsid w:val="0010155A"/>
    <w:rsid w:val="00102292"/>
    <w:rsid w:val="00102939"/>
    <w:rsid w:val="00103E71"/>
    <w:rsid w:val="00105AE8"/>
    <w:rsid w:val="001063A5"/>
    <w:rsid w:val="001078DD"/>
    <w:rsid w:val="0011047C"/>
    <w:rsid w:val="00110A6E"/>
    <w:rsid w:val="001117B7"/>
    <w:rsid w:val="0011388F"/>
    <w:rsid w:val="001153E6"/>
    <w:rsid w:val="001172E4"/>
    <w:rsid w:val="0011738D"/>
    <w:rsid w:val="001177EA"/>
    <w:rsid w:val="00120C9D"/>
    <w:rsid w:val="00122071"/>
    <w:rsid w:val="001233FF"/>
    <w:rsid w:val="00123D43"/>
    <w:rsid w:val="00124F72"/>
    <w:rsid w:val="001258C8"/>
    <w:rsid w:val="00125B6D"/>
    <w:rsid w:val="0012610C"/>
    <w:rsid w:val="00126A9D"/>
    <w:rsid w:val="00126AE6"/>
    <w:rsid w:val="00127D43"/>
    <w:rsid w:val="001309C4"/>
    <w:rsid w:val="00131396"/>
    <w:rsid w:val="00132ABD"/>
    <w:rsid w:val="00134244"/>
    <w:rsid w:val="00134985"/>
    <w:rsid w:val="00137052"/>
    <w:rsid w:val="0013709F"/>
    <w:rsid w:val="00137123"/>
    <w:rsid w:val="001415F2"/>
    <w:rsid w:val="001427E8"/>
    <w:rsid w:val="00142854"/>
    <w:rsid w:val="00142BAF"/>
    <w:rsid w:val="00142C5C"/>
    <w:rsid w:val="001447BF"/>
    <w:rsid w:val="00144FFF"/>
    <w:rsid w:val="00145385"/>
    <w:rsid w:val="00145FC4"/>
    <w:rsid w:val="00147DBA"/>
    <w:rsid w:val="001503B6"/>
    <w:rsid w:val="0015162B"/>
    <w:rsid w:val="001519D1"/>
    <w:rsid w:val="00151B85"/>
    <w:rsid w:val="00151F53"/>
    <w:rsid w:val="0015228B"/>
    <w:rsid w:val="001537A6"/>
    <w:rsid w:val="00153FC9"/>
    <w:rsid w:val="001547B0"/>
    <w:rsid w:val="00157D6E"/>
    <w:rsid w:val="00160DE9"/>
    <w:rsid w:val="00162774"/>
    <w:rsid w:val="00164468"/>
    <w:rsid w:val="0016476B"/>
    <w:rsid w:val="0016531C"/>
    <w:rsid w:val="00167268"/>
    <w:rsid w:val="00170639"/>
    <w:rsid w:val="00170B57"/>
    <w:rsid w:val="0017177F"/>
    <w:rsid w:val="00171840"/>
    <w:rsid w:val="00172FC4"/>
    <w:rsid w:val="00174459"/>
    <w:rsid w:val="00176104"/>
    <w:rsid w:val="0017639D"/>
    <w:rsid w:val="0017786F"/>
    <w:rsid w:val="00184474"/>
    <w:rsid w:val="00186F8D"/>
    <w:rsid w:val="00187280"/>
    <w:rsid w:val="00187350"/>
    <w:rsid w:val="001902FB"/>
    <w:rsid w:val="001917A9"/>
    <w:rsid w:val="00192390"/>
    <w:rsid w:val="001934B9"/>
    <w:rsid w:val="00195652"/>
    <w:rsid w:val="00196101"/>
    <w:rsid w:val="00196641"/>
    <w:rsid w:val="00196F21"/>
    <w:rsid w:val="00197F56"/>
    <w:rsid w:val="001A09FE"/>
    <w:rsid w:val="001A0BB7"/>
    <w:rsid w:val="001A500E"/>
    <w:rsid w:val="001A6003"/>
    <w:rsid w:val="001A629F"/>
    <w:rsid w:val="001A6BD1"/>
    <w:rsid w:val="001B020C"/>
    <w:rsid w:val="001B0BC5"/>
    <w:rsid w:val="001B37B4"/>
    <w:rsid w:val="001B4743"/>
    <w:rsid w:val="001B7828"/>
    <w:rsid w:val="001C0778"/>
    <w:rsid w:val="001C2E7A"/>
    <w:rsid w:val="001C42A3"/>
    <w:rsid w:val="001C6637"/>
    <w:rsid w:val="001C7F79"/>
    <w:rsid w:val="001D02FA"/>
    <w:rsid w:val="001D20EA"/>
    <w:rsid w:val="001D2344"/>
    <w:rsid w:val="001D36B1"/>
    <w:rsid w:val="001D43F2"/>
    <w:rsid w:val="001D4630"/>
    <w:rsid w:val="001D5962"/>
    <w:rsid w:val="001D5E4C"/>
    <w:rsid w:val="001D6BC5"/>
    <w:rsid w:val="001D739B"/>
    <w:rsid w:val="001E0377"/>
    <w:rsid w:val="001E2559"/>
    <w:rsid w:val="001E2B13"/>
    <w:rsid w:val="001E499B"/>
    <w:rsid w:val="001E4B74"/>
    <w:rsid w:val="001E57DD"/>
    <w:rsid w:val="001E5F07"/>
    <w:rsid w:val="001E61FF"/>
    <w:rsid w:val="001E6681"/>
    <w:rsid w:val="001E701B"/>
    <w:rsid w:val="001F0D1A"/>
    <w:rsid w:val="001F41C1"/>
    <w:rsid w:val="001F6369"/>
    <w:rsid w:val="001F6742"/>
    <w:rsid w:val="002027D2"/>
    <w:rsid w:val="00202DAA"/>
    <w:rsid w:val="002033AB"/>
    <w:rsid w:val="00203519"/>
    <w:rsid w:val="00203B2A"/>
    <w:rsid w:val="00207411"/>
    <w:rsid w:val="002074A6"/>
    <w:rsid w:val="00207611"/>
    <w:rsid w:val="00207874"/>
    <w:rsid w:val="00210BE6"/>
    <w:rsid w:val="00210D2E"/>
    <w:rsid w:val="00210FE9"/>
    <w:rsid w:val="0021204C"/>
    <w:rsid w:val="00212F1E"/>
    <w:rsid w:val="00213860"/>
    <w:rsid w:val="00215563"/>
    <w:rsid w:val="00215CB2"/>
    <w:rsid w:val="0021618E"/>
    <w:rsid w:val="0022447F"/>
    <w:rsid w:val="0022571A"/>
    <w:rsid w:val="002261D8"/>
    <w:rsid w:val="002262C7"/>
    <w:rsid w:val="00226832"/>
    <w:rsid w:val="00226A0F"/>
    <w:rsid w:val="00227152"/>
    <w:rsid w:val="002320E3"/>
    <w:rsid w:val="0023259D"/>
    <w:rsid w:val="0023295D"/>
    <w:rsid w:val="00233338"/>
    <w:rsid w:val="0023580D"/>
    <w:rsid w:val="00235E81"/>
    <w:rsid w:val="00236898"/>
    <w:rsid w:val="00237221"/>
    <w:rsid w:val="0023737A"/>
    <w:rsid w:val="002378EC"/>
    <w:rsid w:val="00237989"/>
    <w:rsid w:val="00237C1E"/>
    <w:rsid w:val="00240374"/>
    <w:rsid w:val="00241605"/>
    <w:rsid w:val="00241711"/>
    <w:rsid w:val="002418C4"/>
    <w:rsid w:val="00241C78"/>
    <w:rsid w:val="00241E06"/>
    <w:rsid w:val="00242C35"/>
    <w:rsid w:val="00242DB1"/>
    <w:rsid w:val="00242EAD"/>
    <w:rsid w:val="00244322"/>
    <w:rsid w:val="0025110D"/>
    <w:rsid w:val="00251CF7"/>
    <w:rsid w:val="002520D0"/>
    <w:rsid w:val="00252C1D"/>
    <w:rsid w:val="00253260"/>
    <w:rsid w:val="00253657"/>
    <w:rsid w:val="00255B32"/>
    <w:rsid w:val="00255D2C"/>
    <w:rsid w:val="00256784"/>
    <w:rsid w:val="00256AB9"/>
    <w:rsid w:val="00256DFA"/>
    <w:rsid w:val="00257158"/>
    <w:rsid w:val="0025748E"/>
    <w:rsid w:val="0026048B"/>
    <w:rsid w:val="00260AFF"/>
    <w:rsid w:val="00260D63"/>
    <w:rsid w:val="00261BE2"/>
    <w:rsid w:val="002625F7"/>
    <w:rsid w:val="00263B08"/>
    <w:rsid w:val="002645C9"/>
    <w:rsid w:val="0027013B"/>
    <w:rsid w:val="0027065E"/>
    <w:rsid w:val="002707B6"/>
    <w:rsid w:val="0027106A"/>
    <w:rsid w:val="002732EF"/>
    <w:rsid w:val="002735FA"/>
    <w:rsid w:val="0027414A"/>
    <w:rsid w:val="00274616"/>
    <w:rsid w:val="002746D4"/>
    <w:rsid w:val="0027585F"/>
    <w:rsid w:val="002758AB"/>
    <w:rsid w:val="00276F9D"/>
    <w:rsid w:val="002775B5"/>
    <w:rsid w:val="00277B93"/>
    <w:rsid w:val="00281176"/>
    <w:rsid w:val="002815DF"/>
    <w:rsid w:val="0028293E"/>
    <w:rsid w:val="00284DA2"/>
    <w:rsid w:val="00286168"/>
    <w:rsid w:val="00287B43"/>
    <w:rsid w:val="00287CA7"/>
    <w:rsid w:val="00290EA4"/>
    <w:rsid w:val="00291223"/>
    <w:rsid w:val="00292943"/>
    <w:rsid w:val="00293123"/>
    <w:rsid w:val="00294C75"/>
    <w:rsid w:val="00295C62"/>
    <w:rsid w:val="00296238"/>
    <w:rsid w:val="00296474"/>
    <w:rsid w:val="002A1AF0"/>
    <w:rsid w:val="002A1D8F"/>
    <w:rsid w:val="002A4F04"/>
    <w:rsid w:val="002A54FD"/>
    <w:rsid w:val="002A6375"/>
    <w:rsid w:val="002A6442"/>
    <w:rsid w:val="002A6FD5"/>
    <w:rsid w:val="002A746F"/>
    <w:rsid w:val="002B2D45"/>
    <w:rsid w:val="002B371C"/>
    <w:rsid w:val="002B45D8"/>
    <w:rsid w:val="002B508A"/>
    <w:rsid w:val="002B5773"/>
    <w:rsid w:val="002B5F00"/>
    <w:rsid w:val="002B7199"/>
    <w:rsid w:val="002C18B3"/>
    <w:rsid w:val="002C1AB1"/>
    <w:rsid w:val="002C2E00"/>
    <w:rsid w:val="002C48C8"/>
    <w:rsid w:val="002C5B7B"/>
    <w:rsid w:val="002C69F2"/>
    <w:rsid w:val="002C6C30"/>
    <w:rsid w:val="002D050E"/>
    <w:rsid w:val="002D0898"/>
    <w:rsid w:val="002D10AA"/>
    <w:rsid w:val="002D5095"/>
    <w:rsid w:val="002D71D3"/>
    <w:rsid w:val="002D79AD"/>
    <w:rsid w:val="002E1CE2"/>
    <w:rsid w:val="002E448D"/>
    <w:rsid w:val="002E675B"/>
    <w:rsid w:val="002E6F50"/>
    <w:rsid w:val="002F0395"/>
    <w:rsid w:val="002F0526"/>
    <w:rsid w:val="002F10C5"/>
    <w:rsid w:val="002F24FA"/>
    <w:rsid w:val="002F2C94"/>
    <w:rsid w:val="002F3747"/>
    <w:rsid w:val="002F3ADC"/>
    <w:rsid w:val="002F4D61"/>
    <w:rsid w:val="002F5509"/>
    <w:rsid w:val="002F5AE6"/>
    <w:rsid w:val="002F71CD"/>
    <w:rsid w:val="003016C9"/>
    <w:rsid w:val="00302185"/>
    <w:rsid w:val="003031CE"/>
    <w:rsid w:val="00303833"/>
    <w:rsid w:val="00303B17"/>
    <w:rsid w:val="00304070"/>
    <w:rsid w:val="0030415A"/>
    <w:rsid w:val="003042DD"/>
    <w:rsid w:val="00305AF6"/>
    <w:rsid w:val="0030600E"/>
    <w:rsid w:val="0030718F"/>
    <w:rsid w:val="003100D8"/>
    <w:rsid w:val="0031085F"/>
    <w:rsid w:val="003113C0"/>
    <w:rsid w:val="00311E15"/>
    <w:rsid w:val="003125E5"/>
    <w:rsid w:val="003148FC"/>
    <w:rsid w:val="0031504D"/>
    <w:rsid w:val="0031589E"/>
    <w:rsid w:val="00316263"/>
    <w:rsid w:val="00321A06"/>
    <w:rsid w:val="0032231A"/>
    <w:rsid w:val="00323F8A"/>
    <w:rsid w:val="00325BF6"/>
    <w:rsid w:val="003266BC"/>
    <w:rsid w:val="00326826"/>
    <w:rsid w:val="00326EFD"/>
    <w:rsid w:val="003270B1"/>
    <w:rsid w:val="00327FBC"/>
    <w:rsid w:val="003321E4"/>
    <w:rsid w:val="00333B9E"/>
    <w:rsid w:val="00334751"/>
    <w:rsid w:val="00335563"/>
    <w:rsid w:val="00335F2E"/>
    <w:rsid w:val="0033615E"/>
    <w:rsid w:val="00337DA6"/>
    <w:rsid w:val="00342B9A"/>
    <w:rsid w:val="0034393F"/>
    <w:rsid w:val="00345A7D"/>
    <w:rsid w:val="00346ADB"/>
    <w:rsid w:val="00346BBE"/>
    <w:rsid w:val="0035138B"/>
    <w:rsid w:val="00352E04"/>
    <w:rsid w:val="00353286"/>
    <w:rsid w:val="003556F6"/>
    <w:rsid w:val="00357D99"/>
    <w:rsid w:val="003609FA"/>
    <w:rsid w:val="00360B80"/>
    <w:rsid w:val="00361E5C"/>
    <w:rsid w:val="00364039"/>
    <w:rsid w:val="003649D5"/>
    <w:rsid w:val="00366386"/>
    <w:rsid w:val="00366809"/>
    <w:rsid w:val="00366900"/>
    <w:rsid w:val="00367A3E"/>
    <w:rsid w:val="00367C66"/>
    <w:rsid w:val="003709CB"/>
    <w:rsid w:val="003714C9"/>
    <w:rsid w:val="003723AE"/>
    <w:rsid w:val="0037252F"/>
    <w:rsid w:val="00377CFD"/>
    <w:rsid w:val="003824DC"/>
    <w:rsid w:val="003855AF"/>
    <w:rsid w:val="00385AEE"/>
    <w:rsid w:val="00386890"/>
    <w:rsid w:val="003953A7"/>
    <w:rsid w:val="00396E0C"/>
    <w:rsid w:val="003972A5"/>
    <w:rsid w:val="00397B9F"/>
    <w:rsid w:val="003A10B2"/>
    <w:rsid w:val="003A38E2"/>
    <w:rsid w:val="003A50BC"/>
    <w:rsid w:val="003A679A"/>
    <w:rsid w:val="003B0ADB"/>
    <w:rsid w:val="003B4003"/>
    <w:rsid w:val="003B4F1D"/>
    <w:rsid w:val="003B5765"/>
    <w:rsid w:val="003C19CE"/>
    <w:rsid w:val="003C2109"/>
    <w:rsid w:val="003C2194"/>
    <w:rsid w:val="003C21F9"/>
    <w:rsid w:val="003C2F70"/>
    <w:rsid w:val="003C3623"/>
    <w:rsid w:val="003C36D6"/>
    <w:rsid w:val="003C3D25"/>
    <w:rsid w:val="003C3F19"/>
    <w:rsid w:val="003C7196"/>
    <w:rsid w:val="003C72BA"/>
    <w:rsid w:val="003D166A"/>
    <w:rsid w:val="003D1F4E"/>
    <w:rsid w:val="003D20CE"/>
    <w:rsid w:val="003D3000"/>
    <w:rsid w:val="003D3DA9"/>
    <w:rsid w:val="003D602F"/>
    <w:rsid w:val="003D6966"/>
    <w:rsid w:val="003E01C4"/>
    <w:rsid w:val="003E0702"/>
    <w:rsid w:val="003E0FC4"/>
    <w:rsid w:val="003E28DE"/>
    <w:rsid w:val="003E54B9"/>
    <w:rsid w:val="003E573E"/>
    <w:rsid w:val="003E5B6B"/>
    <w:rsid w:val="003E67D6"/>
    <w:rsid w:val="003F04AF"/>
    <w:rsid w:val="003F22B5"/>
    <w:rsid w:val="003F23D6"/>
    <w:rsid w:val="003F2F0C"/>
    <w:rsid w:val="003F56C0"/>
    <w:rsid w:val="003F64AE"/>
    <w:rsid w:val="003F6DD5"/>
    <w:rsid w:val="003F6E2C"/>
    <w:rsid w:val="0040002E"/>
    <w:rsid w:val="004004B1"/>
    <w:rsid w:val="0040163A"/>
    <w:rsid w:val="00401798"/>
    <w:rsid w:val="004017A1"/>
    <w:rsid w:val="00402C26"/>
    <w:rsid w:val="00404C2A"/>
    <w:rsid w:val="00405332"/>
    <w:rsid w:val="00405CF8"/>
    <w:rsid w:val="00406264"/>
    <w:rsid w:val="00407646"/>
    <w:rsid w:val="00410743"/>
    <w:rsid w:val="0041102F"/>
    <w:rsid w:val="00411F56"/>
    <w:rsid w:val="00412160"/>
    <w:rsid w:val="00412907"/>
    <w:rsid w:val="00412A37"/>
    <w:rsid w:val="00412C21"/>
    <w:rsid w:val="00413456"/>
    <w:rsid w:val="004138D9"/>
    <w:rsid w:val="00414175"/>
    <w:rsid w:val="00416298"/>
    <w:rsid w:val="004208B2"/>
    <w:rsid w:val="00420A5D"/>
    <w:rsid w:val="00420B97"/>
    <w:rsid w:val="0042171D"/>
    <w:rsid w:val="00422AB7"/>
    <w:rsid w:val="004230A4"/>
    <w:rsid w:val="00423217"/>
    <w:rsid w:val="004234F1"/>
    <w:rsid w:val="00423D18"/>
    <w:rsid w:val="00425C90"/>
    <w:rsid w:val="0042621B"/>
    <w:rsid w:val="004266E3"/>
    <w:rsid w:val="00427B09"/>
    <w:rsid w:val="00427B94"/>
    <w:rsid w:val="004304BD"/>
    <w:rsid w:val="00432DE6"/>
    <w:rsid w:val="00433E14"/>
    <w:rsid w:val="00436E06"/>
    <w:rsid w:val="004371CE"/>
    <w:rsid w:val="004439A7"/>
    <w:rsid w:val="00443B9E"/>
    <w:rsid w:val="00445FF2"/>
    <w:rsid w:val="004475C4"/>
    <w:rsid w:val="0044786A"/>
    <w:rsid w:val="00451AD7"/>
    <w:rsid w:val="004527EC"/>
    <w:rsid w:val="004573D3"/>
    <w:rsid w:val="00460828"/>
    <w:rsid w:val="00461E69"/>
    <w:rsid w:val="00462590"/>
    <w:rsid w:val="00465EC6"/>
    <w:rsid w:val="00470500"/>
    <w:rsid w:val="00470EBE"/>
    <w:rsid w:val="0047101C"/>
    <w:rsid w:val="0047120C"/>
    <w:rsid w:val="00471A35"/>
    <w:rsid w:val="004728E9"/>
    <w:rsid w:val="00476283"/>
    <w:rsid w:val="00480F41"/>
    <w:rsid w:val="00481667"/>
    <w:rsid w:val="004818C6"/>
    <w:rsid w:val="00481A30"/>
    <w:rsid w:val="00482414"/>
    <w:rsid w:val="00483024"/>
    <w:rsid w:val="00484F11"/>
    <w:rsid w:val="00487104"/>
    <w:rsid w:val="004939F9"/>
    <w:rsid w:val="00496F72"/>
    <w:rsid w:val="00497861"/>
    <w:rsid w:val="00497923"/>
    <w:rsid w:val="00497DE2"/>
    <w:rsid w:val="004A03A5"/>
    <w:rsid w:val="004A0B23"/>
    <w:rsid w:val="004A3345"/>
    <w:rsid w:val="004A422B"/>
    <w:rsid w:val="004A4D41"/>
    <w:rsid w:val="004A4F7F"/>
    <w:rsid w:val="004A54C1"/>
    <w:rsid w:val="004A5F02"/>
    <w:rsid w:val="004A6767"/>
    <w:rsid w:val="004A7094"/>
    <w:rsid w:val="004A7DF8"/>
    <w:rsid w:val="004B0CEE"/>
    <w:rsid w:val="004B1542"/>
    <w:rsid w:val="004B20FA"/>
    <w:rsid w:val="004B2A3F"/>
    <w:rsid w:val="004B2A4D"/>
    <w:rsid w:val="004B32CD"/>
    <w:rsid w:val="004B33C4"/>
    <w:rsid w:val="004B3C6A"/>
    <w:rsid w:val="004B44DB"/>
    <w:rsid w:val="004B4BE8"/>
    <w:rsid w:val="004B6622"/>
    <w:rsid w:val="004C01A1"/>
    <w:rsid w:val="004C1526"/>
    <w:rsid w:val="004C1883"/>
    <w:rsid w:val="004C2320"/>
    <w:rsid w:val="004C2453"/>
    <w:rsid w:val="004C4094"/>
    <w:rsid w:val="004C4F08"/>
    <w:rsid w:val="004C6271"/>
    <w:rsid w:val="004C6428"/>
    <w:rsid w:val="004C64A5"/>
    <w:rsid w:val="004C6BE1"/>
    <w:rsid w:val="004C76EA"/>
    <w:rsid w:val="004C78AB"/>
    <w:rsid w:val="004C7C66"/>
    <w:rsid w:val="004C7D37"/>
    <w:rsid w:val="004D0A26"/>
    <w:rsid w:val="004D0DC8"/>
    <w:rsid w:val="004D1795"/>
    <w:rsid w:val="004D2087"/>
    <w:rsid w:val="004D20FE"/>
    <w:rsid w:val="004D325B"/>
    <w:rsid w:val="004D33C4"/>
    <w:rsid w:val="004D3837"/>
    <w:rsid w:val="004D5F51"/>
    <w:rsid w:val="004D617D"/>
    <w:rsid w:val="004D710B"/>
    <w:rsid w:val="004E00FB"/>
    <w:rsid w:val="004E0AF9"/>
    <w:rsid w:val="004E1935"/>
    <w:rsid w:val="004E25BE"/>
    <w:rsid w:val="004E2F48"/>
    <w:rsid w:val="004E4280"/>
    <w:rsid w:val="004E4364"/>
    <w:rsid w:val="004E7CFA"/>
    <w:rsid w:val="004F1163"/>
    <w:rsid w:val="004F15DE"/>
    <w:rsid w:val="004F195A"/>
    <w:rsid w:val="004F1DCC"/>
    <w:rsid w:val="004F2235"/>
    <w:rsid w:val="004F2622"/>
    <w:rsid w:val="004F6524"/>
    <w:rsid w:val="004F675F"/>
    <w:rsid w:val="004F7D45"/>
    <w:rsid w:val="00501535"/>
    <w:rsid w:val="005027AB"/>
    <w:rsid w:val="00502AC9"/>
    <w:rsid w:val="005036F3"/>
    <w:rsid w:val="00503B05"/>
    <w:rsid w:val="00504F95"/>
    <w:rsid w:val="00506259"/>
    <w:rsid w:val="005064AE"/>
    <w:rsid w:val="00507329"/>
    <w:rsid w:val="00507A1A"/>
    <w:rsid w:val="00507BFC"/>
    <w:rsid w:val="005109A8"/>
    <w:rsid w:val="0051134A"/>
    <w:rsid w:val="00512240"/>
    <w:rsid w:val="00513639"/>
    <w:rsid w:val="0051443C"/>
    <w:rsid w:val="005168DD"/>
    <w:rsid w:val="00516DB5"/>
    <w:rsid w:val="00516DC8"/>
    <w:rsid w:val="00517C09"/>
    <w:rsid w:val="00517C4E"/>
    <w:rsid w:val="00520696"/>
    <w:rsid w:val="00522461"/>
    <w:rsid w:val="0052286C"/>
    <w:rsid w:val="00522AD6"/>
    <w:rsid w:val="005230C4"/>
    <w:rsid w:val="00523FE8"/>
    <w:rsid w:val="005240DA"/>
    <w:rsid w:val="00525D4F"/>
    <w:rsid w:val="0052771C"/>
    <w:rsid w:val="00527F49"/>
    <w:rsid w:val="005301FA"/>
    <w:rsid w:val="00531580"/>
    <w:rsid w:val="00531B37"/>
    <w:rsid w:val="00532175"/>
    <w:rsid w:val="00533AB8"/>
    <w:rsid w:val="0053441B"/>
    <w:rsid w:val="00534E17"/>
    <w:rsid w:val="00535F4A"/>
    <w:rsid w:val="0053650B"/>
    <w:rsid w:val="00537856"/>
    <w:rsid w:val="00540424"/>
    <w:rsid w:val="00540B38"/>
    <w:rsid w:val="00540D87"/>
    <w:rsid w:val="00540E1B"/>
    <w:rsid w:val="005421DB"/>
    <w:rsid w:val="00543003"/>
    <w:rsid w:val="005438CD"/>
    <w:rsid w:val="0054529D"/>
    <w:rsid w:val="00545691"/>
    <w:rsid w:val="005456DD"/>
    <w:rsid w:val="00545E01"/>
    <w:rsid w:val="00547DEC"/>
    <w:rsid w:val="00550D7A"/>
    <w:rsid w:val="00552DAE"/>
    <w:rsid w:val="005532FF"/>
    <w:rsid w:val="005553D1"/>
    <w:rsid w:val="005579A0"/>
    <w:rsid w:val="00557E87"/>
    <w:rsid w:val="0056255A"/>
    <w:rsid w:val="005626F4"/>
    <w:rsid w:val="00562EE8"/>
    <w:rsid w:val="0056416E"/>
    <w:rsid w:val="0056446A"/>
    <w:rsid w:val="005644AA"/>
    <w:rsid w:val="00564901"/>
    <w:rsid w:val="00564BAA"/>
    <w:rsid w:val="005664E0"/>
    <w:rsid w:val="005669DB"/>
    <w:rsid w:val="00566C18"/>
    <w:rsid w:val="00570588"/>
    <w:rsid w:val="00570713"/>
    <w:rsid w:val="005732DF"/>
    <w:rsid w:val="00574262"/>
    <w:rsid w:val="005752BB"/>
    <w:rsid w:val="005755A6"/>
    <w:rsid w:val="00575635"/>
    <w:rsid w:val="0057672B"/>
    <w:rsid w:val="00577F03"/>
    <w:rsid w:val="00580A0E"/>
    <w:rsid w:val="0058396A"/>
    <w:rsid w:val="005849BA"/>
    <w:rsid w:val="00584B88"/>
    <w:rsid w:val="00587322"/>
    <w:rsid w:val="00590CAB"/>
    <w:rsid w:val="00591892"/>
    <w:rsid w:val="00593261"/>
    <w:rsid w:val="00593E24"/>
    <w:rsid w:val="0059466E"/>
    <w:rsid w:val="00594C72"/>
    <w:rsid w:val="0059695D"/>
    <w:rsid w:val="0059724C"/>
    <w:rsid w:val="0059768D"/>
    <w:rsid w:val="005A3392"/>
    <w:rsid w:val="005A45F0"/>
    <w:rsid w:val="005A4A5E"/>
    <w:rsid w:val="005A6A03"/>
    <w:rsid w:val="005B0EAC"/>
    <w:rsid w:val="005B12D9"/>
    <w:rsid w:val="005B32A5"/>
    <w:rsid w:val="005B43C6"/>
    <w:rsid w:val="005B48A1"/>
    <w:rsid w:val="005B5599"/>
    <w:rsid w:val="005B5795"/>
    <w:rsid w:val="005B5AE0"/>
    <w:rsid w:val="005B7412"/>
    <w:rsid w:val="005C082A"/>
    <w:rsid w:val="005C0C15"/>
    <w:rsid w:val="005C270B"/>
    <w:rsid w:val="005C36FA"/>
    <w:rsid w:val="005C4A28"/>
    <w:rsid w:val="005C4F5C"/>
    <w:rsid w:val="005C6A64"/>
    <w:rsid w:val="005D072B"/>
    <w:rsid w:val="005D24A6"/>
    <w:rsid w:val="005D31E4"/>
    <w:rsid w:val="005D5130"/>
    <w:rsid w:val="005D60FD"/>
    <w:rsid w:val="005E0625"/>
    <w:rsid w:val="005E3A7A"/>
    <w:rsid w:val="005E407C"/>
    <w:rsid w:val="005E6BF9"/>
    <w:rsid w:val="005E6C7A"/>
    <w:rsid w:val="005E7B01"/>
    <w:rsid w:val="005F1D6A"/>
    <w:rsid w:val="005F236C"/>
    <w:rsid w:val="005F3538"/>
    <w:rsid w:val="005F398C"/>
    <w:rsid w:val="005F468F"/>
    <w:rsid w:val="005F5C0E"/>
    <w:rsid w:val="005F729E"/>
    <w:rsid w:val="005F7A6E"/>
    <w:rsid w:val="00602253"/>
    <w:rsid w:val="0060372F"/>
    <w:rsid w:val="006050A1"/>
    <w:rsid w:val="00605D2D"/>
    <w:rsid w:val="00607503"/>
    <w:rsid w:val="00607AFE"/>
    <w:rsid w:val="00607BCF"/>
    <w:rsid w:val="006100D1"/>
    <w:rsid w:val="006125E6"/>
    <w:rsid w:val="0061317F"/>
    <w:rsid w:val="00613C69"/>
    <w:rsid w:val="00614F90"/>
    <w:rsid w:val="0061579F"/>
    <w:rsid w:val="00615E45"/>
    <w:rsid w:val="00615F17"/>
    <w:rsid w:val="00620472"/>
    <w:rsid w:val="00623940"/>
    <w:rsid w:val="00623B3F"/>
    <w:rsid w:val="0062412F"/>
    <w:rsid w:val="006263D6"/>
    <w:rsid w:val="00627FD9"/>
    <w:rsid w:val="0063011E"/>
    <w:rsid w:val="006301F5"/>
    <w:rsid w:val="00632A00"/>
    <w:rsid w:val="006346CB"/>
    <w:rsid w:val="006352F7"/>
    <w:rsid w:val="006369C8"/>
    <w:rsid w:val="00636A24"/>
    <w:rsid w:val="00636E5F"/>
    <w:rsid w:val="0064053B"/>
    <w:rsid w:val="006405FE"/>
    <w:rsid w:val="00643D34"/>
    <w:rsid w:val="00643DE5"/>
    <w:rsid w:val="00646F26"/>
    <w:rsid w:val="006502DF"/>
    <w:rsid w:val="006513D5"/>
    <w:rsid w:val="00651A90"/>
    <w:rsid w:val="006530FF"/>
    <w:rsid w:val="006545FE"/>
    <w:rsid w:val="00657FE6"/>
    <w:rsid w:val="00660BAF"/>
    <w:rsid w:val="00661046"/>
    <w:rsid w:val="00661CC8"/>
    <w:rsid w:val="00662735"/>
    <w:rsid w:val="00662F30"/>
    <w:rsid w:val="006630D4"/>
    <w:rsid w:val="00666121"/>
    <w:rsid w:val="00666B9F"/>
    <w:rsid w:val="006701C5"/>
    <w:rsid w:val="00670789"/>
    <w:rsid w:val="00670F02"/>
    <w:rsid w:val="0067170D"/>
    <w:rsid w:val="00673AC5"/>
    <w:rsid w:val="006747A6"/>
    <w:rsid w:val="0067522F"/>
    <w:rsid w:val="0067719B"/>
    <w:rsid w:val="00677481"/>
    <w:rsid w:val="00680B8A"/>
    <w:rsid w:val="006822C4"/>
    <w:rsid w:val="006835A0"/>
    <w:rsid w:val="006849DF"/>
    <w:rsid w:val="00685969"/>
    <w:rsid w:val="0068641D"/>
    <w:rsid w:val="006867C2"/>
    <w:rsid w:val="006867D0"/>
    <w:rsid w:val="00690E41"/>
    <w:rsid w:val="00691ECD"/>
    <w:rsid w:val="00691F54"/>
    <w:rsid w:val="00692952"/>
    <w:rsid w:val="006930D8"/>
    <w:rsid w:val="00693D62"/>
    <w:rsid w:val="00696D8F"/>
    <w:rsid w:val="00696F04"/>
    <w:rsid w:val="0069755D"/>
    <w:rsid w:val="00697EFA"/>
    <w:rsid w:val="006A15DD"/>
    <w:rsid w:val="006A18F9"/>
    <w:rsid w:val="006A28CF"/>
    <w:rsid w:val="006A6B3B"/>
    <w:rsid w:val="006A6D18"/>
    <w:rsid w:val="006B14B2"/>
    <w:rsid w:val="006B1FE3"/>
    <w:rsid w:val="006B320C"/>
    <w:rsid w:val="006B5914"/>
    <w:rsid w:val="006B6B27"/>
    <w:rsid w:val="006B7B95"/>
    <w:rsid w:val="006C1AD0"/>
    <w:rsid w:val="006C1D3A"/>
    <w:rsid w:val="006C2093"/>
    <w:rsid w:val="006C2915"/>
    <w:rsid w:val="006C5D5B"/>
    <w:rsid w:val="006C7E93"/>
    <w:rsid w:val="006C7F9D"/>
    <w:rsid w:val="006D140E"/>
    <w:rsid w:val="006D161B"/>
    <w:rsid w:val="006D3C0E"/>
    <w:rsid w:val="006D43D5"/>
    <w:rsid w:val="006D4603"/>
    <w:rsid w:val="006D49E2"/>
    <w:rsid w:val="006D5957"/>
    <w:rsid w:val="006D60FC"/>
    <w:rsid w:val="006D65F7"/>
    <w:rsid w:val="006D6DDB"/>
    <w:rsid w:val="006D7785"/>
    <w:rsid w:val="006E29FA"/>
    <w:rsid w:val="006E3A9F"/>
    <w:rsid w:val="006E3C73"/>
    <w:rsid w:val="006E4150"/>
    <w:rsid w:val="006E46BA"/>
    <w:rsid w:val="006E4A8F"/>
    <w:rsid w:val="006E52E7"/>
    <w:rsid w:val="006F0678"/>
    <w:rsid w:val="006F243B"/>
    <w:rsid w:val="006F24B9"/>
    <w:rsid w:val="006F25FC"/>
    <w:rsid w:val="006F285E"/>
    <w:rsid w:val="006F316F"/>
    <w:rsid w:val="006F350C"/>
    <w:rsid w:val="006F37DF"/>
    <w:rsid w:val="006F3A7B"/>
    <w:rsid w:val="006F4145"/>
    <w:rsid w:val="006F42A9"/>
    <w:rsid w:val="006F53BB"/>
    <w:rsid w:val="006F7CA8"/>
    <w:rsid w:val="006F7F7C"/>
    <w:rsid w:val="00705257"/>
    <w:rsid w:val="00707753"/>
    <w:rsid w:val="00710121"/>
    <w:rsid w:val="0071036A"/>
    <w:rsid w:val="0071140B"/>
    <w:rsid w:val="007114F0"/>
    <w:rsid w:val="0071212B"/>
    <w:rsid w:val="00712989"/>
    <w:rsid w:val="0071316F"/>
    <w:rsid w:val="007134A0"/>
    <w:rsid w:val="0071363F"/>
    <w:rsid w:val="007142E7"/>
    <w:rsid w:val="0072009D"/>
    <w:rsid w:val="007210EE"/>
    <w:rsid w:val="00723970"/>
    <w:rsid w:val="007243C4"/>
    <w:rsid w:val="00725506"/>
    <w:rsid w:val="007269CB"/>
    <w:rsid w:val="007269F8"/>
    <w:rsid w:val="00726EC2"/>
    <w:rsid w:val="00727270"/>
    <w:rsid w:val="00731214"/>
    <w:rsid w:val="00732FD3"/>
    <w:rsid w:val="0074144D"/>
    <w:rsid w:val="00741E65"/>
    <w:rsid w:val="00744FD3"/>
    <w:rsid w:val="00746831"/>
    <w:rsid w:val="00746AA3"/>
    <w:rsid w:val="00747F07"/>
    <w:rsid w:val="00751471"/>
    <w:rsid w:val="00752782"/>
    <w:rsid w:val="007547F6"/>
    <w:rsid w:val="00754A03"/>
    <w:rsid w:val="00755FA1"/>
    <w:rsid w:val="00757BD7"/>
    <w:rsid w:val="007614F1"/>
    <w:rsid w:val="00762373"/>
    <w:rsid w:val="00764096"/>
    <w:rsid w:val="00764DE7"/>
    <w:rsid w:val="007715DE"/>
    <w:rsid w:val="007716F5"/>
    <w:rsid w:val="00776660"/>
    <w:rsid w:val="00777D9D"/>
    <w:rsid w:val="00780BEC"/>
    <w:rsid w:val="0078161B"/>
    <w:rsid w:val="0078241D"/>
    <w:rsid w:val="00782E80"/>
    <w:rsid w:val="00782EE6"/>
    <w:rsid w:val="00783209"/>
    <w:rsid w:val="00786017"/>
    <w:rsid w:val="00786143"/>
    <w:rsid w:val="007869CA"/>
    <w:rsid w:val="00787A5B"/>
    <w:rsid w:val="00790049"/>
    <w:rsid w:val="00790A9C"/>
    <w:rsid w:val="0079406E"/>
    <w:rsid w:val="00794D69"/>
    <w:rsid w:val="0079513A"/>
    <w:rsid w:val="007952F8"/>
    <w:rsid w:val="0079667F"/>
    <w:rsid w:val="00796D51"/>
    <w:rsid w:val="007A3974"/>
    <w:rsid w:val="007A3D88"/>
    <w:rsid w:val="007A4251"/>
    <w:rsid w:val="007A452D"/>
    <w:rsid w:val="007A47BD"/>
    <w:rsid w:val="007A5E1F"/>
    <w:rsid w:val="007A60CA"/>
    <w:rsid w:val="007B225E"/>
    <w:rsid w:val="007B3570"/>
    <w:rsid w:val="007B4564"/>
    <w:rsid w:val="007B4D20"/>
    <w:rsid w:val="007B78CC"/>
    <w:rsid w:val="007C0424"/>
    <w:rsid w:val="007C0C1D"/>
    <w:rsid w:val="007C0C29"/>
    <w:rsid w:val="007C12E1"/>
    <w:rsid w:val="007C1CCE"/>
    <w:rsid w:val="007C522B"/>
    <w:rsid w:val="007C5731"/>
    <w:rsid w:val="007C673E"/>
    <w:rsid w:val="007C6B3A"/>
    <w:rsid w:val="007C74FE"/>
    <w:rsid w:val="007C78A6"/>
    <w:rsid w:val="007D02BA"/>
    <w:rsid w:val="007D179D"/>
    <w:rsid w:val="007D354F"/>
    <w:rsid w:val="007D37E3"/>
    <w:rsid w:val="007D4A3D"/>
    <w:rsid w:val="007D6501"/>
    <w:rsid w:val="007D74D8"/>
    <w:rsid w:val="007E0CEF"/>
    <w:rsid w:val="007E17A6"/>
    <w:rsid w:val="007E1DF8"/>
    <w:rsid w:val="007E407F"/>
    <w:rsid w:val="007E4254"/>
    <w:rsid w:val="007E4942"/>
    <w:rsid w:val="007E5B71"/>
    <w:rsid w:val="007E6293"/>
    <w:rsid w:val="007E682B"/>
    <w:rsid w:val="007F17FC"/>
    <w:rsid w:val="007F2344"/>
    <w:rsid w:val="007F2F32"/>
    <w:rsid w:val="007F37E4"/>
    <w:rsid w:val="007F3A5D"/>
    <w:rsid w:val="007F5C3C"/>
    <w:rsid w:val="007F71BD"/>
    <w:rsid w:val="0080338F"/>
    <w:rsid w:val="008058F2"/>
    <w:rsid w:val="00805A65"/>
    <w:rsid w:val="00805CD2"/>
    <w:rsid w:val="00806084"/>
    <w:rsid w:val="0080624D"/>
    <w:rsid w:val="00807DFA"/>
    <w:rsid w:val="008109C5"/>
    <w:rsid w:val="00813F59"/>
    <w:rsid w:val="0081485B"/>
    <w:rsid w:val="00817C34"/>
    <w:rsid w:val="00817ED1"/>
    <w:rsid w:val="008200C6"/>
    <w:rsid w:val="00821435"/>
    <w:rsid w:val="008232BB"/>
    <w:rsid w:val="008241B9"/>
    <w:rsid w:val="00825CD6"/>
    <w:rsid w:val="00825D6A"/>
    <w:rsid w:val="00826814"/>
    <w:rsid w:val="0082694F"/>
    <w:rsid w:val="008278D0"/>
    <w:rsid w:val="008307E6"/>
    <w:rsid w:val="00834459"/>
    <w:rsid w:val="00836E18"/>
    <w:rsid w:val="00836FDD"/>
    <w:rsid w:val="00837D22"/>
    <w:rsid w:val="00837F2B"/>
    <w:rsid w:val="00840327"/>
    <w:rsid w:val="00842438"/>
    <w:rsid w:val="00842B57"/>
    <w:rsid w:val="00843CA1"/>
    <w:rsid w:val="008445E5"/>
    <w:rsid w:val="00845496"/>
    <w:rsid w:val="00852F83"/>
    <w:rsid w:val="00853FDE"/>
    <w:rsid w:val="00854D27"/>
    <w:rsid w:val="00855F1C"/>
    <w:rsid w:val="0086027E"/>
    <w:rsid w:val="0086121D"/>
    <w:rsid w:val="00861AE4"/>
    <w:rsid w:val="008622A3"/>
    <w:rsid w:val="008668A4"/>
    <w:rsid w:val="0086726F"/>
    <w:rsid w:val="00870621"/>
    <w:rsid w:val="00870787"/>
    <w:rsid w:val="00872906"/>
    <w:rsid w:val="00873A1D"/>
    <w:rsid w:val="00873FF0"/>
    <w:rsid w:val="00874C73"/>
    <w:rsid w:val="00875F76"/>
    <w:rsid w:val="00876CD3"/>
    <w:rsid w:val="008774BA"/>
    <w:rsid w:val="00880770"/>
    <w:rsid w:val="00880C8B"/>
    <w:rsid w:val="0088125A"/>
    <w:rsid w:val="00882896"/>
    <w:rsid w:val="00884DD5"/>
    <w:rsid w:val="008859F7"/>
    <w:rsid w:val="00890DF6"/>
    <w:rsid w:val="00892753"/>
    <w:rsid w:val="00894695"/>
    <w:rsid w:val="00894833"/>
    <w:rsid w:val="00894ECC"/>
    <w:rsid w:val="00895271"/>
    <w:rsid w:val="00895554"/>
    <w:rsid w:val="0089686B"/>
    <w:rsid w:val="008A08CB"/>
    <w:rsid w:val="008A2625"/>
    <w:rsid w:val="008A38AD"/>
    <w:rsid w:val="008A486C"/>
    <w:rsid w:val="008A56AE"/>
    <w:rsid w:val="008A570E"/>
    <w:rsid w:val="008A66F4"/>
    <w:rsid w:val="008B0157"/>
    <w:rsid w:val="008B1FB9"/>
    <w:rsid w:val="008B2FED"/>
    <w:rsid w:val="008B332E"/>
    <w:rsid w:val="008B3355"/>
    <w:rsid w:val="008B3ACC"/>
    <w:rsid w:val="008B4182"/>
    <w:rsid w:val="008B5A93"/>
    <w:rsid w:val="008B6009"/>
    <w:rsid w:val="008B6668"/>
    <w:rsid w:val="008B7F5B"/>
    <w:rsid w:val="008C2048"/>
    <w:rsid w:val="008C2B80"/>
    <w:rsid w:val="008C2BBE"/>
    <w:rsid w:val="008C56E4"/>
    <w:rsid w:val="008C6397"/>
    <w:rsid w:val="008C64D9"/>
    <w:rsid w:val="008C6FB7"/>
    <w:rsid w:val="008D0AA0"/>
    <w:rsid w:val="008D1E8D"/>
    <w:rsid w:val="008D29EC"/>
    <w:rsid w:val="008D325F"/>
    <w:rsid w:val="008D3325"/>
    <w:rsid w:val="008D35C5"/>
    <w:rsid w:val="008D483B"/>
    <w:rsid w:val="008D4EC5"/>
    <w:rsid w:val="008D54CB"/>
    <w:rsid w:val="008D62E2"/>
    <w:rsid w:val="008D6635"/>
    <w:rsid w:val="008D7B6C"/>
    <w:rsid w:val="008E0860"/>
    <w:rsid w:val="008E0D40"/>
    <w:rsid w:val="008E311E"/>
    <w:rsid w:val="008E3837"/>
    <w:rsid w:val="008E52CA"/>
    <w:rsid w:val="008F011E"/>
    <w:rsid w:val="008F03C9"/>
    <w:rsid w:val="008F203A"/>
    <w:rsid w:val="008F21CB"/>
    <w:rsid w:val="008F2E5B"/>
    <w:rsid w:val="008F39DF"/>
    <w:rsid w:val="008F3CD6"/>
    <w:rsid w:val="008F40A9"/>
    <w:rsid w:val="008F4358"/>
    <w:rsid w:val="008F5A00"/>
    <w:rsid w:val="008F5D51"/>
    <w:rsid w:val="008F5E83"/>
    <w:rsid w:val="008F6137"/>
    <w:rsid w:val="008F63BE"/>
    <w:rsid w:val="008F77E6"/>
    <w:rsid w:val="009003C6"/>
    <w:rsid w:val="00901BE9"/>
    <w:rsid w:val="009022A6"/>
    <w:rsid w:val="00903BCC"/>
    <w:rsid w:val="00904A92"/>
    <w:rsid w:val="00907053"/>
    <w:rsid w:val="00910470"/>
    <w:rsid w:val="00912AEC"/>
    <w:rsid w:val="009130A2"/>
    <w:rsid w:val="009176C3"/>
    <w:rsid w:val="00924FC7"/>
    <w:rsid w:val="0092573B"/>
    <w:rsid w:val="00926E11"/>
    <w:rsid w:val="00927BAA"/>
    <w:rsid w:val="00930495"/>
    <w:rsid w:val="00931748"/>
    <w:rsid w:val="00933D44"/>
    <w:rsid w:val="00934B7F"/>
    <w:rsid w:val="00935360"/>
    <w:rsid w:val="00935CB3"/>
    <w:rsid w:val="00936C3E"/>
    <w:rsid w:val="00937753"/>
    <w:rsid w:val="00937768"/>
    <w:rsid w:val="00937E14"/>
    <w:rsid w:val="009425E3"/>
    <w:rsid w:val="00946105"/>
    <w:rsid w:val="009464FC"/>
    <w:rsid w:val="00950C0D"/>
    <w:rsid w:val="00950E47"/>
    <w:rsid w:val="00951F1D"/>
    <w:rsid w:val="00952690"/>
    <w:rsid w:val="00952D2B"/>
    <w:rsid w:val="00954363"/>
    <w:rsid w:val="00954C37"/>
    <w:rsid w:val="00955129"/>
    <w:rsid w:val="00956C09"/>
    <w:rsid w:val="00956F63"/>
    <w:rsid w:val="00957578"/>
    <w:rsid w:val="009577E9"/>
    <w:rsid w:val="009607F9"/>
    <w:rsid w:val="00961E10"/>
    <w:rsid w:val="00962B53"/>
    <w:rsid w:val="009656E6"/>
    <w:rsid w:val="00972604"/>
    <w:rsid w:val="00974C9C"/>
    <w:rsid w:val="009764AE"/>
    <w:rsid w:val="0097662F"/>
    <w:rsid w:val="00976958"/>
    <w:rsid w:val="00981B0E"/>
    <w:rsid w:val="00983B9B"/>
    <w:rsid w:val="00983DAA"/>
    <w:rsid w:val="0098401E"/>
    <w:rsid w:val="00984B57"/>
    <w:rsid w:val="00984F75"/>
    <w:rsid w:val="009864B2"/>
    <w:rsid w:val="00987A79"/>
    <w:rsid w:val="009917EC"/>
    <w:rsid w:val="00991FED"/>
    <w:rsid w:val="00994018"/>
    <w:rsid w:val="00994D33"/>
    <w:rsid w:val="00995D76"/>
    <w:rsid w:val="00995EE5"/>
    <w:rsid w:val="00995EF5"/>
    <w:rsid w:val="00996464"/>
    <w:rsid w:val="009976AA"/>
    <w:rsid w:val="009A0C75"/>
    <w:rsid w:val="009A1F2A"/>
    <w:rsid w:val="009A220B"/>
    <w:rsid w:val="009A28D5"/>
    <w:rsid w:val="009A2C14"/>
    <w:rsid w:val="009A2C58"/>
    <w:rsid w:val="009A2D28"/>
    <w:rsid w:val="009A42C3"/>
    <w:rsid w:val="009A48A6"/>
    <w:rsid w:val="009A541E"/>
    <w:rsid w:val="009A5E78"/>
    <w:rsid w:val="009A67E2"/>
    <w:rsid w:val="009A718E"/>
    <w:rsid w:val="009A77EE"/>
    <w:rsid w:val="009A7A79"/>
    <w:rsid w:val="009A7F58"/>
    <w:rsid w:val="009B13BF"/>
    <w:rsid w:val="009B37B4"/>
    <w:rsid w:val="009B3E38"/>
    <w:rsid w:val="009B3E9A"/>
    <w:rsid w:val="009B4A02"/>
    <w:rsid w:val="009B50A9"/>
    <w:rsid w:val="009B53A3"/>
    <w:rsid w:val="009B5C7E"/>
    <w:rsid w:val="009B5CA3"/>
    <w:rsid w:val="009B72C2"/>
    <w:rsid w:val="009C1D1C"/>
    <w:rsid w:val="009C2202"/>
    <w:rsid w:val="009C29A6"/>
    <w:rsid w:val="009C32C9"/>
    <w:rsid w:val="009C3C3F"/>
    <w:rsid w:val="009C3D58"/>
    <w:rsid w:val="009C5377"/>
    <w:rsid w:val="009C5D6A"/>
    <w:rsid w:val="009C6BBB"/>
    <w:rsid w:val="009C6BCD"/>
    <w:rsid w:val="009C6F39"/>
    <w:rsid w:val="009C70BA"/>
    <w:rsid w:val="009D01C5"/>
    <w:rsid w:val="009D1B2E"/>
    <w:rsid w:val="009D24A9"/>
    <w:rsid w:val="009D322A"/>
    <w:rsid w:val="009D56A9"/>
    <w:rsid w:val="009D5FF4"/>
    <w:rsid w:val="009D728E"/>
    <w:rsid w:val="009E0EEF"/>
    <w:rsid w:val="009E0EF6"/>
    <w:rsid w:val="009E16F8"/>
    <w:rsid w:val="009E1758"/>
    <w:rsid w:val="009E34B0"/>
    <w:rsid w:val="009E4A19"/>
    <w:rsid w:val="009E53A7"/>
    <w:rsid w:val="009E5AEA"/>
    <w:rsid w:val="009E64FC"/>
    <w:rsid w:val="009E6A86"/>
    <w:rsid w:val="009E6AFC"/>
    <w:rsid w:val="009E7093"/>
    <w:rsid w:val="009E78BF"/>
    <w:rsid w:val="009E7D56"/>
    <w:rsid w:val="009F0A51"/>
    <w:rsid w:val="009F14CA"/>
    <w:rsid w:val="009F15CA"/>
    <w:rsid w:val="009F1777"/>
    <w:rsid w:val="009F17AE"/>
    <w:rsid w:val="009F18A8"/>
    <w:rsid w:val="009F1A1F"/>
    <w:rsid w:val="009F28E9"/>
    <w:rsid w:val="009F2D55"/>
    <w:rsid w:val="009F318A"/>
    <w:rsid w:val="009F35BE"/>
    <w:rsid w:val="009F472A"/>
    <w:rsid w:val="009F51B9"/>
    <w:rsid w:val="009F66BA"/>
    <w:rsid w:val="009F7AE9"/>
    <w:rsid w:val="00A01918"/>
    <w:rsid w:val="00A02560"/>
    <w:rsid w:val="00A02DCD"/>
    <w:rsid w:val="00A02FB5"/>
    <w:rsid w:val="00A03087"/>
    <w:rsid w:val="00A045FF"/>
    <w:rsid w:val="00A063C6"/>
    <w:rsid w:val="00A11FAE"/>
    <w:rsid w:val="00A12869"/>
    <w:rsid w:val="00A1563C"/>
    <w:rsid w:val="00A16476"/>
    <w:rsid w:val="00A16F72"/>
    <w:rsid w:val="00A17728"/>
    <w:rsid w:val="00A217D2"/>
    <w:rsid w:val="00A228D8"/>
    <w:rsid w:val="00A24298"/>
    <w:rsid w:val="00A26223"/>
    <w:rsid w:val="00A266AA"/>
    <w:rsid w:val="00A30772"/>
    <w:rsid w:val="00A3163E"/>
    <w:rsid w:val="00A3305D"/>
    <w:rsid w:val="00A3435B"/>
    <w:rsid w:val="00A34E29"/>
    <w:rsid w:val="00A359ED"/>
    <w:rsid w:val="00A36250"/>
    <w:rsid w:val="00A36964"/>
    <w:rsid w:val="00A36E8D"/>
    <w:rsid w:val="00A41210"/>
    <w:rsid w:val="00A42970"/>
    <w:rsid w:val="00A43787"/>
    <w:rsid w:val="00A44DDB"/>
    <w:rsid w:val="00A458AD"/>
    <w:rsid w:val="00A50081"/>
    <w:rsid w:val="00A540AE"/>
    <w:rsid w:val="00A55735"/>
    <w:rsid w:val="00A56ABA"/>
    <w:rsid w:val="00A5715E"/>
    <w:rsid w:val="00A57400"/>
    <w:rsid w:val="00A574E4"/>
    <w:rsid w:val="00A6183A"/>
    <w:rsid w:val="00A61E38"/>
    <w:rsid w:val="00A62460"/>
    <w:rsid w:val="00A62632"/>
    <w:rsid w:val="00A62E48"/>
    <w:rsid w:val="00A641A6"/>
    <w:rsid w:val="00A6476E"/>
    <w:rsid w:val="00A64952"/>
    <w:rsid w:val="00A6738C"/>
    <w:rsid w:val="00A67B04"/>
    <w:rsid w:val="00A70C66"/>
    <w:rsid w:val="00A713D4"/>
    <w:rsid w:val="00A7154D"/>
    <w:rsid w:val="00A72331"/>
    <w:rsid w:val="00A72530"/>
    <w:rsid w:val="00A749EC"/>
    <w:rsid w:val="00A752B8"/>
    <w:rsid w:val="00A7549A"/>
    <w:rsid w:val="00A763E3"/>
    <w:rsid w:val="00A775AC"/>
    <w:rsid w:val="00A80EF4"/>
    <w:rsid w:val="00A821CC"/>
    <w:rsid w:val="00A83A0C"/>
    <w:rsid w:val="00A85CCC"/>
    <w:rsid w:val="00A85D79"/>
    <w:rsid w:val="00A90286"/>
    <w:rsid w:val="00A92041"/>
    <w:rsid w:val="00A93D1E"/>
    <w:rsid w:val="00A94D5D"/>
    <w:rsid w:val="00A95F6B"/>
    <w:rsid w:val="00A964CE"/>
    <w:rsid w:val="00A96657"/>
    <w:rsid w:val="00AA08EE"/>
    <w:rsid w:val="00AA0CC8"/>
    <w:rsid w:val="00AA1630"/>
    <w:rsid w:val="00AA199F"/>
    <w:rsid w:val="00AA2F18"/>
    <w:rsid w:val="00AA3469"/>
    <w:rsid w:val="00AA3CF9"/>
    <w:rsid w:val="00AA3EBC"/>
    <w:rsid w:val="00AA45FD"/>
    <w:rsid w:val="00AA66E1"/>
    <w:rsid w:val="00AA787D"/>
    <w:rsid w:val="00AB070A"/>
    <w:rsid w:val="00AB1E11"/>
    <w:rsid w:val="00AB2E59"/>
    <w:rsid w:val="00AB5166"/>
    <w:rsid w:val="00AB57E4"/>
    <w:rsid w:val="00AB5B54"/>
    <w:rsid w:val="00AB62B5"/>
    <w:rsid w:val="00AB6637"/>
    <w:rsid w:val="00AB68B7"/>
    <w:rsid w:val="00AB6E46"/>
    <w:rsid w:val="00AC10CC"/>
    <w:rsid w:val="00AC1308"/>
    <w:rsid w:val="00AC3DD9"/>
    <w:rsid w:val="00AC4031"/>
    <w:rsid w:val="00AC525D"/>
    <w:rsid w:val="00AC6F07"/>
    <w:rsid w:val="00AC7B7F"/>
    <w:rsid w:val="00AC7D93"/>
    <w:rsid w:val="00AD1A25"/>
    <w:rsid w:val="00AD2E4F"/>
    <w:rsid w:val="00AD3047"/>
    <w:rsid w:val="00AD322C"/>
    <w:rsid w:val="00AD385E"/>
    <w:rsid w:val="00AD3937"/>
    <w:rsid w:val="00AD715F"/>
    <w:rsid w:val="00AD7862"/>
    <w:rsid w:val="00AD7EC5"/>
    <w:rsid w:val="00AE15BB"/>
    <w:rsid w:val="00AE18F7"/>
    <w:rsid w:val="00AE1DAD"/>
    <w:rsid w:val="00AE22B6"/>
    <w:rsid w:val="00AE245D"/>
    <w:rsid w:val="00AE3AC1"/>
    <w:rsid w:val="00AE428A"/>
    <w:rsid w:val="00AE499D"/>
    <w:rsid w:val="00AE4E72"/>
    <w:rsid w:val="00AE666C"/>
    <w:rsid w:val="00AF0F33"/>
    <w:rsid w:val="00AF1038"/>
    <w:rsid w:val="00AF1792"/>
    <w:rsid w:val="00AF556D"/>
    <w:rsid w:val="00AF5816"/>
    <w:rsid w:val="00AF631D"/>
    <w:rsid w:val="00AF6A59"/>
    <w:rsid w:val="00AF6E62"/>
    <w:rsid w:val="00AF7CA2"/>
    <w:rsid w:val="00B00866"/>
    <w:rsid w:val="00B055D0"/>
    <w:rsid w:val="00B0574A"/>
    <w:rsid w:val="00B07B9C"/>
    <w:rsid w:val="00B10F8F"/>
    <w:rsid w:val="00B11498"/>
    <w:rsid w:val="00B117A1"/>
    <w:rsid w:val="00B1188D"/>
    <w:rsid w:val="00B119AD"/>
    <w:rsid w:val="00B1459F"/>
    <w:rsid w:val="00B15FC4"/>
    <w:rsid w:val="00B21256"/>
    <w:rsid w:val="00B21D58"/>
    <w:rsid w:val="00B252C3"/>
    <w:rsid w:val="00B269EF"/>
    <w:rsid w:val="00B27C9F"/>
    <w:rsid w:val="00B3025B"/>
    <w:rsid w:val="00B31318"/>
    <w:rsid w:val="00B317FB"/>
    <w:rsid w:val="00B32631"/>
    <w:rsid w:val="00B338A2"/>
    <w:rsid w:val="00B344DC"/>
    <w:rsid w:val="00B34898"/>
    <w:rsid w:val="00B3502B"/>
    <w:rsid w:val="00B3654C"/>
    <w:rsid w:val="00B36D08"/>
    <w:rsid w:val="00B404FB"/>
    <w:rsid w:val="00B42A15"/>
    <w:rsid w:val="00B47F49"/>
    <w:rsid w:val="00B51A23"/>
    <w:rsid w:val="00B52294"/>
    <w:rsid w:val="00B536B8"/>
    <w:rsid w:val="00B5665C"/>
    <w:rsid w:val="00B56A2B"/>
    <w:rsid w:val="00B5737C"/>
    <w:rsid w:val="00B57691"/>
    <w:rsid w:val="00B60274"/>
    <w:rsid w:val="00B61BBC"/>
    <w:rsid w:val="00B61E5A"/>
    <w:rsid w:val="00B626E4"/>
    <w:rsid w:val="00B6285A"/>
    <w:rsid w:val="00B62958"/>
    <w:rsid w:val="00B63466"/>
    <w:rsid w:val="00B63BA2"/>
    <w:rsid w:val="00B65469"/>
    <w:rsid w:val="00B66522"/>
    <w:rsid w:val="00B669EC"/>
    <w:rsid w:val="00B7224A"/>
    <w:rsid w:val="00B7310F"/>
    <w:rsid w:val="00B77FDB"/>
    <w:rsid w:val="00B80338"/>
    <w:rsid w:val="00B81471"/>
    <w:rsid w:val="00B81A66"/>
    <w:rsid w:val="00B828A0"/>
    <w:rsid w:val="00B83A1A"/>
    <w:rsid w:val="00B85A71"/>
    <w:rsid w:val="00B866D1"/>
    <w:rsid w:val="00B86E4A"/>
    <w:rsid w:val="00B87F92"/>
    <w:rsid w:val="00B90BE2"/>
    <w:rsid w:val="00B91166"/>
    <w:rsid w:val="00B921D6"/>
    <w:rsid w:val="00B925EC"/>
    <w:rsid w:val="00B93258"/>
    <w:rsid w:val="00B936B8"/>
    <w:rsid w:val="00B9375D"/>
    <w:rsid w:val="00B938A5"/>
    <w:rsid w:val="00B9407D"/>
    <w:rsid w:val="00B97288"/>
    <w:rsid w:val="00B97B82"/>
    <w:rsid w:val="00B97E53"/>
    <w:rsid w:val="00BA02F0"/>
    <w:rsid w:val="00BA517F"/>
    <w:rsid w:val="00BA5729"/>
    <w:rsid w:val="00BA7703"/>
    <w:rsid w:val="00BB09A0"/>
    <w:rsid w:val="00BB10BC"/>
    <w:rsid w:val="00BB37EA"/>
    <w:rsid w:val="00BB475A"/>
    <w:rsid w:val="00BB4E8D"/>
    <w:rsid w:val="00BB6019"/>
    <w:rsid w:val="00BB68C2"/>
    <w:rsid w:val="00BB78D9"/>
    <w:rsid w:val="00BB7DC8"/>
    <w:rsid w:val="00BC03A7"/>
    <w:rsid w:val="00BC087C"/>
    <w:rsid w:val="00BC1C27"/>
    <w:rsid w:val="00BC2825"/>
    <w:rsid w:val="00BC343A"/>
    <w:rsid w:val="00BC368B"/>
    <w:rsid w:val="00BC4A22"/>
    <w:rsid w:val="00BC59E8"/>
    <w:rsid w:val="00BC6946"/>
    <w:rsid w:val="00BC69D3"/>
    <w:rsid w:val="00BC6C66"/>
    <w:rsid w:val="00BC7694"/>
    <w:rsid w:val="00BD0231"/>
    <w:rsid w:val="00BD35F3"/>
    <w:rsid w:val="00BD3608"/>
    <w:rsid w:val="00BD56EB"/>
    <w:rsid w:val="00BD61BC"/>
    <w:rsid w:val="00BD67D3"/>
    <w:rsid w:val="00BD69D2"/>
    <w:rsid w:val="00BD7118"/>
    <w:rsid w:val="00BD743F"/>
    <w:rsid w:val="00BE11BC"/>
    <w:rsid w:val="00BE1E04"/>
    <w:rsid w:val="00BE1E3D"/>
    <w:rsid w:val="00BE255B"/>
    <w:rsid w:val="00BE3765"/>
    <w:rsid w:val="00BE5816"/>
    <w:rsid w:val="00BE653D"/>
    <w:rsid w:val="00BE7674"/>
    <w:rsid w:val="00BE7A95"/>
    <w:rsid w:val="00BF147E"/>
    <w:rsid w:val="00BF2631"/>
    <w:rsid w:val="00BF2FC1"/>
    <w:rsid w:val="00BF3BC3"/>
    <w:rsid w:val="00BF3FC7"/>
    <w:rsid w:val="00BF4106"/>
    <w:rsid w:val="00BF4A4E"/>
    <w:rsid w:val="00BF5DCE"/>
    <w:rsid w:val="00C03622"/>
    <w:rsid w:val="00C045AF"/>
    <w:rsid w:val="00C05934"/>
    <w:rsid w:val="00C06B02"/>
    <w:rsid w:val="00C0755B"/>
    <w:rsid w:val="00C10CA7"/>
    <w:rsid w:val="00C1318C"/>
    <w:rsid w:val="00C14C3D"/>
    <w:rsid w:val="00C15422"/>
    <w:rsid w:val="00C15C4C"/>
    <w:rsid w:val="00C167B3"/>
    <w:rsid w:val="00C169F2"/>
    <w:rsid w:val="00C16EB5"/>
    <w:rsid w:val="00C16F35"/>
    <w:rsid w:val="00C16FC6"/>
    <w:rsid w:val="00C1718E"/>
    <w:rsid w:val="00C22B8E"/>
    <w:rsid w:val="00C242D8"/>
    <w:rsid w:val="00C246BF"/>
    <w:rsid w:val="00C25BEE"/>
    <w:rsid w:val="00C27918"/>
    <w:rsid w:val="00C31775"/>
    <w:rsid w:val="00C31E37"/>
    <w:rsid w:val="00C3265C"/>
    <w:rsid w:val="00C335B0"/>
    <w:rsid w:val="00C33717"/>
    <w:rsid w:val="00C33785"/>
    <w:rsid w:val="00C34BC5"/>
    <w:rsid w:val="00C35247"/>
    <w:rsid w:val="00C3742B"/>
    <w:rsid w:val="00C4116C"/>
    <w:rsid w:val="00C425DE"/>
    <w:rsid w:val="00C433E2"/>
    <w:rsid w:val="00C452A6"/>
    <w:rsid w:val="00C45633"/>
    <w:rsid w:val="00C4696F"/>
    <w:rsid w:val="00C528FF"/>
    <w:rsid w:val="00C52DEE"/>
    <w:rsid w:val="00C54C6D"/>
    <w:rsid w:val="00C55885"/>
    <w:rsid w:val="00C55AF2"/>
    <w:rsid w:val="00C56D41"/>
    <w:rsid w:val="00C571CC"/>
    <w:rsid w:val="00C5746A"/>
    <w:rsid w:val="00C57BA9"/>
    <w:rsid w:val="00C57FAD"/>
    <w:rsid w:val="00C606D8"/>
    <w:rsid w:val="00C6083B"/>
    <w:rsid w:val="00C6433A"/>
    <w:rsid w:val="00C64598"/>
    <w:rsid w:val="00C6476D"/>
    <w:rsid w:val="00C6628E"/>
    <w:rsid w:val="00C673F3"/>
    <w:rsid w:val="00C71199"/>
    <w:rsid w:val="00C7143C"/>
    <w:rsid w:val="00C717A2"/>
    <w:rsid w:val="00C72774"/>
    <w:rsid w:val="00C734CC"/>
    <w:rsid w:val="00C74EE1"/>
    <w:rsid w:val="00C804CE"/>
    <w:rsid w:val="00C8122C"/>
    <w:rsid w:val="00C8219B"/>
    <w:rsid w:val="00C831CD"/>
    <w:rsid w:val="00C8333E"/>
    <w:rsid w:val="00C83DF5"/>
    <w:rsid w:val="00C8596E"/>
    <w:rsid w:val="00C86288"/>
    <w:rsid w:val="00C86B10"/>
    <w:rsid w:val="00C87229"/>
    <w:rsid w:val="00C87B35"/>
    <w:rsid w:val="00C87DC2"/>
    <w:rsid w:val="00C913E9"/>
    <w:rsid w:val="00C924F8"/>
    <w:rsid w:val="00C934E5"/>
    <w:rsid w:val="00C93C16"/>
    <w:rsid w:val="00C93DF6"/>
    <w:rsid w:val="00C94D45"/>
    <w:rsid w:val="00C9533A"/>
    <w:rsid w:val="00C955B7"/>
    <w:rsid w:val="00C95BCE"/>
    <w:rsid w:val="00C965AF"/>
    <w:rsid w:val="00C977DC"/>
    <w:rsid w:val="00CA0A65"/>
    <w:rsid w:val="00CA1417"/>
    <w:rsid w:val="00CA1649"/>
    <w:rsid w:val="00CA25F8"/>
    <w:rsid w:val="00CA4F99"/>
    <w:rsid w:val="00CA5C55"/>
    <w:rsid w:val="00CA6948"/>
    <w:rsid w:val="00CB0B1A"/>
    <w:rsid w:val="00CB101E"/>
    <w:rsid w:val="00CB1033"/>
    <w:rsid w:val="00CB1350"/>
    <w:rsid w:val="00CB2A5B"/>
    <w:rsid w:val="00CB32D6"/>
    <w:rsid w:val="00CB38E2"/>
    <w:rsid w:val="00CB3BF6"/>
    <w:rsid w:val="00CB4897"/>
    <w:rsid w:val="00CB4A96"/>
    <w:rsid w:val="00CB5ABC"/>
    <w:rsid w:val="00CB5DB4"/>
    <w:rsid w:val="00CC3964"/>
    <w:rsid w:val="00CC3B5B"/>
    <w:rsid w:val="00CC5638"/>
    <w:rsid w:val="00CC5C0B"/>
    <w:rsid w:val="00CC7E4A"/>
    <w:rsid w:val="00CD0EBE"/>
    <w:rsid w:val="00CD345B"/>
    <w:rsid w:val="00CD4054"/>
    <w:rsid w:val="00CD4C2B"/>
    <w:rsid w:val="00CD7285"/>
    <w:rsid w:val="00CE24D0"/>
    <w:rsid w:val="00CE27CB"/>
    <w:rsid w:val="00CE29DE"/>
    <w:rsid w:val="00CE4938"/>
    <w:rsid w:val="00CE60F8"/>
    <w:rsid w:val="00CE71C7"/>
    <w:rsid w:val="00CF282B"/>
    <w:rsid w:val="00CF3775"/>
    <w:rsid w:val="00CF4A83"/>
    <w:rsid w:val="00CF5358"/>
    <w:rsid w:val="00CF53E7"/>
    <w:rsid w:val="00CF5FB7"/>
    <w:rsid w:val="00CF634E"/>
    <w:rsid w:val="00CF6908"/>
    <w:rsid w:val="00CF71CD"/>
    <w:rsid w:val="00CF74E7"/>
    <w:rsid w:val="00CF7932"/>
    <w:rsid w:val="00D00806"/>
    <w:rsid w:val="00D02672"/>
    <w:rsid w:val="00D039B1"/>
    <w:rsid w:val="00D056D7"/>
    <w:rsid w:val="00D07285"/>
    <w:rsid w:val="00D07B0E"/>
    <w:rsid w:val="00D07B84"/>
    <w:rsid w:val="00D100E4"/>
    <w:rsid w:val="00D109F9"/>
    <w:rsid w:val="00D11F56"/>
    <w:rsid w:val="00D12249"/>
    <w:rsid w:val="00D1386C"/>
    <w:rsid w:val="00D13A85"/>
    <w:rsid w:val="00D14978"/>
    <w:rsid w:val="00D16F99"/>
    <w:rsid w:val="00D21D90"/>
    <w:rsid w:val="00D22801"/>
    <w:rsid w:val="00D22EBB"/>
    <w:rsid w:val="00D23C19"/>
    <w:rsid w:val="00D24695"/>
    <w:rsid w:val="00D2513B"/>
    <w:rsid w:val="00D2610A"/>
    <w:rsid w:val="00D26BBE"/>
    <w:rsid w:val="00D27F3C"/>
    <w:rsid w:val="00D30FD3"/>
    <w:rsid w:val="00D31835"/>
    <w:rsid w:val="00D31980"/>
    <w:rsid w:val="00D358CF"/>
    <w:rsid w:val="00D3789E"/>
    <w:rsid w:val="00D37A1E"/>
    <w:rsid w:val="00D404ED"/>
    <w:rsid w:val="00D425D5"/>
    <w:rsid w:val="00D43F28"/>
    <w:rsid w:val="00D466F6"/>
    <w:rsid w:val="00D47F51"/>
    <w:rsid w:val="00D50CC3"/>
    <w:rsid w:val="00D52F43"/>
    <w:rsid w:val="00D54596"/>
    <w:rsid w:val="00D560B6"/>
    <w:rsid w:val="00D56C91"/>
    <w:rsid w:val="00D570F6"/>
    <w:rsid w:val="00D578DF"/>
    <w:rsid w:val="00D63C30"/>
    <w:rsid w:val="00D65A26"/>
    <w:rsid w:val="00D66156"/>
    <w:rsid w:val="00D66FD2"/>
    <w:rsid w:val="00D71033"/>
    <w:rsid w:val="00D715D0"/>
    <w:rsid w:val="00D71A4A"/>
    <w:rsid w:val="00D72E66"/>
    <w:rsid w:val="00D73332"/>
    <w:rsid w:val="00D73606"/>
    <w:rsid w:val="00D80564"/>
    <w:rsid w:val="00D8099B"/>
    <w:rsid w:val="00D82BE5"/>
    <w:rsid w:val="00D83210"/>
    <w:rsid w:val="00D83358"/>
    <w:rsid w:val="00D83E53"/>
    <w:rsid w:val="00D83F19"/>
    <w:rsid w:val="00D86331"/>
    <w:rsid w:val="00D867F3"/>
    <w:rsid w:val="00D86FC9"/>
    <w:rsid w:val="00D87F35"/>
    <w:rsid w:val="00D903D7"/>
    <w:rsid w:val="00D90571"/>
    <w:rsid w:val="00D91CA3"/>
    <w:rsid w:val="00D9351B"/>
    <w:rsid w:val="00D93AE4"/>
    <w:rsid w:val="00D93D78"/>
    <w:rsid w:val="00D94D6B"/>
    <w:rsid w:val="00D954BD"/>
    <w:rsid w:val="00D96099"/>
    <w:rsid w:val="00D96F2C"/>
    <w:rsid w:val="00D9707A"/>
    <w:rsid w:val="00D9788B"/>
    <w:rsid w:val="00DA05E3"/>
    <w:rsid w:val="00DA22DA"/>
    <w:rsid w:val="00DA23B2"/>
    <w:rsid w:val="00DA3517"/>
    <w:rsid w:val="00DA36A5"/>
    <w:rsid w:val="00DA49E2"/>
    <w:rsid w:val="00DB061E"/>
    <w:rsid w:val="00DB11A7"/>
    <w:rsid w:val="00DB14A5"/>
    <w:rsid w:val="00DB2480"/>
    <w:rsid w:val="00DB27E3"/>
    <w:rsid w:val="00DB33E7"/>
    <w:rsid w:val="00DB38AB"/>
    <w:rsid w:val="00DB421A"/>
    <w:rsid w:val="00DB47C4"/>
    <w:rsid w:val="00DB59F9"/>
    <w:rsid w:val="00DC008E"/>
    <w:rsid w:val="00DC0449"/>
    <w:rsid w:val="00DC080B"/>
    <w:rsid w:val="00DC0E40"/>
    <w:rsid w:val="00DC1337"/>
    <w:rsid w:val="00DC1642"/>
    <w:rsid w:val="00DC4769"/>
    <w:rsid w:val="00DC636A"/>
    <w:rsid w:val="00DC6B94"/>
    <w:rsid w:val="00DC6E81"/>
    <w:rsid w:val="00DC7001"/>
    <w:rsid w:val="00DD0EF6"/>
    <w:rsid w:val="00DD235D"/>
    <w:rsid w:val="00DD2A36"/>
    <w:rsid w:val="00DD2E7B"/>
    <w:rsid w:val="00DD3780"/>
    <w:rsid w:val="00DD49A5"/>
    <w:rsid w:val="00DD5223"/>
    <w:rsid w:val="00DD57B6"/>
    <w:rsid w:val="00DD5DAC"/>
    <w:rsid w:val="00DD5DFC"/>
    <w:rsid w:val="00DD79F9"/>
    <w:rsid w:val="00DE15AD"/>
    <w:rsid w:val="00DE1B01"/>
    <w:rsid w:val="00DE30A2"/>
    <w:rsid w:val="00DE32AB"/>
    <w:rsid w:val="00DE438E"/>
    <w:rsid w:val="00DE48DD"/>
    <w:rsid w:val="00DE4D71"/>
    <w:rsid w:val="00DE658D"/>
    <w:rsid w:val="00DE7807"/>
    <w:rsid w:val="00DE7AD4"/>
    <w:rsid w:val="00DF10C1"/>
    <w:rsid w:val="00DF1E2C"/>
    <w:rsid w:val="00DF272C"/>
    <w:rsid w:val="00DF43A1"/>
    <w:rsid w:val="00DF5FA2"/>
    <w:rsid w:val="00DF6C36"/>
    <w:rsid w:val="00E00D64"/>
    <w:rsid w:val="00E04396"/>
    <w:rsid w:val="00E04987"/>
    <w:rsid w:val="00E049A4"/>
    <w:rsid w:val="00E054E0"/>
    <w:rsid w:val="00E05894"/>
    <w:rsid w:val="00E05E50"/>
    <w:rsid w:val="00E06551"/>
    <w:rsid w:val="00E06DC3"/>
    <w:rsid w:val="00E10167"/>
    <w:rsid w:val="00E132FE"/>
    <w:rsid w:val="00E13911"/>
    <w:rsid w:val="00E14E3A"/>
    <w:rsid w:val="00E15CA4"/>
    <w:rsid w:val="00E170CB"/>
    <w:rsid w:val="00E17BDE"/>
    <w:rsid w:val="00E20319"/>
    <w:rsid w:val="00E21507"/>
    <w:rsid w:val="00E216FB"/>
    <w:rsid w:val="00E22DA0"/>
    <w:rsid w:val="00E25C5D"/>
    <w:rsid w:val="00E270EC"/>
    <w:rsid w:val="00E277A1"/>
    <w:rsid w:val="00E31A3B"/>
    <w:rsid w:val="00E32FCE"/>
    <w:rsid w:val="00E34E70"/>
    <w:rsid w:val="00E34F1B"/>
    <w:rsid w:val="00E366CF"/>
    <w:rsid w:val="00E4003B"/>
    <w:rsid w:val="00E42454"/>
    <w:rsid w:val="00E42795"/>
    <w:rsid w:val="00E42B93"/>
    <w:rsid w:val="00E42D7B"/>
    <w:rsid w:val="00E44E4B"/>
    <w:rsid w:val="00E463DE"/>
    <w:rsid w:val="00E47052"/>
    <w:rsid w:val="00E501EA"/>
    <w:rsid w:val="00E51F2A"/>
    <w:rsid w:val="00E53456"/>
    <w:rsid w:val="00E53FC3"/>
    <w:rsid w:val="00E5752E"/>
    <w:rsid w:val="00E61695"/>
    <w:rsid w:val="00E62524"/>
    <w:rsid w:val="00E633BF"/>
    <w:rsid w:val="00E64BE2"/>
    <w:rsid w:val="00E652A2"/>
    <w:rsid w:val="00E71EC6"/>
    <w:rsid w:val="00E727C7"/>
    <w:rsid w:val="00E80BAE"/>
    <w:rsid w:val="00E80DCD"/>
    <w:rsid w:val="00E81C4B"/>
    <w:rsid w:val="00E83B7E"/>
    <w:rsid w:val="00E84422"/>
    <w:rsid w:val="00E84860"/>
    <w:rsid w:val="00E85D07"/>
    <w:rsid w:val="00E86287"/>
    <w:rsid w:val="00E865AB"/>
    <w:rsid w:val="00E86D51"/>
    <w:rsid w:val="00E8732D"/>
    <w:rsid w:val="00E876C1"/>
    <w:rsid w:val="00E877AD"/>
    <w:rsid w:val="00E90AB0"/>
    <w:rsid w:val="00E914EC"/>
    <w:rsid w:val="00E92F0D"/>
    <w:rsid w:val="00E9561F"/>
    <w:rsid w:val="00E96849"/>
    <w:rsid w:val="00E974C8"/>
    <w:rsid w:val="00EA05A8"/>
    <w:rsid w:val="00EA091A"/>
    <w:rsid w:val="00EA1E63"/>
    <w:rsid w:val="00EA2102"/>
    <w:rsid w:val="00EA27D5"/>
    <w:rsid w:val="00EA3DBE"/>
    <w:rsid w:val="00EA7488"/>
    <w:rsid w:val="00EA75D0"/>
    <w:rsid w:val="00EA791B"/>
    <w:rsid w:val="00EB0DD9"/>
    <w:rsid w:val="00EB2DF0"/>
    <w:rsid w:val="00EB4867"/>
    <w:rsid w:val="00EB4EC8"/>
    <w:rsid w:val="00EB5AE6"/>
    <w:rsid w:val="00EB6244"/>
    <w:rsid w:val="00EB6897"/>
    <w:rsid w:val="00EC137E"/>
    <w:rsid w:val="00EC250A"/>
    <w:rsid w:val="00EC27E0"/>
    <w:rsid w:val="00EC4537"/>
    <w:rsid w:val="00EC6E55"/>
    <w:rsid w:val="00ED1975"/>
    <w:rsid w:val="00ED2596"/>
    <w:rsid w:val="00ED3B31"/>
    <w:rsid w:val="00ED3CB9"/>
    <w:rsid w:val="00ED3E9C"/>
    <w:rsid w:val="00ED4A55"/>
    <w:rsid w:val="00ED560F"/>
    <w:rsid w:val="00ED79AE"/>
    <w:rsid w:val="00EE016E"/>
    <w:rsid w:val="00EE1585"/>
    <w:rsid w:val="00EE3254"/>
    <w:rsid w:val="00EE3E9B"/>
    <w:rsid w:val="00EE3F76"/>
    <w:rsid w:val="00EE4DAD"/>
    <w:rsid w:val="00EE513E"/>
    <w:rsid w:val="00EE6899"/>
    <w:rsid w:val="00EE6BC1"/>
    <w:rsid w:val="00EE7699"/>
    <w:rsid w:val="00EF18F4"/>
    <w:rsid w:val="00EF1B56"/>
    <w:rsid w:val="00EF1C13"/>
    <w:rsid w:val="00EF1F3B"/>
    <w:rsid w:val="00EF3709"/>
    <w:rsid w:val="00EF4832"/>
    <w:rsid w:val="00EF4B4C"/>
    <w:rsid w:val="00EF4C41"/>
    <w:rsid w:val="00EF60DD"/>
    <w:rsid w:val="00EF790D"/>
    <w:rsid w:val="00F00E89"/>
    <w:rsid w:val="00F01050"/>
    <w:rsid w:val="00F03A58"/>
    <w:rsid w:val="00F04A1F"/>
    <w:rsid w:val="00F05872"/>
    <w:rsid w:val="00F05A4E"/>
    <w:rsid w:val="00F0633F"/>
    <w:rsid w:val="00F07AB2"/>
    <w:rsid w:val="00F10FB5"/>
    <w:rsid w:val="00F12D56"/>
    <w:rsid w:val="00F14818"/>
    <w:rsid w:val="00F148A4"/>
    <w:rsid w:val="00F15BD8"/>
    <w:rsid w:val="00F20809"/>
    <w:rsid w:val="00F221E1"/>
    <w:rsid w:val="00F25B6D"/>
    <w:rsid w:val="00F26237"/>
    <w:rsid w:val="00F30926"/>
    <w:rsid w:val="00F327F2"/>
    <w:rsid w:val="00F32AF2"/>
    <w:rsid w:val="00F3315A"/>
    <w:rsid w:val="00F336BD"/>
    <w:rsid w:val="00F345A1"/>
    <w:rsid w:val="00F351A3"/>
    <w:rsid w:val="00F365C4"/>
    <w:rsid w:val="00F37BCC"/>
    <w:rsid w:val="00F429DD"/>
    <w:rsid w:val="00F42DFD"/>
    <w:rsid w:val="00F455B6"/>
    <w:rsid w:val="00F46260"/>
    <w:rsid w:val="00F4637A"/>
    <w:rsid w:val="00F51D04"/>
    <w:rsid w:val="00F5200D"/>
    <w:rsid w:val="00F528D7"/>
    <w:rsid w:val="00F53A58"/>
    <w:rsid w:val="00F53FDB"/>
    <w:rsid w:val="00F54E9F"/>
    <w:rsid w:val="00F55152"/>
    <w:rsid w:val="00F561BD"/>
    <w:rsid w:val="00F56E86"/>
    <w:rsid w:val="00F63710"/>
    <w:rsid w:val="00F63A9B"/>
    <w:rsid w:val="00F6469A"/>
    <w:rsid w:val="00F66D50"/>
    <w:rsid w:val="00F6704E"/>
    <w:rsid w:val="00F703EF"/>
    <w:rsid w:val="00F705BC"/>
    <w:rsid w:val="00F720AF"/>
    <w:rsid w:val="00F7564B"/>
    <w:rsid w:val="00F75884"/>
    <w:rsid w:val="00F75A4C"/>
    <w:rsid w:val="00F77119"/>
    <w:rsid w:val="00F77465"/>
    <w:rsid w:val="00F77FD5"/>
    <w:rsid w:val="00F80A78"/>
    <w:rsid w:val="00F824A9"/>
    <w:rsid w:val="00F82976"/>
    <w:rsid w:val="00F85291"/>
    <w:rsid w:val="00F85D9B"/>
    <w:rsid w:val="00F87983"/>
    <w:rsid w:val="00F924B9"/>
    <w:rsid w:val="00F93230"/>
    <w:rsid w:val="00F95138"/>
    <w:rsid w:val="00F958AA"/>
    <w:rsid w:val="00F968A6"/>
    <w:rsid w:val="00F96DC5"/>
    <w:rsid w:val="00F9732B"/>
    <w:rsid w:val="00F973C0"/>
    <w:rsid w:val="00F974A2"/>
    <w:rsid w:val="00F97AB0"/>
    <w:rsid w:val="00F97E01"/>
    <w:rsid w:val="00FA06E9"/>
    <w:rsid w:val="00FA0A1E"/>
    <w:rsid w:val="00FA1170"/>
    <w:rsid w:val="00FA16DE"/>
    <w:rsid w:val="00FA1BE3"/>
    <w:rsid w:val="00FA1CF7"/>
    <w:rsid w:val="00FA1F63"/>
    <w:rsid w:val="00FA2326"/>
    <w:rsid w:val="00FA2ED0"/>
    <w:rsid w:val="00FB0C0E"/>
    <w:rsid w:val="00FB0D99"/>
    <w:rsid w:val="00FB0E19"/>
    <w:rsid w:val="00FB2EFF"/>
    <w:rsid w:val="00FB3BC0"/>
    <w:rsid w:val="00FB7982"/>
    <w:rsid w:val="00FC0A79"/>
    <w:rsid w:val="00FC0D6D"/>
    <w:rsid w:val="00FC0D73"/>
    <w:rsid w:val="00FC1973"/>
    <w:rsid w:val="00FC2019"/>
    <w:rsid w:val="00FC41FD"/>
    <w:rsid w:val="00FC43B8"/>
    <w:rsid w:val="00FC4A86"/>
    <w:rsid w:val="00FC62FC"/>
    <w:rsid w:val="00FC6B88"/>
    <w:rsid w:val="00FD02A7"/>
    <w:rsid w:val="00FD0941"/>
    <w:rsid w:val="00FD0C20"/>
    <w:rsid w:val="00FD1A53"/>
    <w:rsid w:val="00FD2689"/>
    <w:rsid w:val="00FD2871"/>
    <w:rsid w:val="00FD400E"/>
    <w:rsid w:val="00FD4768"/>
    <w:rsid w:val="00FD5425"/>
    <w:rsid w:val="00FD58AE"/>
    <w:rsid w:val="00FD6C20"/>
    <w:rsid w:val="00FE55E8"/>
    <w:rsid w:val="00FE62F1"/>
    <w:rsid w:val="00FE6BC5"/>
    <w:rsid w:val="00FE7B9D"/>
    <w:rsid w:val="00FF0DB3"/>
    <w:rsid w:val="00FF11C6"/>
    <w:rsid w:val="00FF2F84"/>
    <w:rsid w:val="00FF3533"/>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B57F2F"/>
  <w15:chartTrackingRefBased/>
  <w15:docId w15:val="{48883A4E-9ADF-44B1-BD98-315EC86A9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06E2"/>
    <w:pPr>
      <w:spacing w:line="276" w:lineRule="auto"/>
    </w:pPr>
    <w:rPr>
      <w:rFonts w:ascii="Arial" w:hAnsi="Arial"/>
      <w:sz w:val="22"/>
      <w:szCs w:val="22"/>
      <w:lang w:val="en-US" w:eastAsia="en-US"/>
    </w:rPr>
  </w:style>
  <w:style w:type="paragraph" w:styleId="Titolo1">
    <w:name w:val="heading 1"/>
    <w:basedOn w:val="Normale"/>
    <w:next w:val="Normale"/>
    <w:link w:val="Titolo1Carattere"/>
    <w:uiPriority w:val="9"/>
    <w:qFormat/>
    <w:rsid w:val="00B62958"/>
    <w:pPr>
      <w:keepNext/>
      <w:keepLines/>
      <w:outlineLvl w:val="0"/>
    </w:pPr>
    <w:rPr>
      <w:rFonts w:eastAsia="Times New Roman"/>
      <w:b/>
      <w:sz w:val="28"/>
      <w:szCs w:val="32"/>
    </w:rPr>
  </w:style>
  <w:style w:type="paragraph" w:styleId="Titolo2">
    <w:name w:val="heading 2"/>
    <w:basedOn w:val="Normale"/>
    <w:next w:val="Normale"/>
    <w:link w:val="Titolo2Carattere"/>
    <w:uiPriority w:val="9"/>
    <w:qFormat/>
    <w:rsid w:val="00B62958"/>
    <w:pPr>
      <w:keepNext/>
      <w:keepLines/>
      <w:outlineLvl w:val="1"/>
    </w:pPr>
    <w:rPr>
      <w:rFonts w:eastAsia="Times New Roman"/>
      <w:b/>
      <w:szCs w:val="26"/>
    </w:rPr>
  </w:style>
  <w:style w:type="paragraph" w:styleId="Titolo3">
    <w:name w:val="heading 3"/>
    <w:basedOn w:val="Normale"/>
    <w:next w:val="Normale"/>
    <w:link w:val="Titolo3Carattere"/>
    <w:uiPriority w:val="9"/>
    <w:qFormat/>
    <w:rsid w:val="00B62958"/>
    <w:pPr>
      <w:keepNext/>
      <w:keepLines/>
      <w:outlineLvl w:val="2"/>
    </w:pPr>
    <w:rPr>
      <w:rFonts w:eastAsia="Times New Roman"/>
      <w:i/>
      <w:color w:val="000000"/>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rsid w:val="00B62958"/>
    <w:rPr>
      <w:rFonts w:ascii="Arial" w:eastAsia="Times New Roman" w:hAnsi="Arial" w:cs="Times New Roman"/>
      <w:b/>
      <w:sz w:val="28"/>
      <w:szCs w:val="32"/>
    </w:rPr>
  </w:style>
  <w:style w:type="character" w:customStyle="1" w:styleId="Titolo2Carattere">
    <w:name w:val="Titolo 2 Carattere"/>
    <w:link w:val="Titolo2"/>
    <w:uiPriority w:val="9"/>
    <w:rsid w:val="00B62958"/>
    <w:rPr>
      <w:rFonts w:ascii="Arial" w:eastAsia="Times New Roman" w:hAnsi="Arial" w:cs="Times New Roman"/>
      <w:b/>
      <w:szCs w:val="26"/>
    </w:rPr>
  </w:style>
  <w:style w:type="paragraph" w:styleId="Sottotitolo">
    <w:name w:val="Subtitle"/>
    <w:basedOn w:val="Normale"/>
    <w:next w:val="Normale"/>
    <w:link w:val="SottotitoloCarattere"/>
    <w:uiPriority w:val="11"/>
    <w:qFormat/>
    <w:rsid w:val="00B62958"/>
    <w:pPr>
      <w:numPr>
        <w:ilvl w:val="1"/>
      </w:numPr>
    </w:pPr>
    <w:rPr>
      <w:rFonts w:eastAsia="Times New Roman"/>
      <w:b/>
      <w:color w:val="000000"/>
    </w:rPr>
  </w:style>
  <w:style w:type="character" w:customStyle="1" w:styleId="SottotitoloCarattere">
    <w:name w:val="Sottotitolo Carattere"/>
    <w:link w:val="Sottotitolo"/>
    <w:uiPriority w:val="11"/>
    <w:rsid w:val="00B62958"/>
    <w:rPr>
      <w:rFonts w:ascii="Arial" w:eastAsia="Times New Roman" w:hAnsi="Arial"/>
      <w:b/>
      <w:color w:val="000000"/>
    </w:rPr>
  </w:style>
  <w:style w:type="character" w:customStyle="1" w:styleId="Titolo3Carattere">
    <w:name w:val="Titolo 3 Carattere"/>
    <w:link w:val="Titolo3"/>
    <w:uiPriority w:val="9"/>
    <w:rsid w:val="00B62958"/>
    <w:rPr>
      <w:rFonts w:ascii="Arial" w:eastAsia="Times New Roman" w:hAnsi="Arial" w:cs="Times New Roman"/>
      <w:i/>
      <w:color w:val="000000"/>
      <w:szCs w:val="24"/>
    </w:rPr>
  </w:style>
  <w:style w:type="paragraph" w:styleId="Paragrafoelenco">
    <w:name w:val="List Paragraph"/>
    <w:basedOn w:val="Normale"/>
    <w:uiPriority w:val="34"/>
    <w:unhideWhenUsed/>
    <w:qFormat/>
    <w:rsid w:val="004A422B"/>
    <w:pPr>
      <w:ind w:left="720"/>
      <w:contextualSpacing/>
    </w:pPr>
  </w:style>
  <w:style w:type="character" w:styleId="Collegamentoipertestuale">
    <w:name w:val="Hyperlink"/>
    <w:uiPriority w:val="99"/>
    <w:unhideWhenUsed/>
    <w:rsid w:val="004A422B"/>
    <w:rPr>
      <w:color w:val="0563C1"/>
      <w:u w:val="single"/>
    </w:rPr>
  </w:style>
  <w:style w:type="character" w:styleId="Menzionenonrisolta">
    <w:name w:val="Unresolved Mention"/>
    <w:uiPriority w:val="99"/>
    <w:semiHidden/>
    <w:unhideWhenUsed/>
    <w:rsid w:val="004A422B"/>
    <w:rPr>
      <w:color w:val="808080"/>
      <w:shd w:val="clear" w:color="auto" w:fill="E6E6E6"/>
    </w:rPr>
  </w:style>
  <w:style w:type="paragraph" w:styleId="Testofumetto">
    <w:name w:val="Balloon Text"/>
    <w:basedOn w:val="Normale"/>
    <w:link w:val="TestofumettoCarattere"/>
    <w:uiPriority w:val="99"/>
    <w:semiHidden/>
    <w:unhideWhenUsed/>
    <w:rsid w:val="00E44E4B"/>
    <w:pPr>
      <w:spacing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E44E4B"/>
    <w:rPr>
      <w:rFonts w:ascii="Segoe UI" w:hAnsi="Segoe UI" w:cs="Segoe UI"/>
      <w:sz w:val="18"/>
      <w:szCs w:val="18"/>
      <w:lang w:eastAsia="en-US"/>
    </w:rPr>
  </w:style>
  <w:style w:type="character" w:styleId="Rimandocommento">
    <w:name w:val="annotation reference"/>
    <w:uiPriority w:val="99"/>
    <w:semiHidden/>
    <w:unhideWhenUsed/>
    <w:rsid w:val="00B21D58"/>
    <w:rPr>
      <w:sz w:val="18"/>
      <w:szCs w:val="18"/>
    </w:rPr>
  </w:style>
  <w:style w:type="paragraph" w:styleId="Testocommento">
    <w:name w:val="annotation text"/>
    <w:basedOn w:val="Normale"/>
    <w:link w:val="TestocommentoCarattere"/>
    <w:uiPriority w:val="99"/>
    <w:unhideWhenUsed/>
    <w:rsid w:val="00B21D58"/>
  </w:style>
  <w:style w:type="character" w:customStyle="1" w:styleId="TestocommentoCarattere">
    <w:name w:val="Testo commento Carattere"/>
    <w:link w:val="Testocommento"/>
    <w:uiPriority w:val="99"/>
    <w:rsid w:val="00B21D58"/>
    <w:rPr>
      <w:rFonts w:ascii="Arial" w:hAnsi="Arial"/>
      <w:sz w:val="22"/>
      <w:szCs w:val="22"/>
      <w:lang w:val="en-GB" w:eastAsia="en-US"/>
    </w:rPr>
  </w:style>
  <w:style w:type="paragraph" w:styleId="Soggettocommento">
    <w:name w:val="annotation subject"/>
    <w:basedOn w:val="Testocommento"/>
    <w:next w:val="Testocommento"/>
    <w:link w:val="SoggettocommentoCarattere"/>
    <w:uiPriority w:val="99"/>
    <w:semiHidden/>
    <w:unhideWhenUsed/>
    <w:rsid w:val="00B21D58"/>
    <w:rPr>
      <w:b/>
      <w:bCs/>
    </w:rPr>
  </w:style>
  <w:style w:type="character" w:customStyle="1" w:styleId="SoggettocommentoCarattere">
    <w:name w:val="Soggetto commento Carattere"/>
    <w:link w:val="Soggettocommento"/>
    <w:uiPriority w:val="99"/>
    <w:semiHidden/>
    <w:rsid w:val="00B21D58"/>
    <w:rPr>
      <w:rFonts w:ascii="Arial" w:hAnsi="Arial"/>
      <w:b/>
      <w:bCs/>
      <w:sz w:val="22"/>
      <w:szCs w:val="22"/>
      <w:lang w:val="en-GB" w:eastAsia="en-US"/>
    </w:rPr>
  </w:style>
  <w:style w:type="paragraph" w:styleId="Intestazione">
    <w:name w:val="header"/>
    <w:basedOn w:val="Normale"/>
    <w:link w:val="IntestazioneCarattere"/>
    <w:uiPriority w:val="99"/>
    <w:unhideWhenUsed/>
    <w:rsid w:val="00777D9D"/>
    <w:pPr>
      <w:tabs>
        <w:tab w:val="center" w:pos="4513"/>
        <w:tab w:val="right" w:pos="9026"/>
      </w:tabs>
    </w:pPr>
  </w:style>
  <w:style w:type="character" w:customStyle="1" w:styleId="IntestazioneCarattere">
    <w:name w:val="Intestazione Carattere"/>
    <w:link w:val="Intestazione"/>
    <w:uiPriority w:val="99"/>
    <w:rsid w:val="00777D9D"/>
    <w:rPr>
      <w:rFonts w:ascii="Arial" w:hAnsi="Arial"/>
      <w:sz w:val="22"/>
      <w:szCs w:val="22"/>
      <w:lang w:eastAsia="en-US"/>
    </w:rPr>
  </w:style>
  <w:style w:type="paragraph" w:styleId="Pidipagina">
    <w:name w:val="footer"/>
    <w:basedOn w:val="Normale"/>
    <w:link w:val="PidipaginaCarattere"/>
    <w:uiPriority w:val="99"/>
    <w:unhideWhenUsed/>
    <w:rsid w:val="00777D9D"/>
    <w:pPr>
      <w:tabs>
        <w:tab w:val="center" w:pos="4513"/>
        <w:tab w:val="right" w:pos="9026"/>
      </w:tabs>
    </w:pPr>
  </w:style>
  <w:style w:type="character" w:customStyle="1" w:styleId="PidipaginaCarattere">
    <w:name w:val="Piè di pagina Carattere"/>
    <w:link w:val="Pidipagina"/>
    <w:uiPriority w:val="99"/>
    <w:rsid w:val="00777D9D"/>
    <w:rPr>
      <w:rFonts w:ascii="Arial" w:hAnsi="Arial"/>
      <w:sz w:val="22"/>
      <w:szCs w:val="22"/>
      <w:lang w:eastAsia="en-US"/>
    </w:rPr>
  </w:style>
  <w:style w:type="table" w:styleId="Grigliatabella">
    <w:name w:val="Table Grid"/>
    <w:basedOn w:val="Tabellanormale"/>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grassetto">
    <w:name w:val="Strong"/>
    <w:uiPriority w:val="22"/>
    <w:qFormat/>
    <w:rsid w:val="00BC03A7"/>
    <w:rPr>
      <w:b/>
      <w:bCs/>
    </w:rPr>
  </w:style>
  <w:style w:type="paragraph" w:styleId="Revisione">
    <w:name w:val="Revision"/>
    <w:hidden/>
    <w:uiPriority w:val="99"/>
    <w:semiHidden/>
    <w:rsid w:val="00A64952"/>
    <w:rPr>
      <w:rFonts w:ascii="Arial" w:hAnsi="Arial"/>
      <w:sz w:val="22"/>
      <w:szCs w:val="22"/>
      <w:lang w:eastAsia="en-US"/>
    </w:rPr>
  </w:style>
  <w:style w:type="paragraph" w:styleId="Testonotaapidipagina">
    <w:name w:val="footnote text"/>
    <w:basedOn w:val="Normale"/>
    <w:link w:val="TestonotaapidipaginaCarattere"/>
    <w:uiPriority w:val="99"/>
    <w:semiHidden/>
    <w:unhideWhenUsed/>
    <w:rsid w:val="00AD3047"/>
    <w:pPr>
      <w:snapToGrid w:val="0"/>
    </w:pPr>
  </w:style>
  <w:style w:type="character" w:customStyle="1" w:styleId="TestonotaapidipaginaCarattere">
    <w:name w:val="Testo nota a piè di pagina Carattere"/>
    <w:link w:val="Testonotaapidipagina"/>
    <w:uiPriority w:val="99"/>
    <w:semiHidden/>
    <w:rsid w:val="00AD3047"/>
    <w:rPr>
      <w:rFonts w:ascii="Arial" w:hAnsi="Arial"/>
      <w:sz w:val="22"/>
      <w:szCs w:val="22"/>
      <w:lang w:eastAsia="en-US"/>
    </w:rPr>
  </w:style>
  <w:style w:type="character" w:styleId="Rimandonotaapidipagina">
    <w:name w:val="footnote reference"/>
    <w:uiPriority w:val="99"/>
    <w:semiHidden/>
    <w:unhideWhenUsed/>
    <w:rsid w:val="00AD3047"/>
    <w:rPr>
      <w:vertAlign w:val="superscript"/>
    </w:rPr>
  </w:style>
  <w:style w:type="character" w:styleId="Collegamentovisitato">
    <w:name w:val="FollowedHyperlink"/>
    <w:uiPriority w:val="99"/>
    <w:semiHidden/>
    <w:unhideWhenUsed/>
    <w:rsid w:val="00DD2A36"/>
    <w:rPr>
      <w:color w:val="954F72"/>
      <w:u w:val="single"/>
    </w:rPr>
  </w:style>
  <w:style w:type="paragraph" w:styleId="NormaleWeb">
    <w:name w:val="Normal (Web)"/>
    <w:basedOn w:val="Normale"/>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PreformattatoHTML">
    <w:name w:val="HTML Preformatted"/>
    <w:basedOn w:val="Normale"/>
    <w:link w:val="PreformattatoHTMLCarattere"/>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PreformattatoHTMLCarattere">
    <w:name w:val="Preformattato HTML Carattere"/>
    <w:link w:val="PreformattatoHTML"/>
    <w:uiPriority w:val="99"/>
    <w:rsid w:val="003D20CE"/>
    <w:rPr>
      <w:rFonts w:ascii="Courier New" w:eastAsia="Times New Roman" w:hAnsi="Courier New" w:cs="Courier New"/>
      <w:lang w:val="en-GB" w:eastAsia="ja-JP"/>
    </w:rPr>
  </w:style>
  <w:style w:type="paragraph" w:styleId="Nessunaspaziatura">
    <w:name w:val="No Spacing"/>
    <w:uiPriority w:val="1"/>
    <w:qFormat/>
    <w:rsid w:val="002A6FD5"/>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0303">
      <w:bodyDiv w:val="1"/>
      <w:marLeft w:val="0"/>
      <w:marRight w:val="0"/>
      <w:marTop w:val="0"/>
      <w:marBottom w:val="0"/>
      <w:divBdr>
        <w:top w:val="none" w:sz="0" w:space="0" w:color="auto"/>
        <w:left w:val="none" w:sz="0" w:space="0" w:color="auto"/>
        <w:bottom w:val="none" w:sz="0" w:space="0" w:color="auto"/>
        <w:right w:val="none" w:sz="0" w:space="0" w:color="auto"/>
      </w:divBdr>
    </w:div>
    <w:div w:id="174805780">
      <w:bodyDiv w:val="1"/>
      <w:marLeft w:val="0"/>
      <w:marRight w:val="0"/>
      <w:marTop w:val="0"/>
      <w:marBottom w:val="0"/>
      <w:divBdr>
        <w:top w:val="none" w:sz="0" w:space="0" w:color="auto"/>
        <w:left w:val="none" w:sz="0" w:space="0" w:color="auto"/>
        <w:bottom w:val="none" w:sz="0" w:space="0" w:color="auto"/>
        <w:right w:val="none" w:sz="0" w:space="0" w:color="auto"/>
      </w:divBdr>
    </w:div>
    <w:div w:id="202791864">
      <w:bodyDiv w:val="1"/>
      <w:marLeft w:val="0"/>
      <w:marRight w:val="0"/>
      <w:marTop w:val="0"/>
      <w:marBottom w:val="0"/>
      <w:divBdr>
        <w:top w:val="none" w:sz="0" w:space="0" w:color="auto"/>
        <w:left w:val="none" w:sz="0" w:space="0" w:color="auto"/>
        <w:bottom w:val="none" w:sz="0" w:space="0" w:color="auto"/>
        <w:right w:val="none" w:sz="0" w:space="0" w:color="auto"/>
      </w:divBdr>
    </w:div>
    <w:div w:id="244728247">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25074398">
      <w:bodyDiv w:val="1"/>
      <w:marLeft w:val="0"/>
      <w:marRight w:val="0"/>
      <w:marTop w:val="0"/>
      <w:marBottom w:val="0"/>
      <w:divBdr>
        <w:top w:val="none" w:sz="0" w:space="0" w:color="auto"/>
        <w:left w:val="none" w:sz="0" w:space="0" w:color="auto"/>
        <w:bottom w:val="none" w:sz="0" w:space="0" w:color="auto"/>
        <w:right w:val="none" w:sz="0" w:space="0" w:color="auto"/>
      </w:divBdr>
    </w:div>
    <w:div w:id="543366101">
      <w:bodyDiv w:val="1"/>
      <w:marLeft w:val="0"/>
      <w:marRight w:val="0"/>
      <w:marTop w:val="0"/>
      <w:marBottom w:val="0"/>
      <w:divBdr>
        <w:top w:val="none" w:sz="0" w:space="0" w:color="auto"/>
        <w:left w:val="none" w:sz="0" w:space="0" w:color="auto"/>
        <w:bottom w:val="none" w:sz="0" w:space="0" w:color="auto"/>
        <w:right w:val="none" w:sz="0" w:space="0" w:color="auto"/>
      </w:divBdr>
    </w:div>
    <w:div w:id="660279827">
      <w:bodyDiv w:val="1"/>
      <w:marLeft w:val="0"/>
      <w:marRight w:val="0"/>
      <w:marTop w:val="0"/>
      <w:marBottom w:val="0"/>
      <w:divBdr>
        <w:top w:val="none" w:sz="0" w:space="0" w:color="auto"/>
        <w:left w:val="none" w:sz="0" w:space="0" w:color="auto"/>
        <w:bottom w:val="none" w:sz="0" w:space="0" w:color="auto"/>
        <w:right w:val="none" w:sz="0" w:space="0" w:color="auto"/>
      </w:divBdr>
    </w:div>
    <w:div w:id="771046324">
      <w:bodyDiv w:val="1"/>
      <w:marLeft w:val="0"/>
      <w:marRight w:val="0"/>
      <w:marTop w:val="0"/>
      <w:marBottom w:val="0"/>
      <w:divBdr>
        <w:top w:val="none" w:sz="0" w:space="0" w:color="auto"/>
        <w:left w:val="none" w:sz="0" w:space="0" w:color="auto"/>
        <w:bottom w:val="none" w:sz="0" w:space="0" w:color="auto"/>
        <w:right w:val="none" w:sz="0" w:space="0" w:color="auto"/>
      </w:divBdr>
    </w:div>
    <w:div w:id="827132151">
      <w:bodyDiv w:val="1"/>
      <w:marLeft w:val="0"/>
      <w:marRight w:val="0"/>
      <w:marTop w:val="0"/>
      <w:marBottom w:val="0"/>
      <w:divBdr>
        <w:top w:val="none" w:sz="0" w:space="0" w:color="auto"/>
        <w:left w:val="none" w:sz="0" w:space="0" w:color="auto"/>
        <w:bottom w:val="none" w:sz="0" w:space="0" w:color="auto"/>
        <w:right w:val="none" w:sz="0" w:space="0" w:color="auto"/>
      </w:divBdr>
    </w:div>
    <w:div w:id="865485961">
      <w:bodyDiv w:val="1"/>
      <w:marLeft w:val="0"/>
      <w:marRight w:val="0"/>
      <w:marTop w:val="0"/>
      <w:marBottom w:val="0"/>
      <w:divBdr>
        <w:top w:val="none" w:sz="0" w:space="0" w:color="auto"/>
        <w:left w:val="none" w:sz="0" w:space="0" w:color="auto"/>
        <w:bottom w:val="none" w:sz="0" w:space="0" w:color="auto"/>
        <w:right w:val="none" w:sz="0" w:space="0" w:color="auto"/>
      </w:divBdr>
    </w:div>
    <w:div w:id="916402497">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 w:id="2119249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rea.frignani@kia.i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lice.teso@kia.i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ianewscenter.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rea.frignani@kia.it" TargetMode="External"/><Relationship Id="rId5" Type="http://schemas.openxmlformats.org/officeDocument/2006/relationships/numbering" Target="numbering.xml"/><Relationship Id="rId15" Type="http://schemas.openxmlformats.org/officeDocument/2006/relationships/hyperlink" Target="http://www.kia.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ice.teso@kia.it"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8" ma:contentTypeDescription="새 문서를 만듭니다." ma:contentTypeScope="" ma:versionID="6c766c736611a5849ac16bac337754d8">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20cea6c47a1d298076289a85a079a4d"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28FFAB-0595-48B0-B54B-7FAA541E8B34}">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2.xml><?xml version="1.0" encoding="utf-8"?>
<ds:datastoreItem xmlns:ds="http://schemas.openxmlformats.org/officeDocument/2006/customXml" ds:itemID="{02E38B4D-1694-458C-9302-CF4180B1B59C}">
  <ds:schemaRefs>
    <ds:schemaRef ds:uri="http://schemas.openxmlformats.org/officeDocument/2006/bibliography"/>
  </ds:schemaRefs>
</ds:datastoreItem>
</file>

<file path=customXml/itemProps3.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4.xml><?xml version="1.0" encoding="utf-8"?>
<ds:datastoreItem xmlns:ds="http://schemas.openxmlformats.org/officeDocument/2006/customXml" ds:itemID="{DD8DBE55-D32B-4453-9CFE-152DCB0CC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Template>
  <TotalTime>239</TotalTime>
  <Pages>2</Pages>
  <Words>581</Words>
  <Characters>3313</Characters>
  <Application>Microsoft Office Word</Application>
  <DocSecurity>0</DocSecurity>
  <Lines>27</Lines>
  <Paragraphs>7</Paragraphs>
  <ScaleCrop>false</ScaleCrop>
  <HeadingPairs>
    <vt:vector size="6" baseType="variant">
      <vt:variant>
        <vt:lpstr>Titolo</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현재 Hyunjae Lee 매니저 글로벌PR콘텐츠팀</dc:creator>
  <cp:keywords/>
  <cp:lastModifiedBy>A-Tono DMCS2</cp:lastModifiedBy>
  <cp:revision>11</cp:revision>
  <cp:lastPrinted>1900-01-01T00:00:00Z</cp:lastPrinted>
  <dcterms:created xsi:type="dcterms:W3CDTF">2024-01-30T05:01:00Z</dcterms:created>
  <dcterms:modified xsi:type="dcterms:W3CDTF">2024-02-0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lcf76f155ced4ddcb4097134ff3c332f">
    <vt:lpwstr/>
  </property>
  <property fmtid="{D5CDD505-2E9C-101B-9397-08002B2CF9AE}" pid="4" name="TaxCatchAll">
    <vt:lpwstr/>
  </property>
  <property fmtid="{D5CDD505-2E9C-101B-9397-08002B2CF9AE}" pid="5" name="GrammarlyDocumentId">
    <vt:lpwstr>06095dc1d5964d63d87e4f7c9bc11820224ec04c089f118847f1a81f4c3cfd3e</vt:lpwstr>
  </property>
  <property fmtid="{D5CDD505-2E9C-101B-9397-08002B2CF9AE}" pid="6" name="MSIP_Label_84883e49-c40c-4c70-af6e-4047d87bba49_Enabled">
    <vt:lpwstr>true</vt:lpwstr>
  </property>
  <property fmtid="{D5CDD505-2E9C-101B-9397-08002B2CF9AE}" pid="7" name="MSIP_Label_84883e49-c40c-4c70-af6e-4047d87bba49_SetDate">
    <vt:lpwstr>2024-01-09T02:20:42Z</vt:lpwstr>
  </property>
  <property fmtid="{D5CDD505-2E9C-101B-9397-08002B2CF9AE}" pid="8" name="MSIP_Label_84883e49-c40c-4c70-af6e-4047d87bba49_Method">
    <vt:lpwstr>Privileged</vt:lpwstr>
  </property>
  <property fmtid="{D5CDD505-2E9C-101B-9397-08002B2CF9AE}" pid="9" name="MSIP_Label_84883e49-c40c-4c70-af6e-4047d87bba49_Name">
    <vt:lpwstr>평문 (AnyUser)</vt:lpwstr>
  </property>
  <property fmtid="{D5CDD505-2E9C-101B-9397-08002B2CF9AE}" pid="10" name="MSIP_Label_84883e49-c40c-4c70-af6e-4047d87bba49_SiteId">
    <vt:lpwstr>f85ca5f1-aa23-4252-a83a-443d333b1fe7</vt:lpwstr>
  </property>
  <property fmtid="{D5CDD505-2E9C-101B-9397-08002B2CF9AE}" pid="11" name="MSIP_Label_84883e49-c40c-4c70-af6e-4047d87bba49_ActionId">
    <vt:lpwstr>59c99c3e-70ae-455c-bfb5-a48f90ac8175</vt:lpwstr>
  </property>
  <property fmtid="{D5CDD505-2E9C-101B-9397-08002B2CF9AE}" pid="12" name="MSIP_Label_84883e49-c40c-4c70-af6e-4047d87bba49_ContentBits">
    <vt:lpwstr>2</vt:lpwstr>
  </property>
  <property fmtid="{D5CDD505-2E9C-101B-9397-08002B2CF9AE}" pid="13" name="MediaServiceImageTags">
    <vt:lpwstr/>
  </property>
</Properties>
</file>